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 xml:space="preserve">David </w:t>
      </w:r>
      <w:proofErr w:type="spellStart"/>
      <w:r w:rsidRPr="00A01361">
        <w:t>Corina</w:t>
      </w:r>
      <w:proofErr w:type="spellEnd"/>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17A4ADC4"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del w:id="0" w:author="Marchman, Virginia A., Ph.D." w:date="2016-03-29T16:21:00Z">
        <w:r w:rsidR="0071220C" w:rsidDel="00AA2A25">
          <w:rPr>
            <w:rFonts w:ascii="Cambria" w:hAnsi="Cambria"/>
            <w:b/>
          </w:rPr>
          <w:delText>2110</w:delText>
        </w:r>
        <w:r w:rsidR="000E5CB9" w:rsidDel="00AA2A25">
          <w:rPr>
            <w:rFonts w:ascii="Cambria" w:hAnsi="Cambria"/>
            <w:b/>
          </w:rPr>
          <w:delText xml:space="preserve"> </w:delText>
        </w:r>
        <w:r w:rsidRPr="00130379" w:rsidDel="00AA2A25">
          <w:rPr>
            <w:rFonts w:ascii="Cambria" w:hAnsi="Cambria"/>
            <w:b/>
          </w:rPr>
          <w:delText xml:space="preserve"> </w:delText>
        </w:r>
      </w:del>
      <w:ins w:id="1" w:author="Marchman, Virginia A., Ph.D." w:date="2016-03-29T16:21:00Z">
        <w:r w:rsidR="00AA2A25">
          <w:rPr>
            <w:rFonts w:ascii="Cambria" w:hAnsi="Cambria"/>
            <w:b/>
          </w:rPr>
          <w:t>2019</w:t>
        </w:r>
        <w:r w:rsidR="00AA2A25" w:rsidRPr="00130379">
          <w:rPr>
            <w:rFonts w:ascii="Cambria" w:hAnsi="Cambria"/>
            <w:b/>
          </w:rPr>
          <w:t xml:space="preserve"> </w:t>
        </w:r>
      </w:ins>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698B8058" w:rsidR="00161D58" w:rsidRPr="00A01361" w:rsidRDefault="00DE10D3" w:rsidP="00631C3B">
      <w:pPr>
        <w:spacing w:before="120" w:after="0"/>
      </w:pPr>
      <w:r w:rsidRPr="00A01361">
        <w:t xml:space="preserve">We are grateful to the </w:t>
      </w:r>
      <w:ins w:id="2" w:author="Kyle MacDonald" w:date="2016-03-30T10:09:00Z">
        <w:r w:rsidR="004F4DDB">
          <w:t>families</w:t>
        </w:r>
      </w:ins>
      <w:r w:rsidRPr="00A01361">
        <w:t xml:space="preserve"> who participated in this research, and </w:t>
      </w:r>
      <w:r w:rsidR="00FF58BD">
        <w:t xml:space="preserve">to </w:t>
      </w:r>
      <w:r w:rsidRPr="00A01361">
        <w:t>the California School for the Deaf</w:t>
      </w:r>
      <w:del w:id="3" w:author="Marchman, Virginia A., Ph.D." w:date="2016-03-29T15:21:00Z">
        <w:r w:rsidRPr="00A01361" w:rsidDel="005443DE">
          <w:delText xml:space="preserve"> in Fremont</w:delText>
        </w:r>
      </w:del>
      <w:r w:rsidRPr="00A01361">
        <w:t xml:space="preserve">. </w:t>
      </w:r>
      <w:r w:rsidR="00F00428">
        <w:t>S</w:t>
      </w:r>
      <w:r w:rsidR="00470D8F" w:rsidRPr="00A01361">
        <w:t>p</w:t>
      </w:r>
      <w:r w:rsidR="004B5ED4">
        <w:t xml:space="preserve">ecial thanks to Karina Pedersen, </w:t>
      </w:r>
      <w:proofErr w:type="spellStart"/>
      <w:r w:rsidR="00470D8F" w:rsidRPr="00A01361">
        <w:t>Lisalee</w:t>
      </w:r>
      <w:proofErr w:type="spellEnd"/>
      <w:r w:rsidR="00470D8F" w:rsidRPr="00A01361">
        <w:t xml:space="preserve"> Egbert</w:t>
      </w:r>
      <w:r w:rsidR="004B5ED4">
        <w:t xml:space="preserve">, Laura Petersen, and Michele </w:t>
      </w:r>
      <w:proofErr w:type="spellStart"/>
      <w:r w:rsidR="004B5ED4">
        <w:t>Berke</w:t>
      </w:r>
      <w:proofErr w:type="spellEnd"/>
      <w:r w:rsidR="004B5ED4">
        <w:t xml:space="preserve"> </w:t>
      </w:r>
      <w:r w:rsidR="00470D8F" w:rsidRPr="00A01361">
        <w:t xml:space="preserve">for </w:t>
      </w:r>
      <w:del w:id="4" w:author="Marchman, Virginia A., Ph.D." w:date="2016-03-29T15:21:00Z">
        <w:r w:rsidR="00470D8F" w:rsidRPr="00A01361" w:rsidDel="005443DE">
          <w:delText xml:space="preserve">their </w:delText>
        </w:r>
      </w:del>
      <w:r w:rsidR="00470D8F" w:rsidRPr="00A01361">
        <w:t>help with participant recruitment</w:t>
      </w:r>
      <w:r w:rsidR="00FF58BD">
        <w: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for hel</w:t>
      </w:r>
      <w:r w:rsidR="00FF58BD">
        <w:t xml:space="preserve">p with </w:t>
      </w:r>
      <w:ins w:id="5" w:author="Marchman, Virginia A., Ph.D." w:date="2016-03-29T15:21:00Z">
        <w:r w:rsidR="005443DE">
          <w:t xml:space="preserve">stimuli </w:t>
        </w:r>
      </w:ins>
      <w:r w:rsidR="00FF58BD">
        <w:t>creation</w:t>
      </w:r>
      <w:del w:id="6" w:author="Marchman, Virginia A., Ph.D." w:date="2016-03-29T15:22:00Z">
        <w:r w:rsidR="00FF58BD" w:rsidDel="005443DE">
          <w:delText xml:space="preserve"> of the stimuli</w:delText>
        </w:r>
      </w:del>
      <w:r w:rsidR="00FF58BD">
        <w:t>;</w:t>
      </w:r>
      <w:r w:rsidR="0067678D" w:rsidRPr="00A01361">
        <w:t xml:space="preserve"> </w:t>
      </w:r>
      <w:r w:rsidR="005935CF">
        <w:t xml:space="preserve">to Michael Henry </w:t>
      </w:r>
      <w:proofErr w:type="spellStart"/>
      <w:r w:rsidR="005935CF">
        <w:t>Tess</w:t>
      </w:r>
      <w:r w:rsidR="00FF58BD">
        <w:t>ler</w:t>
      </w:r>
      <w:proofErr w:type="spellEnd"/>
      <w:r w:rsidR="00FF58BD">
        <w:t xml:space="preserve"> for help with data analysis;</w:t>
      </w:r>
      <w:r w:rsidR="005935CF">
        <w:t xml:space="preserve"> and </w:t>
      </w:r>
      <w:r w:rsidRPr="00A01361">
        <w:t xml:space="preserve">to Shane </w:t>
      </w:r>
      <w:proofErr w:type="spellStart"/>
      <w:r w:rsidRPr="00A01361">
        <w:t>Blau</w:t>
      </w:r>
      <w:proofErr w:type="spellEnd"/>
      <w:r w:rsidRPr="00A01361">
        <w:t>, Kat Adams, Melanie Ashland, and the staff of the Language Learning Lab at Stanford University</w:t>
      </w:r>
      <w:del w:id="7" w:author="Marchman, Virginia A., Ph.D." w:date="2016-03-29T15:21:00Z">
        <w:r w:rsidR="005935CF" w:rsidDel="005443DE">
          <w:delText xml:space="preserve"> for helpful discussions</w:delText>
        </w:r>
      </w:del>
      <w:r w:rsidRPr="00A01361">
        <w:t xml:space="preserve">. This work was made possible by an NIDCD grant to Anne Fernald and David </w:t>
      </w:r>
      <w:proofErr w:type="spellStart"/>
      <w:r w:rsidRPr="00A01361">
        <w:t>Corina</w:t>
      </w:r>
      <w:proofErr w:type="spellEnd"/>
      <w:r w:rsidRPr="00A01361">
        <w:t xml:space="preserve">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8" w:name="introduction"/>
      <w:bookmarkEnd w:id="8"/>
      <w:commentRangeStart w:id="9"/>
      <w:r w:rsidRPr="00A01361">
        <w:rPr>
          <w:b/>
        </w:rPr>
        <w:lastRenderedPageBreak/>
        <w:t>Abstract</w:t>
      </w:r>
      <w:commentRangeEnd w:id="9"/>
      <w:r w:rsidR="004C6138">
        <w:rPr>
          <w:rStyle w:val="CommentReference"/>
        </w:rPr>
        <w:commentReference w:id="9"/>
      </w:r>
    </w:p>
    <w:p w14:paraId="61F2B6C4" w14:textId="27C7B02C" w:rsidR="007A2CE6" w:rsidRDefault="007A2CE6" w:rsidP="00FF42AA">
      <w:pPr>
        <w:pStyle w:val="Abstract"/>
        <w:keepNext w:val="0"/>
        <w:keepLines w:val="0"/>
        <w:widowControl w:val="0"/>
        <w:spacing w:before="0" w:after="0" w:line="480" w:lineRule="auto"/>
        <w:rPr>
          <w:ins w:id="10" w:author="Marchman, Virginia A., Ph.D." w:date="2016-03-29T15:20:00Z"/>
          <w:rFonts w:ascii="Cambria" w:hAnsi="Cambria"/>
          <w:sz w:val="24"/>
          <w:szCs w:val="24"/>
        </w:rPr>
      </w:pPr>
      <w:r w:rsidRPr="00A01361">
        <w:rPr>
          <w:rFonts w:ascii="Cambria" w:hAnsi="Cambria"/>
          <w:sz w:val="24"/>
          <w:szCs w:val="24"/>
        </w:rPr>
        <w:t xml:space="preserve">The ability to interpret language rapidly </w:t>
      </w:r>
      <w:del w:id="11" w:author="Kyle MacDonald" w:date="2016-03-30T10:10:00Z">
        <w:r w:rsidRPr="00A01361" w:rsidDel="004F4DDB">
          <w:rPr>
            <w:rFonts w:ascii="Cambria" w:hAnsi="Cambria"/>
            <w:sz w:val="24"/>
            <w:szCs w:val="24"/>
          </w:rPr>
          <w:delText xml:space="preserve">from moment to moment </w:delText>
        </w:r>
      </w:del>
      <w:del w:id="12" w:author="Virginia A. Marchman Ph.D." w:date="2016-03-29T13:48:00Z">
        <w:r w:rsidRPr="00A01361" w:rsidDel="004C6138">
          <w:rPr>
            <w:rFonts w:ascii="Cambria" w:hAnsi="Cambria"/>
            <w:sz w:val="24"/>
            <w:szCs w:val="24"/>
          </w:rPr>
          <w:delText xml:space="preserve">as the signal unfolds in time </w:delText>
        </w:r>
      </w:del>
      <w:r w:rsidRPr="00A01361">
        <w:rPr>
          <w:rFonts w:ascii="Cambria" w:hAnsi="Cambria"/>
          <w:sz w:val="24"/>
          <w:szCs w:val="24"/>
        </w:rPr>
        <w:t xml:space="preserve">is critical for developing language proficiency. Research on </w:t>
      </w:r>
      <w:del w:id="13" w:author="Virginia A. Marchman Ph.D." w:date="2016-03-29T13:49:00Z">
        <w:r w:rsidRPr="00A01361" w:rsidDel="004C6138">
          <w:rPr>
            <w:rFonts w:ascii="Cambria" w:hAnsi="Cambria"/>
            <w:sz w:val="24"/>
            <w:szCs w:val="24"/>
          </w:rPr>
          <w:delText xml:space="preserve">spoken </w:delText>
        </w:r>
      </w:del>
      <w:ins w:id="14" w:author="Virginia A. Marchman Ph.D." w:date="2016-03-29T13:49:00Z">
        <w:r w:rsidR="004C6138">
          <w:rPr>
            <w:rFonts w:ascii="Cambria" w:hAnsi="Cambria"/>
            <w:sz w:val="24"/>
            <w:szCs w:val="24"/>
          </w:rPr>
          <w:t xml:space="preserve">real-time sentence processing </w:t>
        </w:r>
      </w:ins>
      <w:del w:id="15" w:author="Virginia A. Marchman Ph.D." w:date="2016-03-29T13:49:00Z">
        <w:r w:rsidRPr="00A01361" w:rsidDel="004C6138">
          <w:rPr>
            <w:rFonts w:ascii="Cambria" w:hAnsi="Cambria"/>
            <w:sz w:val="24"/>
            <w:szCs w:val="24"/>
          </w:rPr>
          <w:delText xml:space="preserve">language learning </w:delText>
        </w:r>
      </w:del>
      <w:r w:rsidRPr="00A01361">
        <w:rPr>
          <w:rFonts w:ascii="Cambria" w:hAnsi="Cambria"/>
          <w:sz w:val="24"/>
          <w:szCs w:val="24"/>
        </w:rPr>
        <w:t xml:space="preserve">by very young children has used eye movements </w:t>
      </w:r>
      <w:del w:id="16" w:author="Virginia A. Marchman Ph.D." w:date="2016-03-29T13:49:00Z">
        <w:r w:rsidRPr="00A01361" w:rsidDel="004C6138">
          <w:rPr>
            <w:rFonts w:ascii="Cambria" w:hAnsi="Cambria"/>
            <w:sz w:val="24"/>
            <w:szCs w:val="24"/>
          </w:rPr>
          <w:delText xml:space="preserve">during real-time sentence processing </w:delText>
        </w:r>
      </w:del>
      <w:r w:rsidRPr="00A01361">
        <w:rPr>
          <w:rFonts w:ascii="Cambria" w:hAnsi="Cambria"/>
          <w:sz w:val="24"/>
          <w:szCs w:val="24"/>
        </w:rPr>
        <w:t xml:space="preserve">as a window into their emerging comprehension abilities (Fernald &amp; </w:t>
      </w:r>
      <w:proofErr w:type="spellStart"/>
      <w:r w:rsidRPr="00A01361">
        <w:rPr>
          <w:rFonts w:ascii="Cambria" w:hAnsi="Cambria"/>
          <w:sz w:val="24"/>
          <w:szCs w:val="24"/>
        </w:rPr>
        <w:t>Marchman</w:t>
      </w:r>
      <w:proofErr w:type="spellEnd"/>
      <w:r w:rsidRPr="00A01361">
        <w:rPr>
          <w:rFonts w:ascii="Cambria" w:hAnsi="Cambria"/>
          <w:sz w:val="24"/>
          <w:szCs w:val="24"/>
        </w:rPr>
        <w:t xml:space="preserve">, 2012). </w:t>
      </w:r>
      <w:del w:id="17" w:author="Virginia A. Marchman Ph.D." w:date="2016-03-29T13:49:00Z">
        <w:r w:rsidRPr="00A01361" w:rsidDel="004C6138">
          <w:rPr>
            <w:rFonts w:ascii="Cambria" w:hAnsi="Cambria"/>
            <w:sz w:val="24"/>
            <w:szCs w:val="24"/>
          </w:rPr>
          <w:delText xml:space="preserve">But, </w:delText>
        </w:r>
        <w:r w:rsidDel="004C6138">
          <w:rPr>
            <w:rFonts w:ascii="Cambria" w:hAnsi="Cambria"/>
            <w:sz w:val="24"/>
            <w:szCs w:val="24"/>
          </w:rPr>
          <w:delText>w</w:delText>
        </w:r>
      </w:del>
      <w:del w:id="18" w:author="Virginia A. Marchman Ph.D." w:date="2016-03-29T13:50:00Z">
        <w:r w:rsidDel="004C6138">
          <w:rPr>
            <w:rFonts w:ascii="Cambria" w:hAnsi="Cambria"/>
            <w:sz w:val="24"/>
            <w:szCs w:val="24"/>
          </w:rPr>
          <w:delText xml:space="preserve">e know relatively little about how children learning </w:delText>
        </w:r>
        <w:r w:rsidR="009B06F2" w:rsidDel="004C6138">
          <w:rPr>
            <w:rFonts w:ascii="Cambria" w:hAnsi="Cambria"/>
            <w:sz w:val="24"/>
            <w:szCs w:val="24"/>
          </w:rPr>
          <w:delText xml:space="preserve">signed </w:delText>
        </w:r>
        <w:r w:rsidDel="004C6138">
          <w:rPr>
            <w:rFonts w:ascii="Cambria" w:hAnsi="Cambria"/>
            <w:sz w:val="24"/>
            <w:szCs w:val="24"/>
          </w:rPr>
          <w:delText>languages develop proficiency in real-time</w:delText>
        </w:r>
        <w:r w:rsidR="000E5CB9" w:rsidDel="004C6138">
          <w:rPr>
            <w:rFonts w:ascii="Cambria" w:hAnsi="Cambria"/>
            <w:sz w:val="24"/>
            <w:szCs w:val="24"/>
          </w:rPr>
          <w:delText xml:space="preserve"> visual</w:delText>
        </w:r>
        <w:r w:rsidDel="004C6138">
          <w:rPr>
            <w:rFonts w:ascii="Cambria" w:hAnsi="Cambria"/>
            <w:sz w:val="24"/>
            <w:szCs w:val="24"/>
          </w:rPr>
          <w:delText xml:space="preserve"> language comprehension. </w:delText>
        </w:r>
      </w:del>
      <w:r w:rsidRPr="00A01361">
        <w:rPr>
          <w:rFonts w:ascii="Cambria" w:hAnsi="Cambria"/>
          <w:sz w:val="24"/>
          <w:szCs w:val="24"/>
        </w:rPr>
        <w:t xml:space="preserve">In this study, we developed the first measures of </w:t>
      </w:r>
      <w:del w:id="19" w:author="Virginia A. Marchman Ph.D." w:date="2016-03-29T13:55:00Z">
        <w:r w:rsidDel="00004C71">
          <w:rPr>
            <w:rFonts w:ascii="Cambria" w:hAnsi="Cambria"/>
            <w:sz w:val="24"/>
            <w:szCs w:val="24"/>
          </w:rPr>
          <w:delText xml:space="preserve">young </w:delText>
        </w:r>
      </w:del>
      <w:r w:rsidRPr="00A01361">
        <w:rPr>
          <w:rFonts w:ascii="Cambria" w:hAnsi="Cambria"/>
          <w:sz w:val="24"/>
          <w:szCs w:val="24"/>
        </w:rPr>
        <w:t xml:space="preserve">children’s </w:t>
      </w:r>
      <w:del w:id="20" w:author="Virginia A. Marchman Ph.D." w:date="2016-03-29T13:58:00Z">
        <w:r w:rsidR="009B06F2" w:rsidDel="00004C71">
          <w:rPr>
            <w:rFonts w:ascii="Cambria" w:hAnsi="Cambria"/>
            <w:sz w:val="24"/>
            <w:szCs w:val="24"/>
          </w:rPr>
          <w:delText xml:space="preserve">abilities in </w:delText>
        </w:r>
      </w:del>
      <w:r w:rsidRPr="00A01361">
        <w:rPr>
          <w:rFonts w:ascii="Cambria" w:hAnsi="Cambria"/>
          <w:sz w:val="24"/>
          <w:szCs w:val="24"/>
        </w:rPr>
        <w:t xml:space="preserve">real-time comprehension </w:t>
      </w:r>
      <w:r w:rsidR="009B06F2">
        <w:rPr>
          <w:rFonts w:ascii="Cambria" w:hAnsi="Cambria"/>
          <w:sz w:val="24"/>
          <w:szCs w:val="24"/>
        </w:rPr>
        <w:t xml:space="preserve">of </w:t>
      </w:r>
      <w:ins w:id="21" w:author="Virginia A. Marchman Ph.D." w:date="2016-03-29T13:50:00Z">
        <w:r w:rsidR="004C6138">
          <w:rPr>
            <w:rFonts w:ascii="Cambria" w:hAnsi="Cambria"/>
            <w:sz w:val="24"/>
            <w:szCs w:val="24"/>
          </w:rPr>
          <w:t xml:space="preserve">a visual language, </w:t>
        </w:r>
      </w:ins>
      <w:r w:rsidR="009B06F2">
        <w:rPr>
          <w:rFonts w:ascii="Cambria" w:hAnsi="Cambria"/>
          <w:sz w:val="24"/>
          <w:szCs w:val="24"/>
        </w:rPr>
        <w:t>American Sign Language (ASL)</w:t>
      </w:r>
      <w:r w:rsidR="00004C71">
        <w:rPr>
          <w:rFonts w:ascii="Cambria" w:hAnsi="Cambria"/>
          <w:sz w:val="24"/>
          <w:szCs w:val="24"/>
        </w:rPr>
        <w:t>.</w:t>
      </w:r>
      <w:del w:id="22" w:author="Virginia A. Marchman Ph.D." w:date="2016-03-29T13:53:00Z">
        <w:r w:rsidRPr="00A01361" w:rsidDel="00004C71">
          <w:rPr>
            <w:rFonts w:ascii="Cambria" w:hAnsi="Cambria"/>
            <w:sz w:val="24"/>
            <w:szCs w:val="24"/>
          </w:rPr>
          <w:delText xml:space="preserve">, investigating </w:delText>
        </w:r>
        <w:r w:rsidR="009B06F2" w:rsidDel="00004C71">
          <w:rPr>
            <w:rFonts w:ascii="Cambria" w:hAnsi="Cambria"/>
            <w:sz w:val="24"/>
            <w:szCs w:val="24"/>
          </w:rPr>
          <w:delText>how</w:delText>
        </w:r>
        <w:r w:rsidRPr="00A01361" w:rsidDel="00004C71">
          <w:rPr>
            <w:rFonts w:ascii="Cambria" w:hAnsi="Cambria"/>
            <w:sz w:val="24"/>
            <w:szCs w:val="24"/>
          </w:rPr>
          <w:delText xml:space="preserve"> these </w:delText>
        </w:r>
        <w:r w:rsidR="009B06F2" w:rsidDel="00004C71">
          <w:rPr>
            <w:rFonts w:ascii="Cambria" w:hAnsi="Cambria"/>
            <w:sz w:val="24"/>
            <w:szCs w:val="24"/>
          </w:rPr>
          <w:delText xml:space="preserve">language processing </w:delText>
        </w:r>
        <w:r w:rsidRPr="00A01361" w:rsidDel="00004C71">
          <w:rPr>
            <w:rFonts w:ascii="Cambria" w:hAnsi="Cambria"/>
            <w:sz w:val="24"/>
            <w:szCs w:val="24"/>
          </w:rPr>
          <w:delText>skills</w:delText>
        </w:r>
        <w:r w:rsidR="009B06F2" w:rsidDel="00004C71">
          <w:rPr>
            <w:rFonts w:ascii="Cambria" w:hAnsi="Cambria"/>
            <w:sz w:val="24"/>
            <w:szCs w:val="24"/>
          </w:rPr>
          <w:delText xml:space="preserve"> are linked to</w:delText>
        </w:r>
        <w:r w:rsidR="009B06F2" w:rsidRPr="00A01361" w:rsidDel="00004C71">
          <w:rPr>
            <w:rFonts w:ascii="Cambria" w:hAnsi="Cambria"/>
            <w:sz w:val="24"/>
            <w:szCs w:val="24"/>
          </w:rPr>
          <w:delText xml:space="preserve"> </w:delText>
        </w:r>
        <w:r w:rsidRPr="00A01361" w:rsidDel="00004C71">
          <w:rPr>
            <w:rFonts w:ascii="Cambria" w:hAnsi="Cambria"/>
            <w:sz w:val="24"/>
            <w:szCs w:val="24"/>
          </w:rPr>
          <w:delText>children’s age, vocabulary, and hearing status.</w:delText>
        </w:r>
      </w:del>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 xml:space="preserve">ASL-learning children (16-53 </w:t>
      </w:r>
      <w:proofErr w:type="spellStart"/>
      <w:r w:rsidRPr="00A01361">
        <w:rPr>
          <w:rFonts w:ascii="Cambria" w:hAnsi="Cambria"/>
          <w:sz w:val="24"/>
          <w:szCs w:val="24"/>
        </w:rPr>
        <w:t>mos</w:t>
      </w:r>
      <w:proofErr w:type="spellEnd"/>
      <w:r w:rsidRPr="00A01361">
        <w:rPr>
          <w:rFonts w:ascii="Cambria" w:hAnsi="Cambria"/>
          <w:sz w:val="24"/>
          <w:szCs w:val="24"/>
        </w:rPr>
        <w:t>,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del w:id="23" w:author="Virginia A. Marchman Ph.D." w:date="2016-03-29T13:51:00Z">
        <w:r w:rsidR="009B06F2" w:rsidDel="004C6138">
          <w:rPr>
            <w:rFonts w:ascii="Cambria" w:hAnsi="Cambria"/>
            <w:sz w:val="24"/>
            <w:szCs w:val="24"/>
          </w:rPr>
          <w:delText>When assessed i</w:delText>
        </w:r>
        <w:r w:rsidRPr="00A01361" w:rsidDel="004C6138">
          <w:rPr>
            <w:rFonts w:ascii="Cambria" w:hAnsi="Cambria"/>
            <w:sz w:val="24"/>
            <w:szCs w:val="24"/>
          </w:rPr>
          <w:delText>n a task of real-time ASL comprehension</w:delText>
        </w:r>
        <w:r w:rsidR="009B06F2" w:rsidDel="004C6138">
          <w:rPr>
            <w:rFonts w:ascii="Cambria" w:hAnsi="Cambria"/>
            <w:sz w:val="24"/>
            <w:szCs w:val="24"/>
          </w:rPr>
          <w:delText>, c</w:delText>
        </w:r>
      </w:del>
      <w:ins w:id="24" w:author="Virginia A. Marchman Ph.D." w:date="2016-03-29T13:51:00Z">
        <w:r w:rsidR="004C6138">
          <w:rPr>
            <w:rFonts w:ascii="Cambria" w:hAnsi="Cambria"/>
            <w:sz w:val="24"/>
            <w:szCs w:val="24"/>
          </w:rPr>
          <w:t>C</w:t>
        </w:r>
      </w:ins>
      <w:r w:rsidRPr="00A01361">
        <w:rPr>
          <w:rFonts w:ascii="Cambria" w:hAnsi="Cambria"/>
          <w:sz w:val="24"/>
          <w:szCs w:val="24"/>
        </w:rPr>
        <w:t xml:space="preserve">hildren’s </w:t>
      </w:r>
      <w:ins w:id="25" w:author="Virginia A. Marchman Ph.D." w:date="2016-03-29T13:54:00Z">
        <w:r w:rsidR="00004C71">
          <w:rPr>
            <w:rFonts w:ascii="Cambria" w:hAnsi="Cambria"/>
            <w:sz w:val="24"/>
            <w:szCs w:val="24"/>
          </w:rPr>
          <w:t xml:space="preserve">ASL </w:t>
        </w:r>
      </w:ins>
      <w:r w:rsidRPr="00A01361">
        <w:rPr>
          <w:rFonts w:ascii="Cambria" w:hAnsi="Cambria"/>
          <w:sz w:val="24"/>
          <w:szCs w:val="24"/>
        </w:rPr>
        <w:t xml:space="preserve">comprehension </w:t>
      </w:r>
      <w:del w:id="26" w:author="Virginia A. Marchman Ph.D." w:date="2016-03-29T13:51:00Z">
        <w:r w:rsidRPr="00A01361" w:rsidDel="004C6138">
          <w:rPr>
            <w:rFonts w:ascii="Cambria" w:hAnsi="Cambria"/>
            <w:sz w:val="24"/>
            <w:szCs w:val="24"/>
          </w:rPr>
          <w:delText xml:space="preserve">skills </w:delText>
        </w:r>
      </w:del>
      <w:r w:rsidRPr="00A01361">
        <w:rPr>
          <w:rFonts w:ascii="Cambria" w:hAnsi="Cambria"/>
          <w:sz w:val="24"/>
          <w:szCs w:val="24"/>
        </w:rPr>
        <w:t xml:space="preserve">improved with age, moving toward the efficiency of adult signers. Importantly, </w:t>
      </w:r>
      <w:ins w:id="27" w:author="Virginia A. Marchman Ph.D." w:date="2016-03-29T13:54:00Z">
        <w:r w:rsidR="00004C71">
          <w:rPr>
            <w:rFonts w:ascii="Cambria" w:hAnsi="Cambria"/>
            <w:sz w:val="24"/>
            <w:szCs w:val="24"/>
          </w:rPr>
          <w:t xml:space="preserve">variation in </w:t>
        </w:r>
      </w:ins>
      <w:r w:rsidRPr="00A01361">
        <w:rPr>
          <w:rFonts w:ascii="Cambria" w:hAnsi="Cambria"/>
          <w:sz w:val="24"/>
          <w:szCs w:val="24"/>
        </w:rPr>
        <w:t>children’s proce</w:t>
      </w:r>
      <w:r w:rsidR="00315910">
        <w:rPr>
          <w:rFonts w:ascii="Cambria" w:hAnsi="Cambria"/>
          <w:sz w:val="24"/>
          <w:szCs w:val="24"/>
        </w:rPr>
        <w:t xml:space="preserve">ssing </w:t>
      </w:r>
      <w:del w:id="28" w:author="Virginia A. Marchman Ph.D." w:date="2016-03-29T13:51:00Z">
        <w:r w:rsidR="00315910" w:rsidDel="004C6138">
          <w:rPr>
            <w:rFonts w:ascii="Cambria" w:hAnsi="Cambria"/>
            <w:sz w:val="24"/>
            <w:szCs w:val="24"/>
          </w:rPr>
          <w:delText xml:space="preserve">skills </w:delText>
        </w:r>
      </w:del>
      <w:ins w:id="29" w:author="Virginia A. Marchman Ph.D." w:date="2016-03-29T13:51:00Z">
        <w:r w:rsidR="004C6138">
          <w:rPr>
            <w:rFonts w:ascii="Cambria" w:hAnsi="Cambria"/>
            <w:sz w:val="24"/>
            <w:szCs w:val="24"/>
          </w:rPr>
          <w:t xml:space="preserve">efficiency </w:t>
        </w:r>
      </w:ins>
      <w:del w:id="30" w:author="Virginia A. Marchman Ph.D." w:date="2016-03-29T13:51:00Z">
        <w:r w:rsidR="00315910" w:rsidDel="004C6138">
          <w:rPr>
            <w:rFonts w:ascii="Cambria" w:hAnsi="Cambria"/>
            <w:sz w:val="24"/>
            <w:szCs w:val="24"/>
          </w:rPr>
          <w:delText xml:space="preserve">were </w:delText>
        </w:r>
      </w:del>
      <w:ins w:id="31" w:author="Virginia A. Marchman Ph.D." w:date="2016-03-29T13:51:00Z">
        <w:r w:rsidR="004C6138">
          <w:rPr>
            <w:rFonts w:ascii="Cambria" w:hAnsi="Cambria"/>
            <w:sz w:val="24"/>
            <w:szCs w:val="24"/>
          </w:rPr>
          <w:t xml:space="preserve">was </w:t>
        </w:r>
      </w:ins>
      <w:r w:rsidR="00315910">
        <w:rPr>
          <w:rFonts w:ascii="Cambria" w:hAnsi="Cambria"/>
          <w:sz w:val="24"/>
          <w:szCs w:val="24"/>
        </w:rPr>
        <w:t xml:space="preserve">associated </w:t>
      </w:r>
      <w:r w:rsidRPr="00A01361">
        <w:rPr>
          <w:rFonts w:ascii="Cambria" w:hAnsi="Cambria"/>
          <w:sz w:val="24"/>
          <w:szCs w:val="24"/>
        </w:rPr>
        <w:t xml:space="preserve">with vocabulary size, </w:t>
      </w:r>
      <w:del w:id="32" w:author="Virginia A. Marchman Ph.D." w:date="2016-03-29T14:00:00Z">
        <w:r w:rsidRPr="00A01361" w:rsidDel="00004C71">
          <w:rPr>
            <w:rFonts w:ascii="Cambria" w:hAnsi="Cambria"/>
            <w:sz w:val="24"/>
            <w:szCs w:val="24"/>
          </w:rPr>
          <w:delText>showing that</w:delText>
        </w:r>
      </w:del>
      <w:ins w:id="33" w:author="Virginia A. Marchman Ph.D." w:date="2016-03-29T14:00:00Z">
        <w:r w:rsidR="00004C71">
          <w:rPr>
            <w:rFonts w:ascii="Cambria" w:hAnsi="Cambria"/>
            <w:sz w:val="24"/>
            <w:szCs w:val="24"/>
          </w:rPr>
          <w:t>linking</w:t>
        </w:r>
      </w:ins>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del w:id="34" w:author="Virginia A. Marchman Ph.D." w:date="2016-03-29T14:00:00Z">
        <w:r w:rsidRPr="00A01361" w:rsidDel="00004C71">
          <w:rPr>
            <w:rFonts w:ascii="Cambria" w:hAnsi="Cambria"/>
            <w:sz w:val="24"/>
            <w:szCs w:val="24"/>
          </w:rPr>
          <w:delText>is linked to</w:delText>
        </w:r>
      </w:del>
      <w:ins w:id="35" w:author="Virginia A. Marchman Ph.D." w:date="2016-03-29T14:00:00Z">
        <w:r w:rsidR="00004C71">
          <w:rPr>
            <w:rFonts w:ascii="Cambria" w:hAnsi="Cambria"/>
            <w:sz w:val="24"/>
            <w:szCs w:val="24"/>
          </w:rPr>
          <w:t>with</w:t>
        </w:r>
      </w:ins>
      <w:r w:rsidRPr="00A01361">
        <w:rPr>
          <w:rFonts w:ascii="Cambria" w:hAnsi="Cambria"/>
          <w:sz w:val="24"/>
          <w:szCs w:val="24"/>
        </w:rPr>
        <w:t xml:space="preserve"> language learning. Finally, </w:t>
      </w:r>
      <w:del w:id="36" w:author="Virginia A. Marchman Ph.D." w:date="2016-03-29T13:51:00Z">
        <w:r w:rsidRPr="00A01361" w:rsidDel="00004C71">
          <w:rPr>
            <w:rFonts w:ascii="Cambria" w:hAnsi="Cambria"/>
            <w:sz w:val="24"/>
            <w:szCs w:val="24"/>
          </w:rPr>
          <w:delText xml:space="preserve">we found that </w:delText>
        </w:r>
      </w:del>
      <w:r w:rsidRPr="00A01361">
        <w:rPr>
          <w:rFonts w:ascii="Cambria" w:hAnsi="Cambria"/>
          <w:sz w:val="24"/>
          <w:szCs w:val="24"/>
        </w:rPr>
        <w:t xml:space="preserve">both deaf and hearing ASL learners showed qualitatively similar patterns of looking behavior, suggesting that </w:t>
      </w:r>
      <w:del w:id="37" w:author="Virginia A. Marchman Ph.D." w:date="2016-03-29T13:54:00Z">
        <w:r w:rsidR="009B06F2" w:rsidDel="00004C71">
          <w:rPr>
            <w:rFonts w:ascii="Cambria" w:hAnsi="Cambria"/>
            <w:sz w:val="24"/>
            <w:szCs w:val="24"/>
          </w:rPr>
          <w:delText xml:space="preserve">their </w:delText>
        </w:r>
      </w:del>
      <w:r w:rsidRPr="00A01361">
        <w:rPr>
          <w:rFonts w:ascii="Cambria" w:hAnsi="Cambria"/>
          <w:sz w:val="24"/>
          <w:szCs w:val="24"/>
        </w:rPr>
        <w:t xml:space="preserve">visual language processing </w:t>
      </w:r>
      <w:del w:id="38" w:author="Virginia A. Marchman Ph.D." w:date="2016-03-29T13:56:00Z">
        <w:r w:rsidRPr="00A01361" w:rsidDel="00004C71">
          <w:rPr>
            <w:rFonts w:ascii="Cambria" w:hAnsi="Cambria"/>
            <w:sz w:val="24"/>
            <w:szCs w:val="24"/>
          </w:rPr>
          <w:delText xml:space="preserve">skills are </w:delText>
        </w:r>
      </w:del>
      <w:ins w:id="39" w:author="Virginia A. Marchman Ph.D." w:date="2016-03-29T13:56:00Z">
        <w:r w:rsidR="00004C71">
          <w:rPr>
            <w:rFonts w:ascii="Cambria" w:hAnsi="Cambria"/>
            <w:sz w:val="24"/>
            <w:szCs w:val="24"/>
          </w:rPr>
          <w:t>is</w:t>
        </w:r>
        <w:r w:rsidR="00004C71" w:rsidRPr="00A01361">
          <w:rPr>
            <w:rFonts w:ascii="Cambria" w:hAnsi="Cambria"/>
            <w:sz w:val="24"/>
            <w:szCs w:val="24"/>
          </w:rPr>
          <w:t xml:space="preserve"> </w:t>
        </w:r>
      </w:ins>
      <w:r w:rsidRPr="00A01361">
        <w:rPr>
          <w:rFonts w:ascii="Cambria" w:hAnsi="Cambria"/>
          <w:sz w:val="24"/>
          <w:szCs w:val="24"/>
        </w:rPr>
        <w:t>driven by experience with a visual language, and not by deafness. These findings show</w:t>
      </w:r>
      <w:ins w:id="40" w:author="Virginia A. Marchman Ph.D." w:date="2016-03-29T13:55:00Z">
        <w:r w:rsidR="00004C71">
          <w:rPr>
            <w:rFonts w:ascii="Cambria" w:hAnsi="Cambria"/>
            <w:sz w:val="24"/>
            <w:szCs w:val="24"/>
          </w:rPr>
          <w:t xml:space="preserve"> important</w:t>
        </w:r>
      </w:ins>
      <w:r w:rsidRPr="00A01361">
        <w:rPr>
          <w:rFonts w:ascii="Cambria" w:hAnsi="Cambria"/>
          <w:sz w:val="24"/>
          <w:szCs w:val="24"/>
        </w:rPr>
        <w:t xml:space="preserve"> parallels </w:t>
      </w:r>
      <w:r w:rsidR="009B06F2">
        <w:rPr>
          <w:rFonts w:ascii="Cambria" w:hAnsi="Cambria"/>
          <w:sz w:val="24"/>
          <w:szCs w:val="24"/>
        </w:rPr>
        <w:t>between children learning signed and spoken languages in</w:t>
      </w:r>
      <w:r w:rsidR="009B06F2" w:rsidRPr="00A01361">
        <w:rPr>
          <w:rFonts w:ascii="Cambria" w:hAnsi="Cambria"/>
          <w:sz w:val="24"/>
          <w:szCs w:val="24"/>
        </w:rPr>
        <w:t xml:space="preserve"> </w:t>
      </w:r>
      <w:r w:rsidRPr="00A01361">
        <w:rPr>
          <w:rFonts w:ascii="Cambria" w:hAnsi="Cambria"/>
          <w:sz w:val="24"/>
          <w:szCs w:val="24"/>
        </w:rPr>
        <w:t xml:space="preserve">the </w:t>
      </w:r>
      <w:r w:rsidR="009B06F2">
        <w:rPr>
          <w:rFonts w:ascii="Cambria" w:hAnsi="Cambria"/>
          <w:sz w:val="24"/>
          <w:szCs w:val="24"/>
        </w:rPr>
        <w:t xml:space="preserve">early </w:t>
      </w:r>
      <w:r w:rsidRPr="00A01361">
        <w:rPr>
          <w:rFonts w:ascii="Cambria" w:hAnsi="Cambria"/>
          <w:sz w:val="24"/>
          <w:szCs w:val="24"/>
        </w:rPr>
        <w:t xml:space="preserve">development of </w:t>
      </w:r>
      <w:del w:id="41" w:author="Virginia A. Marchman Ph.D." w:date="2016-03-29T13:56:00Z">
        <w:r w:rsidR="00BB4C1D" w:rsidDel="00004C71">
          <w:rPr>
            <w:rFonts w:ascii="Cambria" w:hAnsi="Cambria"/>
            <w:sz w:val="24"/>
            <w:szCs w:val="24"/>
          </w:rPr>
          <w:delText>proficiency</w:delText>
        </w:r>
        <w:r w:rsidR="009B06F2" w:rsidDel="00004C71">
          <w:rPr>
            <w:rFonts w:ascii="Cambria" w:hAnsi="Cambria"/>
            <w:sz w:val="24"/>
            <w:szCs w:val="24"/>
          </w:rPr>
          <w:delText xml:space="preserve"> in </w:delText>
        </w:r>
      </w:del>
      <w:r w:rsidR="009B06F2">
        <w:rPr>
          <w:rFonts w:ascii="Cambria" w:hAnsi="Cambria"/>
          <w:sz w:val="24"/>
          <w:szCs w:val="24"/>
        </w:rPr>
        <w:t xml:space="preserve">real-time </w:t>
      </w:r>
      <w:r w:rsidR="00BB4C1D">
        <w:rPr>
          <w:rFonts w:ascii="Cambria" w:hAnsi="Cambria"/>
          <w:sz w:val="24"/>
          <w:szCs w:val="24"/>
        </w:rPr>
        <w:t>language comprehension.</w:t>
      </w:r>
    </w:p>
    <w:p w14:paraId="79A772CE" w14:textId="27EC4764" w:rsidR="005443DE" w:rsidRDefault="005443DE">
      <w:pPr>
        <w:spacing w:before="0" w:after="200" w:line="240" w:lineRule="auto"/>
        <w:ind w:firstLine="0"/>
        <w:rPr>
          <w:ins w:id="42" w:author="Marchman, Virginia A., Ph.D." w:date="2016-03-29T15:20:00Z"/>
        </w:rPr>
      </w:pPr>
      <w:ins w:id="43" w:author="Marchman, Virginia A., Ph.D." w:date="2016-03-29T15:20:00Z">
        <w:r>
          <w:br w:type="page"/>
        </w:r>
      </w:ins>
    </w:p>
    <w:p w14:paraId="2E7B993A" w14:textId="56B20E00" w:rsidR="005443DE" w:rsidRPr="005443DE" w:rsidDel="005443DE" w:rsidRDefault="005443DE">
      <w:pPr>
        <w:rPr>
          <w:del w:id="44" w:author="Marchman, Virginia A., Ph.D." w:date="2016-03-29T15:20:00Z"/>
          <w:rPrChange w:id="45" w:author="Marchman, Virginia A., Ph.D." w:date="2016-03-29T15:20:00Z">
            <w:rPr>
              <w:del w:id="46" w:author="Marchman, Virginia A., Ph.D." w:date="2016-03-29T15:20:00Z"/>
              <w:rFonts w:ascii="Cambria" w:hAnsi="Cambria"/>
              <w:sz w:val="24"/>
              <w:szCs w:val="24"/>
            </w:rPr>
          </w:rPrChange>
        </w:rPr>
        <w:pPrChange w:id="47" w:author="Marchman, Virginia A., Ph.D." w:date="2016-03-29T15:20:00Z">
          <w:pPr>
            <w:pStyle w:val="Abstract"/>
            <w:keepNext w:val="0"/>
            <w:keepLines w:val="0"/>
            <w:widowControl w:val="0"/>
            <w:spacing w:before="0" w:after="0" w:line="480" w:lineRule="auto"/>
          </w:pPr>
        </w:pPrChange>
      </w:pPr>
    </w:p>
    <w:p w14:paraId="2745EDDD" w14:textId="3C798453" w:rsidR="009B36C7" w:rsidRDefault="00F1355C" w:rsidP="00631C3B">
      <w:pPr>
        <w:spacing w:before="120" w:after="0" w:line="480" w:lineRule="auto"/>
        <w:jc w:val="center"/>
        <w:rPr>
          <w:b/>
          <w:bCs/>
        </w:rPr>
      </w:pPr>
      <w:r w:rsidRPr="00F1355C">
        <w:rPr>
          <w:b/>
          <w:bCs/>
        </w:rPr>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4B825B6C" w:rsidR="00BB4C1D" w:rsidRDefault="00ED7F0A" w:rsidP="00BB4C1D">
      <w:pPr>
        <w:spacing w:before="0" w:after="120" w:line="48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 xml:space="preserve">to </w:t>
      </w:r>
      <w:del w:id="48" w:author="Marchman, Virginia A., Ph.D." w:date="2016-03-29T15:23:00Z">
        <w:r w:rsidR="00A82D53" w:rsidRPr="00A01361" w:rsidDel="005443DE">
          <w:delText xml:space="preserve">concrete </w:delText>
        </w:r>
      </w:del>
      <w:r w:rsidR="00A82D53" w:rsidRPr="00A01361">
        <w:t>objects in the world</w:t>
      </w:r>
      <w:r w:rsidR="000A2B41" w:rsidRPr="00A01361">
        <w:t xml:space="preserve">. </w:t>
      </w:r>
      <w:r w:rsidR="0050586A">
        <w:t xml:space="preserve"> S</w:t>
      </w:r>
      <w:r w:rsidR="00E95070">
        <w:t xml:space="preserve">tudies </w:t>
      </w:r>
      <w:r w:rsidR="005726AE">
        <w:t xml:space="preserve">of </w:t>
      </w:r>
      <w:del w:id="49" w:author="Marchman, Virginia A., Ph.D." w:date="2016-03-29T15:23:00Z">
        <w:r w:rsidR="005726AE" w:rsidDel="005443DE">
          <w:delText xml:space="preserve">early </w:delText>
        </w:r>
      </w:del>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Fernald</w:t>
      </w:r>
      <w:ins w:id="50" w:author="Kyle MacDonald" w:date="2016-03-30T10:12:00Z">
        <w:r w:rsidR="004F4DDB">
          <w:t xml:space="preserve"> et. al.</w:t>
        </w:r>
      </w:ins>
      <w:del w:id="51" w:author="Kyle MacDonald" w:date="2016-03-30T10:12:00Z">
        <w:r w:rsidR="0050586A" w:rsidRPr="00A01361" w:rsidDel="004F4DDB">
          <w:delText>, Pinto, Swingley, Weinberg, &amp; McRoberts</w:delText>
        </w:r>
      </w:del>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w:t>
      </w:r>
      <w:ins w:id="52" w:author="Marchman, Virginia A., Ph.D." w:date="2016-03-29T16:00:00Z">
        <w:r w:rsidR="00386007">
          <w:t xml:space="preserve">show age-related </w:t>
        </w:r>
      </w:ins>
      <w:ins w:id="53" w:author="Marchman, Virginia A., Ph.D." w:date="2016-03-29T15:24:00Z">
        <w:r w:rsidR="005443DE">
          <w:t>increase</w:t>
        </w:r>
      </w:ins>
      <w:ins w:id="54" w:author="Marchman, Virginia A., Ph.D." w:date="2016-03-29T16:00:00Z">
        <w:r w:rsidR="00386007">
          <w:t>s</w:t>
        </w:r>
      </w:ins>
      <w:ins w:id="55" w:author="Marchman, Virginia A., Ph.D." w:date="2016-03-29T15:24:00Z">
        <w:r w:rsidR="005443DE">
          <w:t xml:space="preserve"> </w:t>
        </w:r>
      </w:ins>
      <w:ins w:id="56" w:author="Marchman, Virginia A., Ph.D." w:date="2016-03-29T16:00:00Z">
        <w:r w:rsidR="00386007">
          <w:t xml:space="preserve">in </w:t>
        </w:r>
      </w:ins>
      <w:ins w:id="57" w:author="Marchman, Virginia A., Ph.D." w:date="2016-03-29T15:24:00Z">
        <w:r w:rsidR="00386007">
          <w:t>the</w:t>
        </w:r>
        <w:r w:rsidR="005443DE">
          <w:t xml:space="preserve"> efficiency of language processing, </w:t>
        </w:r>
      </w:ins>
      <w:del w:id="58" w:author="Marchman, Virginia A., Ph.D." w:date="2016-03-29T15:24:00Z">
        <w:r w:rsidR="003728B6" w:rsidRPr="00A01361" w:rsidDel="005443DE">
          <w:delText xml:space="preserve">process language </w:delText>
        </w:r>
        <w:r w:rsidR="003728B6" w:rsidRPr="00A4478F" w:rsidDel="005443DE">
          <w:delText>incrementally</w:delText>
        </w:r>
        <w:r w:rsidR="003728B6" w:rsidRPr="00A01361" w:rsidDel="005443DE">
          <w:delText xml:space="preserve">, </w:delText>
        </w:r>
      </w:del>
      <w:r w:rsidR="003728B6" w:rsidRPr="00A01361">
        <w:t xml:space="preserve">shifting </w:t>
      </w:r>
      <w:del w:id="59" w:author="Marchman, Virginia A., Ph.D." w:date="2016-03-29T15:24:00Z">
        <w:r w:rsidR="008E2BE9" w:rsidRPr="00A01361" w:rsidDel="005443DE">
          <w:delText xml:space="preserve">their </w:delText>
        </w:r>
      </w:del>
      <w:r w:rsidR="003728B6" w:rsidRPr="00A01361">
        <w:t xml:space="preserve">gaze </w:t>
      </w:r>
      <w:del w:id="60" w:author="Marchman, Virginia A., Ph.D." w:date="2016-03-29T15:24:00Z">
        <w:r w:rsidR="00CF114A" w:rsidDel="005443DE">
          <w:delText>to a named object</w:delText>
        </w:r>
        <w:r w:rsidR="003728B6" w:rsidRPr="00A01361" w:rsidDel="005443DE">
          <w:delText xml:space="preserve"> </w:delText>
        </w:r>
      </w:del>
      <w:r w:rsidR="003728B6" w:rsidRPr="00A01361">
        <w:t xml:space="preserve">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w:t>
      </w:r>
      <w:proofErr w:type="spellStart"/>
      <w:r w:rsidR="000A2B41" w:rsidRPr="00A01361">
        <w:t>Marchman</w:t>
      </w:r>
      <w:proofErr w:type="spellEnd"/>
      <w:r w:rsidR="000A2B41" w:rsidRPr="00A01361">
        <w:t xml:space="preserve">,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p>
    <w:p w14:paraId="35487ED1" w14:textId="1AF4DC5F" w:rsidR="0047109B" w:rsidRDefault="00054036" w:rsidP="00BB4C1D">
      <w:pPr>
        <w:spacing w:before="0" w:after="120" w:line="480" w:lineRule="auto"/>
        <w:ind w:firstLine="446"/>
      </w:pPr>
      <w:r>
        <w:t xml:space="preserve">However, little is known about </w:t>
      </w:r>
      <w:r w:rsidR="009715E1">
        <w:t>how</w:t>
      </w:r>
      <w:r>
        <w:t xml:space="preserve"> </w:t>
      </w:r>
      <w:del w:id="61" w:author="Marchman, Virginia A., Ph.D." w:date="2016-03-29T15:25:00Z">
        <w:r w:rsidR="009715E1" w:rsidDel="005443DE">
          <w:delText xml:space="preserve">young </w:delText>
        </w:r>
      </w:del>
      <w:r>
        <w:t xml:space="preserve">children learning </w:t>
      </w:r>
      <w:r w:rsidR="009715E1">
        <w:t xml:space="preserve">a visual </w:t>
      </w:r>
      <w:r>
        <w:t>language</w:t>
      </w:r>
      <w:r w:rsidR="009715E1">
        <w:t xml:space="preserve"> develop skill in </w:t>
      </w:r>
      <w:del w:id="62" w:author="Marchman, Virginia A., Ph.D." w:date="2016-03-29T15:25:00Z">
        <w:r w:rsidR="009715E1" w:rsidDel="005443DE">
          <w:delText xml:space="preserve">processing </w:delText>
        </w:r>
      </w:del>
      <w:ins w:id="63" w:author="Marchman, Virginia A., Ph.D." w:date="2016-03-29T15:25:00Z">
        <w:r w:rsidR="005443DE">
          <w:t xml:space="preserve">comprehending </w:t>
        </w:r>
      </w:ins>
      <w:r w:rsidR="009715E1">
        <w:t>signs from moment to moment</w:t>
      </w:r>
      <w:r>
        <w:t xml:space="preserve">.  </w:t>
      </w:r>
      <w:r w:rsidR="00A4478F">
        <w:t>Here</w:t>
      </w:r>
      <w:ins w:id="64" w:author="Virginia A. Marchman Ph.D." w:date="2016-03-29T14:04:00Z">
        <w:r w:rsidR="00FF42AA">
          <w:t>,</w:t>
        </w:r>
      </w:ins>
      <w:r w:rsidR="00D04A53" w:rsidRPr="00A01361">
        <w:t xml:space="preserve"> we</w:t>
      </w:r>
      <w:del w:id="65" w:author="Marchman, Virginia A., Ph.D." w:date="2016-03-29T15:25:00Z">
        <w:r w:rsidR="00D04A53" w:rsidRPr="00A01361" w:rsidDel="005443DE">
          <w:delText xml:space="preserve"> </w:delText>
        </w:r>
      </w:del>
      <w:del w:id="66" w:author="Virginia A. Marchman Ph.D." w:date="2016-03-29T14:05:00Z">
        <w:r w:rsidR="00593DC5" w:rsidDel="00FF42AA">
          <w:delText>ask</w:delText>
        </w:r>
      </w:del>
      <w:ins w:id="67" w:author="Virginia A. Marchman Ph.D." w:date="2016-03-29T14:05:00Z">
        <w:r w:rsidR="00FF42AA">
          <w:t xml:space="preserve"> use eye-movements to explore</w:t>
        </w:r>
      </w:ins>
      <w:ins w:id="68" w:author="Marchman, Virginia A., Ph.D." w:date="2016-03-29T15:25:00Z">
        <w:r w:rsidR="005443DE">
          <w:t xml:space="preserve"> </w:t>
        </w:r>
      </w:ins>
      <w:del w:id="69" w:author="Virginia A. Marchman Ph.D." w:date="2016-03-29T14:05:00Z">
        <w:r w:rsidR="00593DC5" w:rsidDel="00FF42AA">
          <w:delText xml:space="preserve"> </w:delText>
        </w:r>
      </w:del>
      <w:del w:id="70" w:author="Marchman, Virginia A., Ph.D." w:date="2016-03-29T15:26:00Z">
        <w:r w:rsidR="00593DC5" w:rsidDel="005443DE">
          <w:delText>whether</w:delText>
        </w:r>
      </w:del>
      <w:ins w:id="71" w:author="Marchman, Virginia A., Ph.D." w:date="2016-03-29T15:26:00Z">
        <w:r w:rsidR="005443DE">
          <w:t xml:space="preserve">the </w:t>
        </w:r>
      </w:ins>
      <w:del w:id="72" w:author="Marchman, Virginia A., Ph.D." w:date="2016-03-29T15:27:00Z">
        <w:r w:rsidR="00D04A53" w:rsidRPr="00A01361" w:rsidDel="00ED1551">
          <w:delText xml:space="preserve"> children learning</w:delText>
        </w:r>
        <w:r w:rsidR="0047109B" w:rsidDel="00ED1551">
          <w:delText xml:space="preserve"> </w:delText>
        </w:r>
        <w:r w:rsidRPr="00A01361" w:rsidDel="00ED1551">
          <w:delText>American Sign Language (ASL)</w:delText>
        </w:r>
        <w:r w:rsidR="00BE5FCF" w:rsidDel="00ED1551">
          <w:delText xml:space="preserve"> </w:delText>
        </w:r>
      </w:del>
      <w:r w:rsidR="003565BB">
        <w:t>develop</w:t>
      </w:r>
      <w:ins w:id="73" w:author="Marchman, Virginia A., Ph.D." w:date="2016-03-29T15:27:00Z">
        <w:r w:rsidR="00ED1551">
          <w:t xml:space="preserve">ment of </w:t>
        </w:r>
      </w:ins>
      <w:del w:id="74" w:author="Marchman, Virginia A., Ph.D." w:date="2016-03-29T15:27:00Z">
        <w:r w:rsidR="003565BB" w:rsidDel="00ED1551">
          <w:delText xml:space="preserve"> </w:delText>
        </w:r>
      </w:del>
      <w:del w:id="75" w:author="Marchman, Virginia A., Ph.D." w:date="2016-03-29T15:29:00Z">
        <w:r w:rsidR="003565BB" w:rsidDel="00ED1551">
          <w:delText xml:space="preserve">skill in </w:delText>
        </w:r>
      </w:del>
      <w:r w:rsidR="003565BB">
        <w:t xml:space="preserve">real-time </w:t>
      </w:r>
      <w:ins w:id="76" w:author="Virginia A. Marchman Ph.D." w:date="2016-03-29T14:04:00Z">
        <w:del w:id="77" w:author="Marchman, Virginia A., Ph.D." w:date="2016-03-29T15:27:00Z">
          <w:r w:rsidR="00FF42AA" w:rsidDel="00ED1551">
            <w:delText xml:space="preserve">sign </w:delText>
          </w:r>
        </w:del>
      </w:ins>
      <w:ins w:id="78" w:author="Virginia A. Marchman Ph.D." w:date="2016-03-29T14:02:00Z">
        <w:r w:rsidR="00FF42AA">
          <w:t xml:space="preserve">language </w:t>
        </w:r>
      </w:ins>
      <w:r w:rsidR="003565BB">
        <w:t xml:space="preserve">processing </w:t>
      </w:r>
      <w:ins w:id="79" w:author="Marchman, Virginia A., Ph.D." w:date="2016-03-29T15:27:00Z">
        <w:r w:rsidR="00ED1551">
          <w:t xml:space="preserve">in </w:t>
        </w:r>
        <w:r w:rsidR="00ED1551" w:rsidRPr="00A01361">
          <w:t>American Sign Language (ASL)</w:t>
        </w:r>
      </w:ins>
      <w:ins w:id="80" w:author="Marchman, Virginia A., Ph.D." w:date="2016-03-29T15:28:00Z">
        <w:r w:rsidR="00386007">
          <w:t xml:space="preserve">. </w:t>
        </w:r>
        <w:r w:rsidR="00ED1551">
          <w:t xml:space="preserve"> </w:t>
        </w:r>
      </w:ins>
      <w:del w:id="81" w:author="Marchman, Virginia A., Ph.D." w:date="2016-03-29T16:01:00Z">
        <w:r w:rsidR="003565BB" w:rsidDel="00386007">
          <w:delText xml:space="preserve">of signs </w:delText>
        </w:r>
      </w:del>
      <w:del w:id="82" w:author="Marchman, Virginia A., Ph.D." w:date="2016-03-29T15:28:00Z">
        <w:r w:rsidR="003565BB" w:rsidDel="00ED1551">
          <w:delText xml:space="preserve">in ways that are </w:delText>
        </w:r>
      </w:del>
      <w:del w:id="83" w:author="Marchman, Virginia A., Ph.D." w:date="2016-03-29T16:02:00Z">
        <w:r w:rsidR="003565BB" w:rsidDel="00386007">
          <w:delText>parallel to children learning spoken language</w:delText>
        </w:r>
      </w:del>
      <w:ins w:id="84" w:author="Virginia A. Marchman Ph.D." w:date="2016-03-29T14:05:00Z">
        <w:del w:id="85" w:author="Marchman, Virginia A., Ph.D." w:date="2016-03-29T16:02:00Z">
          <w:r w:rsidR="00FF42AA" w:rsidDel="00386007">
            <w:delText xml:space="preserve">.  </w:delText>
          </w:r>
        </w:del>
        <w:r w:rsidR="00FF42AA">
          <w:t>First</w:t>
        </w:r>
      </w:ins>
      <w:ins w:id="86" w:author="Marchman, Virginia A., Ph.D." w:date="2016-03-29T16:01:00Z">
        <w:r w:rsidR="00386007">
          <w:t>,</w:t>
        </w:r>
      </w:ins>
      <w:del w:id="87" w:author="Virginia A. Marchman Ph.D." w:date="2016-03-29T14:05:00Z">
        <w:r w:rsidR="00593DC5" w:rsidDel="00FF42AA">
          <w:delText>,</w:delText>
        </w:r>
      </w:del>
      <w:r w:rsidR="00593DC5">
        <w:t xml:space="preserve"> </w:t>
      </w:r>
      <w:del w:id="88" w:author="Virginia A. Marchman Ph.D." w:date="2016-03-29T14:06:00Z">
        <w:r w:rsidR="00593DC5" w:rsidDel="00FF42AA">
          <w:delText xml:space="preserve">and </w:delText>
        </w:r>
      </w:del>
      <w:ins w:id="89" w:author="Virginia A. Marchman Ph.D." w:date="2016-03-29T14:06:00Z">
        <w:r w:rsidR="00FF42AA">
          <w:t xml:space="preserve">we ask </w:t>
        </w:r>
      </w:ins>
      <w:ins w:id="90" w:author="Marchman, Virginia A., Ph.D." w:date="2016-03-29T16:02:00Z">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ins>
      <w:r w:rsidR="00593DC5">
        <w:t xml:space="preserve">whether </w:t>
      </w:r>
      <w:r w:rsidR="003565BB" w:rsidRPr="003565BB">
        <w:t xml:space="preserve">variability </w:t>
      </w:r>
      <w:r w:rsidR="001C7147">
        <w:t>among ASL-learning children</w:t>
      </w:r>
      <w:ins w:id="91" w:author="Virginia A. Marchman Ph.D." w:date="2016-03-29T14:03:00Z">
        <w:r w:rsidR="00FF42AA">
          <w:t>’s</w:t>
        </w:r>
      </w:ins>
      <w:r w:rsidR="001C7147">
        <w:t xml:space="preserve"> </w:t>
      </w:r>
      <w:del w:id="92" w:author="Virginia A. Marchman Ph.D." w:date="2016-03-29T14:03:00Z">
        <w:r w:rsidR="001C7147" w:rsidDel="00FF42AA">
          <w:delText xml:space="preserve">in </w:delText>
        </w:r>
        <w:r w:rsidR="003565BB" w:rsidRPr="003565BB" w:rsidDel="00FF42AA">
          <w:delText xml:space="preserve">real-time </w:delText>
        </w:r>
      </w:del>
      <w:r w:rsidR="003565BB" w:rsidRPr="003565BB">
        <w:t xml:space="preserve">processing </w:t>
      </w:r>
      <w:r w:rsidR="001C7147">
        <w:t>skills</w:t>
      </w:r>
      <w:r w:rsidR="003565BB">
        <w:t xml:space="preserve"> </w:t>
      </w:r>
      <w:r w:rsidR="00593DC5">
        <w:t xml:space="preserve">are </w:t>
      </w:r>
      <w:r w:rsidR="003565BB" w:rsidRPr="003565BB">
        <w:t xml:space="preserve">related to </w:t>
      </w:r>
      <w:del w:id="93" w:author="Marchman, Virginia A., Ph.D." w:date="2016-03-29T16:02:00Z">
        <w:r w:rsidR="00AC4347" w:rsidDel="00386007">
          <w:delText>their</w:delText>
        </w:r>
      </w:del>
      <w:ins w:id="94" w:author="Virginia A. Marchman Ph.D." w:date="2016-03-29T14:06:00Z">
        <w:del w:id="95" w:author="Marchman, Virginia A., Ph.D." w:date="2016-03-29T16:02:00Z">
          <w:r w:rsidR="00FF42AA" w:rsidDel="00386007">
            <w:delText xml:space="preserve"> age and</w:delText>
          </w:r>
        </w:del>
      </w:ins>
      <w:del w:id="96" w:author="Marchman, Virginia A., Ph.D." w:date="2016-03-29T16:02:00Z">
        <w:r w:rsidR="00AC4347" w:rsidDel="00386007">
          <w:delText xml:space="preserve"> </w:delText>
        </w:r>
      </w:del>
      <w:r w:rsidR="00AC4347">
        <w:t xml:space="preserve">expressive </w:t>
      </w:r>
      <w:r w:rsidR="003565BB" w:rsidRPr="003565BB">
        <w:t xml:space="preserve">vocabulary development, </w:t>
      </w:r>
      <w:ins w:id="97" w:author="Marchman, Virginia A., Ph.D." w:date="2016-03-29T16:02:00Z">
        <w:r w:rsidR="00386007">
          <w:t xml:space="preserve">again </w:t>
        </w:r>
      </w:ins>
      <w:r w:rsidR="003565BB" w:rsidRPr="003565BB">
        <w:t xml:space="preserve">as in </w:t>
      </w:r>
      <w:r w:rsidR="003565BB">
        <w:t>children</w:t>
      </w:r>
      <w:r w:rsidR="003565BB" w:rsidRPr="003565BB">
        <w:t xml:space="preserve"> learning spoken language</w:t>
      </w:r>
      <w:r w:rsidR="00593DC5">
        <w:t>.</w:t>
      </w:r>
      <w:r w:rsidR="00AC4347">
        <w:t xml:space="preserve">  </w:t>
      </w:r>
      <w:ins w:id="98" w:author="Marchman, Virginia A., Ph.D." w:date="2016-03-29T16:03:00Z">
        <w:r w:rsidR="00386007">
          <w:t>Finally, w</w:t>
        </w:r>
      </w:ins>
      <w:del w:id="99" w:author="Marchman, Virginia A., Ph.D." w:date="2016-03-29T16:03:00Z">
        <w:r w:rsidR="00593DC5" w:rsidDel="00386007">
          <w:delText>W</w:delText>
        </w:r>
      </w:del>
      <w:r w:rsidR="00593DC5">
        <w:t xml:space="preserve">e </w:t>
      </w:r>
      <w:del w:id="100" w:author="Marchman, Virginia A., Ph.D." w:date="2016-03-29T16:03:00Z">
        <w:r w:rsidR="00593DC5" w:rsidDel="00386007">
          <w:delText>also explore</w:delText>
        </w:r>
      </w:del>
      <w:proofErr w:type="gramStart"/>
      <w:ins w:id="101" w:author="Marchman, Virginia A., Ph.D." w:date="2016-03-29T16:03:00Z">
        <w:r w:rsidR="00386007">
          <w:t>compare</w:t>
        </w:r>
        <w:proofErr w:type="gramEnd"/>
        <w:r w:rsidR="00386007">
          <w:t xml:space="preserve"> </w:t>
        </w:r>
        <w:r w:rsidR="00386007">
          <w:lastRenderedPageBreak/>
          <w:t xml:space="preserve">the accuracy and time </w:t>
        </w:r>
      </w:ins>
      <w:ins w:id="102" w:author="Marchman, Virginia A., Ph.D." w:date="2016-03-29T16:04:00Z">
        <w:r w:rsidR="00386007">
          <w:t>course</w:t>
        </w:r>
      </w:ins>
      <w:ins w:id="103" w:author="Marchman, Virginia A., Ph.D." w:date="2016-03-29T16:03:00Z">
        <w:r w:rsidR="00386007">
          <w:t xml:space="preserve"> </w:t>
        </w:r>
      </w:ins>
      <w:ins w:id="104" w:author="Marchman, Virginia A., Ph.D." w:date="2016-03-29T16:04:00Z">
        <w:r w:rsidR="00386007">
          <w:t xml:space="preserve">of </w:t>
        </w:r>
      </w:ins>
      <w:del w:id="105" w:author="Marchman, Virginia A., Ph.D." w:date="2016-03-29T16:03:00Z">
        <w:r w:rsidR="00593DC5" w:rsidDel="00386007">
          <w:delText xml:space="preserve"> how</w:delText>
        </w:r>
        <w:r w:rsidR="003565BB" w:rsidRPr="003565BB" w:rsidDel="00386007">
          <w:delText xml:space="preserve"> </w:delText>
        </w:r>
        <w:r w:rsidR="00AC4347" w:rsidDel="00386007">
          <w:delText xml:space="preserve">deaf </w:delText>
        </w:r>
        <w:r w:rsidR="003565BB" w:rsidRPr="003565BB" w:rsidDel="00386007">
          <w:delText>children learn</w:delText>
        </w:r>
        <w:r w:rsidR="00AC4347" w:rsidDel="00386007">
          <w:delText xml:space="preserve">ing </w:delText>
        </w:r>
      </w:del>
      <w:r w:rsidR="00AC4347">
        <w:t xml:space="preserve">ASL </w:t>
      </w:r>
      <w:ins w:id="106" w:author="Marchman, Virginia A., Ph.D." w:date="2016-03-29T16:03:00Z">
        <w:r w:rsidR="00386007">
          <w:t xml:space="preserve">processing </w:t>
        </w:r>
      </w:ins>
      <w:del w:id="107" w:author="Marchman, Virginia A., Ph.D." w:date="2016-03-29T16:03:00Z">
        <w:r w:rsidR="00AC4347" w:rsidDel="00386007">
          <w:delText xml:space="preserve">compare with </w:delText>
        </w:r>
      </w:del>
      <w:ins w:id="108" w:author="Marchman, Virginia A., Ph.D." w:date="2016-03-29T16:03:00Z">
        <w:r w:rsidR="00386007">
          <w:t xml:space="preserve">in both deaf and </w:t>
        </w:r>
      </w:ins>
      <w:r w:rsidR="00AC4347">
        <w:t xml:space="preserve">hearing </w:t>
      </w:r>
      <w:del w:id="109" w:author="Marchman, Virginia A., Ph.D." w:date="2016-03-29T16:03:00Z">
        <w:r w:rsidR="00AC4347" w:rsidDel="00386007">
          <w:delText xml:space="preserve">children </w:delText>
        </w:r>
      </w:del>
      <w:ins w:id="110" w:author="Marchman, Virginia A., Ph.D." w:date="2016-03-29T16:03:00Z">
        <w:r w:rsidR="00386007">
          <w:t>native-</w:t>
        </w:r>
      </w:ins>
      <w:del w:id="111" w:author="Marchman, Virginia A., Ph.D." w:date="2016-03-29T16:03:00Z">
        <w:r w:rsidR="00AC4347" w:rsidDel="00386007">
          <w:delText xml:space="preserve">learning </w:delText>
        </w:r>
      </w:del>
      <w:r w:rsidR="00AC4347">
        <w:t xml:space="preserve">ASL </w:t>
      </w:r>
      <w:ins w:id="112" w:author="Marchman, Virginia A., Ph.D." w:date="2016-03-29T16:03:00Z">
        <w:r w:rsidR="00386007">
          <w:t xml:space="preserve">learners. </w:t>
        </w:r>
      </w:ins>
      <w:del w:id="113" w:author="Marchman, Virginia A., Ph.D." w:date="2016-03-29T16:04:00Z">
        <w:r w:rsidR="00AC4347" w:rsidDel="00386007">
          <w:delText xml:space="preserve">in </w:delText>
        </w:r>
        <w:r w:rsidR="001C7147" w:rsidDel="00386007">
          <w:delText xml:space="preserve">the accuracy and time course of </w:delText>
        </w:r>
        <w:r w:rsidR="00AC4347" w:rsidDel="00386007">
          <w:delText>real-</w:delText>
        </w:r>
        <w:r w:rsidR="001C7147" w:rsidDel="00386007">
          <w:delText>t</w:delText>
        </w:r>
        <w:r w:rsidR="00AC4347" w:rsidDel="00386007">
          <w:delText>ime lexical processing</w:delText>
        </w:r>
        <w:r w:rsidR="00593DC5" w:rsidDel="00386007">
          <w:delText>.</w:delText>
        </w:r>
        <w:r w:rsidR="00AC4347" w:rsidDel="00386007">
          <w:delText xml:space="preserve">  </w:delText>
        </w:r>
      </w:del>
    </w:p>
    <w:p w14:paraId="15799660" w14:textId="2DC85B0D" w:rsidR="003A15F5" w:rsidRPr="00A01361" w:rsidRDefault="00343D49" w:rsidP="006C613A">
      <w:pPr>
        <w:pStyle w:val="Heading3"/>
        <w:spacing w:before="0" w:line="480" w:lineRule="auto"/>
      </w:pPr>
      <w:bookmarkStart w:id="114" w:name="spoken-language-processing"/>
      <w:bookmarkStart w:id="115" w:name="asl-processing-with-adults"/>
      <w:bookmarkEnd w:id="114"/>
      <w:bookmarkEnd w:id="115"/>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proofErr w:type="spellStart"/>
      <w:r w:rsidR="00343D49" w:rsidRPr="00A01361">
        <w:t>lexicality</w:t>
      </w:r>
      <w:proofErr w:type="spellEnd"/>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w:t>
      </w:r>
      <w:proofErr w:type="spellStart"/>
      <w:r w:rsidR="00343D49" w:rsidRPr="00A01361">
        <w:t>Corina</w:t>
      </w:r>
      <w:proofErr w:type="spellEnd"/>
      <w:r w:rsidR="00343D49" w:rsidRPr="00A01361">
        <w:t xml:space="preserve">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xml:space="preserve">, &amp; </w:t>
      </w:r>
      <w:proofErr w:type="spellStart"/>
      <w:r w:rsidR="00343D49" w:rsidRPr="00A01361">
        <w:t>Corina</w:t>
      </w:r>
      <w:proofErr w:type="spellEnd"/>
      <w:r w:rsidR="00343D49" w:rsidRPr="00A01361">
        <w:t>,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2DBCD69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w:t>
      </w:r>
      <w:proofErr w:type="spellStart"/>
      <w:r w:rsidR="00343D49" w:rsidRPr="00A01361">
        <w:t>Corina</w:t>
      </w:r>
      <w:proofErr w:type="spellEnd"/>
      <w:r w:rsidR="00343D49" w:rsidRPr="00A01361">
        <w:t xml:space="preserve">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w:t>
      </w:r>
      <w:proofErr w:type="spellStart"/>
      <w:r w:rsidR="00343D49" w:rsidRPr="00A01361">
        <w:t>Corina</w:t>
      </w:r>
      <w:proofErr w:type="spellEnd"/>
      <w:r w:rsidR="00343D49" w:rsidRPr="00A01361">
        <w:t xml:space="preserve">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del w:id="116" w:author="Marchman, Virginia A., Ph.D." w:date="2016-03-29T16:05:00Z">
        <w:r w:rsidR="00343D49" w:rsidRPr="00A01361" w:rsidDel="00386007">
          <w:delText xml:space="preserve">is evidence </w:delText>
        </w:r>
        <w:r w:rsidR="00E535BA" w:rsidRPr="00A01361" w:rsidDel="00386007">
          <w:delText>of</w:delText>
        </w:r>
      </w:del>
      <w:ins w:id="117" w:author="Marchman, Virginia A., Ph.D." w:date="2016-03-29T16:05:00Z">
        <w:r w:rsidR="00386007">
          <w:t>are</w:t>
        </w:r>
      </w:ins>
      <w:r w:rsidR="00E535BA" w:rsidRPr="00A01361">
        <w:t xml:space="preserve"> </w:t>
      </w:r>
      <w:r w:rsidR="000D4A4C" w:rsidRPr="00A01361">
        <w:t xml:space="preserve">both </w:t>
      </w:r>
      <w:r w:rsidR="00E535BA" w:rsidRPr="00A01361">
        <w:t xml:space="preserve">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ins w:id="118" w:author="Kyle MacDonald" w:date="2016-03-30T10:14:00Z">
        <w:r w:rsidR="004F4DDB">
          <w:t>ers</w:t>
        </w:r>
      </w:ins>
      <w:del w:id="119" w:author="Kyle MacDonald" w:date="2016-03-30T10:14:00Z">
        <w:r w:rsidR="000D4A4C" w:rsidRPr="00A01361" w:rsidDel="004F4DDB">
          <w:delText>ing children</w:delText>
        </w:r>
      </w:del>
      <w:r w:rsidR="000D4A4C" w:rsidRPr="00A01361">
        <w:t xml:space="preserve">. </w:t>
      </w:r>
    </w:p>
    <w:p w14:paraId="0FA3B3D5" w14:textId="45515472" w:rsidR="003A15F5" w:rsidRPr="00A01361" w:rsidRDefault="00343D49" w:rsidP="00A4478F">
      <w:pPr>
        <w:pStyle w:val="Heading3"/>
        <w:spacing w:before="120" w:line="480" w:lineRule="auto"/>
      </w:pPr>
      <w:bookmarkStart w:id="120" w:name="lexical-development-in-asl"/>
      <w:bookmarkEnd w:id="120"/>
      <w:r w:rsidRPr="00A01361">
        <w:t>Lexical development in ASL</w:t>
      </w:r>
      <w:r w:rsidR="00CE27E2" w:rsidRPr="00A01361">
        <w:t xml:space="preserve"> </w:t>
      </w:r>
    </w:p>
    <w:p w14:paraId="1636A6E8" w14:textId="1CFFE4B7"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ins w:id="121" w:author="Kyle MacDonald" w:date="2016-03-30T10:15:00Z">
        <w:r w:rsidR="004F4DDB">
          <w:t>ers</w:t>
        </w:r>
      </w:ins>
      <w:del w:id="122" w:author="Kyle MacDonald" w:date="2016-03-30T10:15:00Z">
        <w:r w:rsidR="005B53EB" w:rsidDel="004F4DDB">
          <w:delText>ing</w:delText>
        </w:r>
        <w:r w:rsidRPr="00A01361" w:rsidDel="004F4DDB">
          <w:delText xml:space="preserve"> children</w:delText>
        </w:r>
      </w:del>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5E969A17" w:rsidR="00FF42AA" w:rsidRDefault="005B53EB" w:rsidP="00BB4C1D">
      <w:pPr>
        <w:autoSpaceDE w:val="0"/>
        <w:autoSpaceDN w:val="0"/>
        <w:adjustRightInd w:val="0"/>
        <w:spacing w:before="120" w:after="0" w:line="480" w:lineRule="auto"/>
        <w:rPr>
          <w:ins w:id="123" w:author="Virginia A. Marchman Ph.D." w:date="2016-03-29T14:11:00Z"/>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 xml:space="preserve">thus </w:t>
      </w:r>
      <w:del w:id="124" w:author="Marchman, Virginia A., Ph.D." w:date="2016-03-29T16:06:00Z">
        <w:r w:rsidDel="00386007">
          <w:delText xml:space="preserve">also </w:delText>
        </w:r>
      </w:del>
      <w:r>
        <w:t>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del w:id="125" w:author="Marchman, Virginia A., Ph.D." w:date="2016-03-29T15:32:00Z">
        <w:r w:rsidR="00382C99" w:rsidDel="00ED1551">
          <w:delText>e.g.,</w:delText>
        </w:r>
        <w:r w:rsidR="007501DE" w:rsidDel="00ED1551">
          <w:delText xml:space="preserve"> </w:delText>
        </w:r>
      </w:del>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854596">
        <w:rPr>
          <w:rFonts w:cs="Times-Roman"/>
          <w:color w:val="231F20"/>
        </w:rPr>
        <w:t xml:space="preserve">both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w:t>
      </w:r>
      <w:del w:id="126" w:author="Kyle MacDonald" w:date="2016-03-30T10:16:00Z">
        <w:r w:rsidR="00343D49" w:rsidRPr="00382C99" w:rsidDel="004F4DDB">
          <w:delText>Waxman &amp; Spencer, 1997</w:delText>
        </w:r>
        <w:r w:rsidR="009C3F67" w:rsidRPr="00FF42AA" w:rsidDel="004F4DDB">
          <w:rPr>
            <w:highlight w:val="yellow"/>
            <w:rPrChange w:id="127" w:author="Virginia A. Marchman Ph.D." w:date="2016-03-29T14:11:00Z">
              <w:rPr/>
            </w:rPrChange>
          </w:rPr>
          <w:delText>(?)</w:delText>
        </w:r>
        <w:r w:rsidR="00854596" w:rsidDel="004F4DDB">
          <w:delText xml:space="preserve">; </w:delText>
        </w:r>
      </w:del>
      <w:r w:rsidR="00343D49" w:rsidRPr="00382C99">
        <w:t xml:space="preserve">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 xml:space="preserve">Lieberman, </w:t>
      </w:r>
      <w:proofErr w:type="spellStart"/>
      <w:r w:rsidR="009B567A" w:rsidRPr="00382C99">
        <w:t>Hatrak</w:t>
      </w:r>
      <w:proofErr w:type="spellEnd"/>
      <w:r w:rsidR="009B567A" w:rsidRPr="00382C99">
        <w:t>,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w:t>
      </w:r>
      <w:del w:id="128" w:author="Kyle MacDonald" w:date="2016-03-30T10:17:00Z">
        <w:r w:rsidR="00E64F4F" w:rsidRPr="00EF50FD" w:rsidDel="007B367B">
          <w:delText xml:space="preserve">the </w:delText>
        </w:r>
      </w:del>
      <w:r w:rsidR="00E64F4F" w:rsidRPr="00EF50FD">
        <w:t>caregiver</w:t>
      </w:r>
      <w:ins w:id="129" w:author="Kyle MacDonald" w:date="2016-03-30T10:17:00Z">
        <w:r w:rsidR="007B367B">
          <w:t>s</w:t>
        </w:r>
      </w:ins>
      <w:r w:rsidR="00343D49" w:rsidRPr="005F31B4">
        <w:t xml:space="preserve"> during book reading</w:t>
      </w:r>
      <w:ins w:id="130" w:author="Virginia A. Marchman Ph.D." w:date="2016-01-19T16:11:00Z">
        <w:r w:rsidR="005C7B6A">
          <w:t xml:space="preserve"> in order to </w:t>
        </w:r>
        <w:r w:rsidR="0027081F">
          <w:t>maintain contact with the signed signal.  Hearing</w:t>
        </w:r>
      </w:ins>
      <w:r w:rsidR="00E64F4F" w:rsidRPr="00382C99">
        <w:t xml:space="preserve"> children</w:t>
      </w:r>
      <w:ins w:id="131" w:author="Virginia A. Marchman Ph.D." w:date="2016-01-19T16:11:00Z">
        <w:r w:rsidR="0027081F">
          <w:t>, in contrast,</w:t>
        </w:r>
      </w:ins>
      <w:r w:rsidR="00EC2B73" w:rsidRPr="00382C99">
        <w:rPr>
          <w:rFonts w:cs="TimesNewRomanPSMT"/>
        </w:rPr>
        <w:t xml:space="preserve"> </w:t>
      </w:r>
      <w:r w:rsidR="00E64CB6">
        <w:rPr>
          <w:rFonts w:cs="TimesNewRomanPSMT"/>
        </w:rPr>
        <w:t>looked</w:t>
      </w:r>
      <w:r w:rsidR="00E64CB6" w:rsidRPr="00382C99">
        <w:rPr>
          <w:rFonts w:cs="TimesNewRomanPSMT"/>
        </w:rPr>
        <w:t xml:space="preserve"> </w:t>
      </w:r>
      <w:ins w:id="132" w:author="Fernald Anne" w:date="2016-01-15T16:24:00Z">
        <w:r w:rsidR="00CE02D1">
          <w:rPr>
            <w:rFonts w:cs="TimesNewRomanPSMT"/>
          </w:rPr>
          <w:t xml:space="preserve">continuously </w:t>
        </w:r>
      </w:ins>
      <w:r w:rsidR="00E64CB6">
        <w:rPr>
          <w:rFonts w:cs="TimesNewRomanPSMT"/>
        </w:rPr>
        <w:t>at</w:t>
      </w:r>
      <w:r w:rsidR="00E64CB6" w:rsidRPr="00382C99">
        <w:rPr>
          <w:rFonts w:cs="TimesNewRomanPSMT"/>
        </w:rPr>
        <w:t xml:space="preserve"> </w:t>
      </w:r>
      <w:r w:rsidR="00EC2B73" w:rsidRPr="00382C99">
        <w:rPr>
          <w:rFonts w:cs="TimesNewRomanPSMT"/>
        </w:rPr>
        <w:t>the book</w:t>
      </w:r>
      <w:ins w:id="133" w:author="Virginia A. Marchman Ph.D." w:date="2016-01-19T16:12:00Z">
        <w:r w:rsidR="0027081F">
          <w:rPr>
            <w:rFonts w:cs="TimesNewRomanPSMT"/>
          </w:rPr>
          <w:t xml:space="preserve"> while the caregiver was speaking,</w:t>
        </w:r>
      </w:ins>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r w:rsidR="009F2446">
        <w:rPr>
          <w:rStyle w:val="CommentReference"/>
        </w:rPr>
        <w:commentReference w:id="134"/>
      </w:r>
    </w:p>
    <w:p w14:paraId="7DBEDDBA" w14:textId="5F62DA5E" w:rsidR="00B71D36" w:rsidRPr="0006628F" w:rsidRDefault="00B71D36" w:rsidP="00B71D36">
      <w:pPr>
        <w:autoSpaceDE w:val="0"/>
        <w:autoSpaceDN w:val="0"/>
        <w:adjustRightInd w:val="0"/>
        <w:spacing w:before="120" w:after="0" w:line="480" w:lineRule="auto"/>
        <w:rPr>
          <w:ins w:id="135" w:author="Kyle MacDonald" w:date="2016-03-30T11:13:00Z"/>
          <w:rFonts w:cs="TimesNewRomanPSMT"/>
        </w:rPr>
      </w:pPr>
      <w:ins w:id="136" w:author="Kyle MacDonald" w:date="2016-03-30T11:13:00Z">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ins>
      <w:ins w:id="137" w:author="Kyle MacDonald" w:date="2016-03-30T11:16:00Z">
        <w:r w:rsidR="009E6F97">
          <w:t>ASL learners</w:t>
        </w:r>
      </w:ins>
      <w:ins w:id="138" w:author="Kyle MacDonald" w:date="2016-03-30T11:17:00Z">
        <w:r w:rsidR="009E6F97">
          <w:t>’</w:t>
        </w:r>
      </w:ins>
      <w:r w:rsidR="0035388B">
        <w:t xml:space="preserve"> </w:t>
      </w:r>
      <w:ins w:id="139" w:author="Kyle MacDonald" w:date="2016-03-30T11:13:00Z">
        <w:r>
          <w:t xml:space="preserve">real-time ASL comprehension. </w:t>
        </w:r>
        <w:r>
          <w:rPr>
            <w:rFonts w:cs="TimesNewRomanPSMT"/>
          </w:rPr>
          <w:t xml:space="preserve">One possibility is that the time course of lexical access will be similar in deaf and hearing children, driven by the immediate modality-specific constraints of comprehending a visual language in real time.  Another possibility is that </w:t>
        </w:r>
      </w:ins>
      <w:ins w:id="140" w:author="Kyle MacDonald" w:date="2016-03-30T11:14:00Z">
        <w:r>
          <w:rPr>
            <w:rFonts w:cs="TimesNewRomanPSMT"/>
          </w:rPr>
          <w:t xml:space="preserve">deaf children’s </w:t>
        </w:r>
      </w:ins>
      <w:ins w:id="141" w:author="Kyle MacDonald" w:date="2016-03-30T11:13:00Z">
        <w:r>
          <w:rPr>
            <w:rFonts w:cs="TimesNewRomanPSMT"/>
          </w:rPr>
          <w:t xml:space="preserve">experience </w:t>
        </w:r>
      </w:ins>
      <w:ins w:id="142" w:author="Kyle MacDonald" w:date="2016-03-30T11:14:00Z">
        <w:r>
          <w:rPr>
            <w:rFonts w:cs="TimesNewRomanPSMT"/>
          </w:rPr>
          <w:t xml:space="preserve">relying </w:t>
        </w:r>
      </w:ins>
      <w:ins w:id="143" w:author="Kyle MacDonald" w:date="2016-03-30T11:13:00Z">
        <w:r>
          <w:rPr>
            <w:rFonts w:cs="TimesNewRomanPSMT"/>
          </w:rPr>
          <w:t>on vision to monitor both the linguistic signal and the named referent</w:t>
        </w:r>
      </w:ins>
      <w:ins w:id="144" w:author="Kyle MacDonald" w:date="2016-03-30T11:14:00Z">
        <w:r>
          <w:rPr>
            <w:rFonts w:cs="TimesNewRomanPSMT"/>
          </w:rPr>
          <w:t xml:space="preserve"> would make them wait longer to disengage from the signer</w:t>
        </w:r>
      </w:ins>
      <w:ins w:id="145" w:author="Kyle MacDonald" w:date="2016-03-30T11:13:00Z">
        <w:r>
          <w:rPr>
            <w:rFonts w:cs="TimesNewRomanPSMT"/>
          </w:rPr>
          <w:t xml:space="preserve">.  Here, </w:t>
        </w:r>
        <w:r>
          <w:t>we</w:t>
        </w:r>
      </w:ins>
      <w:ins w:id="146" w:author="Kyle MacDonald" w:date="2016-03-30T11:15:00Z">
        <w:r>
          <w:t xml:space="preserve"> present </w:t>
        </w:r>
      </w:ins>
      <w:ins w:id="147" w:author="Kyle MacDonald" w:date="2016-03-30T11:16:00Z">
        <w:r>
          <w:t xml:space="preserve">a </w:t>
        </w:r>
      </w:ins>
      <w:ins w:id="148" w:author="Kyle MacDonald" w:date="2016-03-30T11:15:00Z">
        <w:r>
          <w:t>comparison of</w:t>
        </w:r>
      </w:ins>
      <w:ins w:id="149" w:author="Kyle MacDonald" w:date="2016-03-30T11:13:00Z">
        <w:r>
          <w:t xml:space="preserve"> the time course of real-time processing in deaf and hearing native-ASL learners. </w:t>
        </w:r>
        <w:r>
          <w:rPr>
            <w:rFonts w:cs="Arial"/>
            <w:color w:val="222222"/>
            <w:shd w:val="clear" w:color="auto" w:fill="FFFFFF"/>
          </w:rPr>
          <w:t>By examining</w:t>
        </w:r>
        <w:r w:rsidRPr="00092931">
          <w:t xml:space="preserve"> these </w:t>
        </w:r>
      </w:ins>
      <w:ins w:id="150" w:author="Kyle MacDonald" w:date="2016-03-30T11:16:00Z">
        <w:r>
          <w:t>important</w:t>
        </w:r>
      </w:ins>
      <w:ins w:id="151" w:author="Kyle MacDonald" w:date="2016-03-30T11:13:00Z">
        <w:r w:rsidRPr="00092931">
          <w:t xml:space="preserve"> visual attention skills in </w:t>
        </w:r>
        <w:r>
          <w:t>both</w:t>
        </w:r>
        <w:r w:rsidRPr="00092931">
          <w:t xml:space="preserve"> </w:t>
        </w:r>
        <w:r>
          <w:t xml:space="preserve">deaf and hearing </w:t>
        </w:r>
        <w:r w:rsidRPr="00092931">
          <w:t xml:space="preserve">signers, </w:t>
        </w:r>
        <w:r>
          <w:t>this study is the first to explore</w:t>
        </w:r>
        <w:r w:rsidRPr="00092931">
          <w:t xml:space="preserve"> </w:t>
        </w:r>
        <w:r>
          <w:t xml:space="preserve">links between </w:t>
        </w:r>
        <w:r w:rsidRPr="00092931">
          <w:t xml:space="preserve">early individual differences in </w:t>
        </w:r>
        <w:r>
          <w:t xml:space="preserve">real-time </w:t>
        </w:r>
        <w:r w:rsidRPr="00092931">
          <w:t xml:space="preserve">language comprehension skills </w:t>
        </w:r>
        <w:r>
          <w:t xml:space="preserve">and language </w:t>
        </w:r>
        <w:r w:rsidRPr="00092931">
          <w:t xml:space="preserve">outcomes in </w:t>
        </w:r>
        <w:r>
          <w:t xml:space="preserve">a diverse group of </w:t>
        </w:r>
        <w:r w:rsidRPr="00092931">
          <w:t xml:space="preserve">visual language learners. </w:t>
        </w:r>
      </w:ins>
    </w:p>
    <w:p w14:paraId="798C2C4F" w14:textId="785ED1D1" w:rsidR="00854596" w:rsidRPr="00382C99" w:rsidDel="00B71D36" w:rsidRDefault="00ED1551" w:rsidP="00BB4C1D">
      <w:pPr>
        <w:autoSpaceDE w:val="0"/>
        <w:autoSpaceDN w:val="0"/>
        <w:adjustRightInd w:val="0"/>
        <w:spacing w:before="120" w:after="0" w:line="480" w:lineRule="auto"/>
        <w:rPr>
          <w:del w:id="152" w:author="Kyle MacDonald" w:date="2016-03-30T11:13:00Z"/>
          <w:rFonts w:cs="TimesNewRomanPSMT"/>
        </w:rPr>
      </w:pPr>
      <w:ins w:id="153" w:author="Marchman, Virginia A., Ph.D." w:date="2016-03-29T15:35:00Z">
        <w:del w:id="154" w:author="Kyle MacDonald" w:date="2016-03-30T11:13:00Z">
          <w:r w:rsidRPr="006E6B5B" w:rsidDel="00B71D36">
            <w:delText xml:space="preserve">Taken together, these findings show that lexical development </w:delText>
          </w:r>
          <w:r w:rsidDel="00B71D36">
            <w:delText>in</w:delText>
          </w:r>
          <w:r w:rsidRPr="006E6B5B" w:rsidDel="00B71D36">
            <w:delText xml:space="preserve"> children learning </w:delText>
          </w:r>
          <w:r w:rsidDel="00B71D36">
            <w:delText xml:space="preserve">signed and </w:delText>
          </w:r>
          <w:r w:rsidRPr="006E6B5B" w:rsidDel="00B71D36">
            <w:delText>spoken language</w:delText>
          </w:r>
          <w:r w:rsidDel="00B71D36">
            <w:delText xml:space="preserve">s </w:delText>
          </w:r>
          <w:r w:rsidRPr="006E6B5B" w:rsidDel="00B71D36">
            <w:delText xml:space="preserve">is parallel </w:delText>
          </w:r>
          <w:r w:rsidDel="00B71D36">
            <w:delText>in important ways</w:delText>
          </w:r>
        </w:del>
        <w:del w:id="155" w:author="Kyle MacDonald" w:date="2016-03-30T10:24:00Z">
          <w:r w:rsidRPr="006E6B5B" w:rsidDel="007B367B">
            <w:delText xml:space="preserve">, but </w:delText>
          </w:r>
          <w:r w:rsidDel="007B367B">
            <w:delText xml:space="preserve">that </w:delText>
          </w:r>
        </w:del>
        <w:del w:id="156" w:author="Kyle MacDonald" w:date="2016-03-30T10:22:00Z">
          <w:r w:rsidRPr="006E6B5B" w:rsidDel="007B367B">
            <w:delText>modality-</w:delText>
          </w:r>
        </w:del>
        <w:del w:id="157" w:author="Kyle MacDonald" w:date="2016-03-30T10:29:00Z">
          <w:r w:rsidRPr="006E6B5B" w:rsidDel="00C7363F">
            <w:delText xml:space="preserve">specific features </w:delText>
          </w:r>
        </w:del>
        <w:del w:id="158" w:author="Kyle MacDonald" w:date="2016-03-30T10:19:00Z">
          <w:r w:rsidRPr="006E6B5B" w:rsidDel="007B367B">
            <w:delText xml:space="preserve">make control of gaze </w:delText>
          </w:r>
          <w:r w:rsidDel="007B367B">
            <w:delText xml:space="preserve">potentially more </w:delText>
          </w:r>
          <w:commentRangeStart w:id="159"/>
          <w:r w:rsidRPr="006E6B5B" w:rsidDel="007B367B">
            <w:delText>important</w:delText>
          </w:r>
        </w:del>
      </w:ins>
      <w:ins w:id="160" w:author="Marchman, Virginia A., Ph.D." w:date="2016-03-29T16:06:00Z">
        <w:del w:id="161" w:author="Kyle MacDonald" w:date="2016-03-30T10:19:00Z">
          <w:r w:rsidR="00386007" w:rsidDel="007B367B">
            <w:delText>challenging</w:delText>
          </w:r>
        </w:del>
      </w:ins>
      <w:ins w:id="162" w:author="Marchman, Virginia A., Ph.D." w:date="2016-03-29T15:35:00Z">
        <w:del w:id="163" w:author="Kyle MacDonald" w:date="2016-03-30T10:19:00Z">
          <w:r w:rsidRPr="006E6B5B" w:rsidDel="007B367B">
            <w:delText xml:space="preserve"> </w:delText>
          </w:r>
          <w:commentRangeEnd w:id="159"/>
          <w:r w:rsidDel="007B367B">
            <w:rPr>
              <w:rStyle w:val="CommentReference"/>
            </w:rPr>
            <w:commentReference w:id="159"/>
          </w:r>
          <w:r w:rsidDel="007B367B">
            <w:delText xml:space="preserve">for children learning </w:delText>
          </w:r>
        </w:del>
        <w:del w:id="164" w:author="Kyle MacDonald" w:date="2016-03-30T10:25:00Z">
          <w:r w:rsidDel="007B367B">
            <w:delText>a</w:delText>
          </w:r>
        </w:del>
        <w:del w:id="165" w:author="Kyle MacDonald" w:date="2016-03-30T10:22:00Z">
          <w:r w:rsidDel="007B367B">
            <w:delText xml:space="preserve"> visual language</w:delText>
          </w:r>
        </w:del>
      </w:ins>
      <w:ins w:id="166" w:author="Marchman, Virginia A., Ph.D." w:date="2016-03-29T16:08:00Z">
        <w:del w:id="167" w:author="Kyle MacDonald" w:date="2016-03-30T10:19:00Z">
          <w:r w:rsidR="00C91DE4" w:rsidDel="007B367B">
            <w:delText xml:space="preserve">, </w:delText>
          </w:r>
        </w:del>
        <w:del w:id="168" w:author="Kyle MacDonald" w:date="2016-03-30T10:20:00Z">
          <w:r w:rsidR="00C91DE4" w:rsidDel="007B367B">
            <w:delText xml:space="preserve">potentially </w:delText>
          </w:r>
        </w:del>
      </w:ins>
      <w:ins w:id="169" w:author="Marchman, Virginia A., Ph.D." w:date="2016-03-29T15:35:00Z">
        <w:del w:id="170" w:author="Kyle MacDonald" w:date="2016-03-30T10:29:00Z">
          <w:r w:rsidRPr="006E6B5B" w:rsidDel="00C7363F">
            <w:delText xml:space="preserve">. </w:delText>
          </w:r>
        </w:del>
      </w:ins>
      <w:moveToRangeStart w:id="171" w:author="Marchman, Virginia A., Ph.D." w:date="2016-03-29T15:35:00Z" w:name="move447029059"/>
      <w:moveTo w:id="172" w:author="Marchman, Virginia A., Ph.D." w:date="2016-03-29T15:35:00Z">
        <w:del w:id="173" w:author="Kyle MacDonald" w:date="2016-03-30T10:29:00Z">
          <w:r w:rsidRPr="00092931" w:rsidDel="00C7363F">
            <w:rPr>
              <w:rFonts w:cs="Arial"/>
              <w:color w:val="222222"/>
              <w:shd w:val="clear" w:color="auto" w:fill="FFFFFF"/>
            </w:rPr>
            <w:delText xml:space="preserve"> </w:delText>
          </w:r>
        </w:del>
      </w:moveTo>
      <w:moveToRangeEnd w:id="171"/>
      <w:ins w:id="174" w:author="Virginia A. Marchman Ph.D." w:date="2016-03-29T14:20:00Z">
        <w:del w:id="175" w:author="Kyle MacDonald" w:date="2016-03-30T10:29:00Z">
          <w:r w:rsidR="00AB1CF3" w:rsidDel="00C7363F">
            <w:rPr>
              <w:rFonts w:cs="TimesNewRomanPSMT"/>
            </w:rPr>
            <w:delText xml:space="preserve">Thus, the reliance on visual information </w:delText>
          </w:r>
        </w:del>
      </w:ins>
      <w:ins w:id="176" w:author="Virginia A. Marchman Ph.D." w:date="2016-03-29T14:21:00Z">
        <w:del w:id="177" w:author="Kyle MacDonald" w:date="2016-03-30T10:29:00Z">
          <w:r w:rsidR="00AB1CF3" w:rsidDel="00C7363F">
            <w:rPr>
              <w:rFonts w:cs="TimesNewRomanPSMT"/>
            </w:rPr>
            <w:delText>for deaf signers might alter</w:delText>
          </w:r>
        </w:del>
      </w:ins>
      <w:ins w:id="178" w:author="Marchman, Virginia A., Ph.D." w:date="2016-03-29T16:08:00Z">
        <w:del w:id="179" w:author="Kyle MacDonald" w:date="2016-03-30T10:19:00Z">
          <w:r w:rsidR="00C91DE4" w:rsidDel="007B367B">
            <w:delText>altering</w:delText>
          </w:r>
        </w:del>
      </w:ins>
      <w:ins w:id="180" w:author="Virginia A. Marchman Ph.D." w:date="2016-03-29T14:21:00Z">
        <w:del w:id="181" w:author="Kyle MacDonald" w:date="2016-03-30T10:29:00Z">
          <w:r w:rsidR="00AB1CF3" w:rsidDel="00C7363F">
            <w:rPr>
              <w:rFonts w:cs="TimesNewRomanPSMT"/>
            </w:rPr>
            <w:delText xml:space="preserve"> the time course of</w:delText>
          </w:r>
        </w:del>
      </w:ins>
      <w:ins w:id="182" w:author="Virginia A. Marchman Ph.D." w:date="2016-03-29T14:17:00Z">
        <w:del w:id="183" w:author="Kyle MacDonald" w:date="2016-03-30T10:29:00Z">
          <w:r w:rsidR="00AB1CF3" w:rsidDel="00C7363F">
            <w:rPr>
              <w:rFonts w:cs="TimesNewRomanPSMT"/>
            </w:rPr>
            <w:delText xml:space="preserve"> </w:delText>
          </w:r>
        </w:del>
      </w:ins>
      <w:ins w:id="184" w:author="Virginia A. Marchman Ph.D." w:date="2016-03-29T14:19:00Z">
        <w:del w:id="185" w:author="Kyle MacDonald" w:date="2016-03-30T10:29:00Z">
          <w:r w:rsidR="00AB1CF3" w:rsidDel="00C7363F">
            <w:rPr>
              <w:rFonts w:cs="TimesNewRomanPSMT"/>
            </w:rPr>
            <w:delText xml:space="preserve">children’s </w:delText>
          </w:r>
        </w:del>
      </w:ins>
      <w:ins w:id="186" w:author="Virginia A. Marchman Ph.D." w:date="2016-03-29T14:17:00Z">
        <w:del w:id="187" w:author="Kyle MacDonald" w:date="2016-03-30T10:21:00Z">
          <w:r w:rsidR="00AB1CF3" w:rsidDel="007B367B">
            <w:rPr>
              <w:rFonts w:cs="TimesNewRomanPSMT"/>
            </w:rPr>
            <w:delText xml:space="preserve">gaze patterns </w:delText>
          </w:r>
        </w:del>
      </w:ins>
      <w:ins w:id="188" w:author="Virginia A. Marchman Ph.D." w:date="2016-03-29T14:19:00Z">
        <w:del w:id="189" w:author="Kyle MacDonald" w:date="2016-03-30T10:21:00Z">
          <w:r w:rsidR="00AB1CF3" w:rsidDel="007B367B">
            <w:rPr>
              <w:rFonts w:cs="TimesNewRomanPSMT"/>
            </w:rPr>
            <w:delText xml:space="preserve">during </w:delText>
          </w:r>
        </w:del>
        <w:del w:id="190" w:author="Kyle MacDonald" w:date="2016-03-30T10:22:00Z">
          <w:r w:rsidR="00AB1CF3" w:rsidDel="007B367B">
            <w:rPr>
              <w:rFonts w:cs="TimesNewRomanPSMT"/>
            </w:rPr>
            <w:delText xml:space="preserve">real-time </w:delText>
          </w:r>
        </w:del>
        <w:del w:id="191" w:author="Kyle MacDonald" w:date="2016-03-30T10:29:00Z">
          <w:r w:rsidR="00AB1CF3" w:rsidDel="00C7363F">
            <w:rPr>
              <w:rFonts w:cs="TimesNewRomanPSMT"/>
            </w:rPr>
            <w:delText>language</w:delText>
          </w:r>
        </w:del>
      </w:ins>
      <w:ins w:id="192" w:author="Marchman, Virginia A., Ph.D." w:date="2016-03-29T16:09:00Z">
        <w:del w:id="193" w:author="Kyle MacDonald" w:date="2016-03-30T10:22:00Z">
          <w:r w:rsidR="00C91DE4" w:rsidDel="007B367B">
            <w:rPr>
              <w:rFonts w:cs="TimesNewRomanPSMT"/>
            </w:rPr>
            <w:delText>sign</w:delText>
          </w:r>
        </w:del>
      </w:ins>
      <w:ins w:id="194" w:author="Virginia A. Marchman Ph.D." w:date="2016-03-29T14:19:00Z">
        <w:del w:id="195" w:author="Kyle MacDonald" w:date="2016-03-30T10:22:00Z">
          <w:r w:rsidR="00AB1CF3" w:rsidDel="007B367B">
            <w:rPr>
              <w:rFonts w:cs="TimesNewRomanPSMT"/>
            </w:rPr>
            <w:delText xml:space="preserve"> </w:delText>
          </w:r>
        </w:del>
        <w:del w:id="196" w:author="Kyle MacDonald" w:date="2016-03-30T10:29:00Z">
          <w:r w:rsidR="00AB1CF3" w:rsidDel="00C7363F">
            <w:rPr>
              <w:rFonts w:cs="TimesNewRomanPSMT"/>
            </w:rPr>
            <w:delText>comprehension</w:delText>
          </w:r>
        </w:del>
        <w:del w:id="197" w:author="Kyle MacDonald" w:date="2016-03-30T10:19:00Z">
          <w:r w:rsidR="00AB1CF3" w:rsidDel="007B367B">
            <w:rPr>
              <w:rFonts w:cs="TimesNewRomanPSMT"/>
            </w:rPr>
            <w:delText xml:space="preserve"> </w:delText>
          </w:r>
        </w:del>
      </w:ins>
      <w:ins w:id="198" w:author="Virginia A. Marchman Ph.D." w:date="2016-03-29T14:21:00Z">
        <w:del w:id="199" w:author="Kyle MacDonald" w:date="2016-03-30T10:19:00Z">
          <w:r w:rsidR="00AB1CF3" w:rsidDel="007B367B">
            <w:rPr>
              <w:rFonts w:cs="TimesNewRomanPSMT"/>
            </w:rPr>
            <w:delText>in</w:delText>
          </w:r>
        </w:del>
      </w:ins>
      <w:ins w:id="200" w:author="Marchman, Virginia A., Ph.D." w:date="2016-03-29T16:07:00Z">
        <w:del w:id="201" w:author="Kyle MacDonald" w:date="2016-03-30T10:25:00Z">
          <w:r w:rsidR="00C91DE4" w:rsidDel="007B367B">
            <w:rPr>
              <w:rFonts w:cs="TimesNewRomanPSMT"/>
            </w:rPr>
            <w:delText xml:space="preserve"> </w:delText>
          </w:r>
        </w:del>
        <w:del w:id="202" w:author="Kyle MacDonald" w:date="2016-03-30T11:13:00Z">
          <w:r w:rsidR="00C91DE4" w:rsidDel="00B71D36">
            <w:rPr>
              <w:rFonts w:cs="TimesNewRomanPSMT"/>
            </w:rPr>
            <w:delText xml:space="preserve"> </w:delText>
          </w:r>
        </w:del>
      </w:ins>
      <w:ins w:id="203" w:author="Virginia A. Marchman Ph.D." w:date="2016-03-29T14:22:00Z">
        <w:del w:id="204" w:author="Kyle MacDonald" w:date="2016-03-30T10:26:00Z">
          <w:r w:rsidR="009F2446" w:rsidDel="007B367B">
            <w:rPr>
              <w:rFonts w:cs="TimesNewRomanPSMT"/>
            </w:rPr>
            <w:delText xml:space="preserve">both </w:delText>
          </w:r>
        </w:del>
      </w:ins>
      <w:ins w:id="205" w:author="Virginia A. Marchman Ph.D." w:date="2016-03-29T14:09:00Z">
        <w:del w:id="206" w:author="Kyle MacDonald" w:date="2016-03-30T10:26:00Z">
          <w:r w:rsidR="00FF42AA" w:rsidDel="007B367B">
            <w:rPr>
              <w:rFonts w:cs="TimesNewRomanPSMT"/>
            </w:rPr>
            <w:delText>the</w:delText>
          </w:r>
        </w:del>
      </w:ins>
      <w:ins w:id="207" w:author="Virginia A. Marchman Ph.D." w:date="2016-03-29T14:22:00Z">
        <w:del w:id="208" w:author="Kyle MacDonald" w:date="2016-03-30T10:26:00Z">
          <w:r w:rsidR="009F2446" w:rsidDel="007B367B">
            <w:rPr>
              <w:rFonts w:cs="TimesNewRomanPSMT"/>
            </w:rPr>
            <w:delText xml:space="preserve"> and the named referent</w:delText>
          </w:r>
        </w:del>
      </w:ins>
      <w:ins w:id="209" w:author="Marchman, Virginia A., Ph.D." w:date="2016-03-29T15:37:00Z">
        <w:del w:id="210" w:author="Kyle MacDonald" w:date="2016-03-30T11:13:00Z">
          <w:r w:rsidDel="00B71D36">
            <w:rPr>
              <w:rFonts w:cs="TimesNewRomanPSMT"/>
            </w:rPr>
            <w:delText>.  Here,</w:delText>
          </w:r>
        </w:del>
      </w:ins>
      <w:ins w:id="211" w:author="Marchman, Virginia A., Ph.D." w:date="2016-03-29T15:35:00Z">
        <w:del w:id="212" w:author="Kyle MacDonald" w:date="2016-03-30T11:13:00Z">
          <w:r w:rsidDel="00B71D36">
            <w:delText>e</w:delText>
          </w:r>
        </w:del>
      </w:ins>
      <w:ins w:id="213" w:author="Marchman, Virginia A., Ph.D." w:date="2016-03-29T15:33:00Z">
        <w:del w:id="214" w:author="Kyle MacDonald" w:date="2016-03-30T11:13:00Z">
          <w:r w:rsidDel="00B71D36">
            <w:delText>in native-ASL learners.</w:delText>
          </w:r>
        </w:del>
      </w:ins>
      <w:ins w:id="215" w:author="Virginia A. Marchman Ph.D." w:date="2016-03-29T14:09:00Z">
        <w:del w:id="216" w:author="Kyle MacDonald" w:date="2016-03-30T11:13:00Z">
          <w:r w:rsidR="00FF42AA" w:rsidDel="00B71D36">
            <w:delText>.</w:delText>
          </w:r>
        </w:del>
      </w:ins>
      <w:ins w:id="217" w:author="Marchman, Virginia A., Ph.D." w:date="2016-03-29T15:36:00Z">
        <w:del w:id="218" w:author="Kyle MacDonald" w:date="2016-03-30T11:13:00Z">
          <w:r w:rsidDel="00B71D36">
            <w:delText xml:space="preserve"> </w:delText>
          </w:r>
        </w:del>
      </w:ins>
    </w:p>
    <w:p w14:paraId="7B74858D" w14:textId="78EED719" w:rsidR="00217412" w:rsidRPr="0006628F" w:rsidDel="00B71D36" w:rsidRDefault="00037653" w:rsidP="00BB4C1D">
      <w:pPr>
        <w:autoSpaceDE w:val="0"/>
        <w:autoSpaceDN w:val="0"/>
        <w:adjustRightInd w:val="0"/>
        <w:spacing w:before="120" w:after="0" w:line="480" w:lineRule="auto"/>
        <w:rPr>
          <w:del w:id="219" w:author="Kyle MacDonald" w:date="2016-03-30T11:13:00Z"/>
          <w:rFonts w:cs="TimesNewRomanPSMT"/>
        </w:rPr>
      </w:pPr>
      <w:moveFromRangeStart w:id="220" w:author="Marchman, Virginia A., Ph.D." w:date="2016-03-29T15:35:00Z" w:name="move447029059"/>
      <w:moveFrom w:id="221" w:author="Marchman, Virginia A., Ph.D." w:date="2016-03-29T15:35:00Z">
        <w:del w:id="222" w:author="Kyle MacDonald" w:date="2016-03-30T11:13:00Z">
          <w:r w:rsidRPr="006E6B5B" w:rsidDel="00B71D36">
            <w:delText>Taken together, these</w:delText>
          </w:r>
          <w:r w:rsidR="007D364B" w:rsidRPr="006E6B5B" w:rsidDel="00B71D36">
            <w:delText xml:space="preserve"> findings show</w:delText>
          </w:r>
          <w:r w:rsidR="000E4C93" w:rsidRPr="006E6B5B" w:rsidDel="00B71D36">
            <w:delText xml:space="preserve"> that</w:delText>
          </w:r>
          <w:r w:rsidR="00522165" w:rsidRPr="006E6B5B" w:rsidDel="00B71D36">
            <w:delText xml:space="preserve"> </w:delText>
          </w:r>
          <w:r w:rsidR="006E6B5B" w:rsidRPr="006E6B5B" w:rsidDel="00B71D36">
            <w:delText>lexical</w:delText>
          </w:r>
          <w:r w:rsidR="00514210" w:rsidRPr="006E6B5B" w:rsidDel="00B71D36">
            <w:delText xml:space="preserve"> </w:delText>
          </w:r>
          <w:r w:rsidR="006E6B5B" w:rsidRPr="006E6B5B" w:rsidDel="00B71D36">
            <w:delText xml:space="preserve">development </w:delText>
          </w:r>
          <w:r w:rsidR="00F35D6B" w:rsidDel="00B71D36">
            <w:delText>in</w:delText>
          </w:r>
          <w:r w:rsidR="00F35D6B" w:rsidRPr="006E6B5B" w:rsidDel="00B71D36">
            <w:delText xml:space="preserve"> </w:delText>
          </w:r>
          <w:r w:rsidR="00514210" w:rsidRPr="006E6B5B" w:rsidDel="00B71D36">
            <w:delText xml:space="preserve">children learning </w:delText>
          </w:r>
          <w:r w:rsidR="00F35D6B" w:rsidDel="00B71D36">
            <w:delText xml:space="preserve">signed and </w:delText>
          </w:r>
          <w:r w:rsidR="00522165" w:rsidRPr="006E6B5B" w:rsidDel="00B71D36">
            <w:delText>spoken language</w:delText>
          </w:r>
          <w:r w:rsidR="00F35D6B" w:rsidDel="00B71D36">
            <w:delText xml:space="preserve">s </w:delText>
          </w:r>
          <w:r w:rsidR="00F35D6B" w:rsidRPr="006E6B5B" w:rsidDel="00B71D36">
            <w:delText xml:space="preserve">is parallel </w:delText>
          </w:r>
          <w:r w:rsidR="00F35D6B" w:rsidDel="00B71D36">
            <w:delText>in important ways</w:delText>
          </w:r>
          <w:r w:rsidR="00ED395A" w:rsidRPr="006E6B5B" w:rsidDel="00B71D36">
            <w:delText xml:space="preserve">, </w:delText>
          </w:r>
          <w:r w:rsidR="00854596" w:rsidRPr="006E6B5B" w:rsidDel="00B71D36">
            <w:delText xml:space="preserve">but </w:delText>
          </w:r>
          <w:r w:rsidR="00F35D6B" w:rsidDel="00B71D36">
            <w:delText xml:space="preserve">that </w:delText>
          </w:r>
          <w:r w:rsidR="00854596" w:rsidRPr="006E6B5B" w:rsidDel="00B71D36">
            <w:delText>m</w:delText>
          </w:r>
          <w:r w:rsidR="006E6B5B" w:rsidRPr="006E6B5B" w:rsidDel="00B71D36">
            <w:delText xml:space="preserve">odality-specific features make control of </w:delText>
          </w:r>
          <w:r w:rsidR="00655774" w:rsidRPr="006E6B5B" w:rsidDel="00B71D36">
            <w:delText xml:space="preserve">gaze </w:delText>
          </w:r>
          <w:r w:rsidR="00314F48" w:rsidDel="00B71D36">
            <w:delText xml:space="preserve">potentially more </w:delText>
          </w:r>
          <w:commentRangeStart w:id="223"/>
          <w:r w:rsidR="00655774" w:rsidRPr="006E6B5B" w:rsidDel="00B71D36">
            <w:delText xml:space="preserve">important </w:delText>
          </w:r>
          <w:commentRangeEnd w:id="223"/>
          <w:r w:rsidR="0023592A" w:rsidDel="00B71D36">
            <w:rPr>
              <w:rStyle w:val="CommentReference"/>
            </w:rPr>
            <w:commentReference w:id="223"/>
          </w:r>
          <w:r w:rsidR="00314F48" w:rsidDel="00B71D36">
            <w:delText>for children learning a visual language</w:delText>
          </w:r>
          <w:r w:rsidR="00522165" w:rsidRPr="006E6B5B" w:rsidDel="00B71D36">
            <w:delText xml:space="preserve">. </w:delText>
          </w:r>
          <w:r w:rsidR="00217412" w:rsidRPr="00092931" w:rsidDel="00B71D36">
            <w:rPr>
              <w:rFonts w:cs="Arial"/>
              <w:color w:val="222222"/>
              <w:shd w:val="clear" w:color="auto" w:fill="FFFFFF"/>
            </w:rPr>
            <w:delText xml:space="preserve"> </w:delText>
          </w:r>
        </w:del>
      </w:moveFrom>
      <w:moveFromRangeEnd w:id="220"/>
      <w:del w:id="224" w:author="Kyle MacDonald" w:date="2016-03-30T11:13:00Z">
        <w:r w:rsidR="00333FAE" w:rsidDel="00B71D36">
          <w:rPr>
            <w:rFonts w:cs="Arial"/>
            <w:color w:val="222222"/>
            <w:shd w:val="clear" w:color="auto" w:fill="FFFFFF"/>
          </w:rPr>
          <w:delText>By examining</w:delText>
        </w:r>
        <w:r w:rsidR="00092931" w:rsidRPr="00092931" w:rsidDel="00B71D36">
          <w:delText xml:space="preserve"> these </w:delText>
        </w:r>
      </w:del>
      <w:del w:id="225" w:author="Kyle MacDonald" w:date="2016-03-30T10:27:00Z">
        <w:r w:rsidR="00092931" w:rsidRPr="00092931" w:rsidDel="007B367B">
          <w:delText xml:space="preserve">critical </w:delText>
        </w:r>
      </w:del>
      <w:del w:id="226" w:author="Kyle MacDonald" w:date="2016-03-30T11:13:00Z">
        <w:r w:rsidR="00092931" w:rsidRPr="00092931" w:rsidDel="00B71D36">
          <w:delText xml:space="preserve">visual attention skills in </w:delText>
        </w:r>
        <w:r w:rsidR="00C156D0" w:rsidDel="00B71D36">
          <w:delText>both</w:delText>
        </w:r>
        <w:r w:rsidR="00092931" w:rsidRPr="00092931" w:rsidDel="00B71D36">
          <w:delText xml:space="preserve"> </w:delText>
        </w:r>
        <w:r w:rsidR="00092931" w:rsidDel="00B71D36">
          <w:delText xml:space="preserve">deaf and hearing </w:delText>
        </w:r>
        <w:r w:rsidR="00092931" w:rsidRPr="00092931" w:rsidDel="00B71D36">
          <w:delText xml:space="preserve">signers, </w:delText>
        </w:r>
        <w:r w:rsidR="00333FAE" w:rsidDel="00B71D36">
          <w:delText>this study is the first to reveal</w:delText>
        </w:r>
        <w:r w:rsidR="00092931" w:rsidRPr="00092931" w:rsidDel="00B71D36">
          <w:delText xml:space="preserve"> </w:delText>
        </w:r>
      </w:del>
      <w:ins w:id="227" w:author="Marchman, Virginia A., Ph.D." w:date="2016-03-29T15:37:00Z">
        <w:del w:id="228" w:author="Kyle MacDonald" w:date="2016-03-30T11:13:00Z">
          <w:r w:rsidR="00397581" w:rsidDel="00B71D36">
            <w:delText>explore</w:delText>
          </w:r>
          <w:r w:rsidR="00397581" w:rsidRPr="00092931" w:rsidDel="00B71D36">
            <w:delText xml:space="preserve"> </w:delText>
          </w:r>
        </w:del>
      </w:ins>
      <w:del w:id="229" w:author="Kyle MacDonald" w:date="2016-03-30T11:13:00Z">
        <w:r w:rsidR="00333FAE" w:rsidDel="00B71D36">
          <w:delText xml:space="preserve">links between </w:delText>
        </w:r>
        <w:r w:rsidR="00092931" w:rsidRPr="00092931" w:rsidDel="00B71D36">
          <w:delText xml:space="preserve">early individual differences in </w:delText>
        </w:r>
        <w:r w:rsidR="00333FAE" w:rsidDel="00B71D36">
          <w:delText xml:space="preserve">real-time </w:delText>
        </w:r>
        <w:r w:rsidR="00092931" w:rsidRPr="00092931" w:rsidDel="00B71D36">
          <w:delText xml:space="preserve">language comprehension skills </w:delText>
        </w:r>
        <w:r w:rsidR="00333FAE" w:rsidDel="00B71D36">
          <w:delText xml:space="preserve">and other language </w:delText>
        </w:r>
        <w:r w:rsidR="00092931" w:rsidRPr="00092931" w:rsidDel="00B71D36">
          <w:delText xml:space="preserve">outcomes in </w:delText>
        </w:r>
      </w:del>
      <w:ins w:id="230" w:author="Virginia A. Marchman Ph.D." w:date="2016-03-29T14:26:00Z">
        <w:del w:id="231" w:author="Kyle MacDonald" w:date="2016-03-30T10:27:00Z">
          <w:r w:rsidR="0023592A" w:rsidDel="005031E4">
            <w:delText xml:space="preserve">a </w:delText>
          </w:r>
        </w:del>
        <w:del w:id="232" w:author="Kyle MacDonald" w:date="2016-03-30T11:13:00Z">
          <w:r w:rsidR="0023592A" w:rsidDel="00B71D36">
            <w:delText>diverse group</w:delText>
          </w:r>
        </w:del>
        <w:del w:id="233" w:author="Kyle MacDonald" w:date="2016-03-30T10:27:00Z">
          <w:r w:rsidR="0023592A" w:rsidDel="005031E4">
            <w:delText>s</w:delText>
          </w:r>
        </w:del>
        <w:del w:id="234" w:author="Kyle MacDonald" w:date="2016-03-30T11:13:00Z">
          <w:r w:rsidR="0023592A" w:rsidDel="00B71D36">
            <w:delText xml:space="preserve"> of </w:delText>
          </w:r>
        </w:del>
      </w:ins>
      <w:del w:id="235" w:author="Kyle MacDonald" w:date="2016-03-30T11:13:00Z">
        <w:r w:rsidR="00092931" w:rsidRPr="00092931" w:rsidDel="00B71D36">
          <w:delText xml:space="preserve">visual language learners. </w:delText>
        </w:r>
      </w:del>
    </w:p>
    <w:p w14:paraId="1C7EF3B8" w14:textId="2D20F0FA" w:rsidR="003A15F5" w:rsidRPr="00A01361" w:rsidRDefault="00E64CB6" w:rsidP="009C3F67">
      <w:pPr>
        <w:pStyle w:val="Heading3"/>
        <w:spacing w:before="120" w:line="480" w:lineRule="auto"/>
      </w:pPr>
      <w:bookmarkStart w:id="236" w:name="current-study"/>
      <w:bookmarkEnd w:id="236"/>
      <w:r>
        <w:t>Research questions</w:t>
      </w:r>
    </w:p>
    <w:p w14:paraId="5ED785D6" w14:textId="6887FC99" w:rsidR="00593DC5" w:rsidRDefault="00E64CB6" w:rsidP="002E00D3">
      <w:pPr>
        <w:spacing w:before="0" w:after="0" w:line="480" w:lineRule="auto"/>
        <w:ind w:firstLine="720"/>
      </w:pPr>
      <w:del w:id="237" w:author="Marchman, Virginia A., Ph.D." w:date="2016-03-29T15:37:00Z">
        <w:r w:rsidDel="00397581">
          <w:delText>By</w:delText>
        </w:r>
        <w:r w:rsidR="00343D49" w:rsidRPr="00A01361" w:rsidDel="00397581">
          <w:delText xml:space="preserve"> a</w:delText>
        </w:r>
      </w:del>
      <w:ins w:id="238" w:author="Marchman, Virginia A., Ph.D." w:date="2016-03-29T15:37:00Z">
        <w:r w:rsidR="00397581">
          <w:t>We a</w:t>
        </w:r>
      </w:ins>
      <w:r w:rsidR="00343D49" w:rsidRPr="00A01361">
        <w:t>dapt</w:t>
      </w:r>
      <w:del w:id="239" w:author="Marchman, Virginia A., Ph.D." w:date="2016-03-29T15:38:00Z">
        <w:r w:rsidDel="00397581">
          <w:delText>ing</w:delText>
        </w:r>
      </w:del>
      <w:r w:rsidR="00343D49" w:rsidRPr="00A01361">
        <w:t xml:space="preserve"> a well-established paradigm for measuring spoken language processing efficiency </w:t>
      </w:r>
      <w:ins w:id="240" w:author="Marchman, Virginia A., Ph.D." w:date="2016-03-29T15:38:00Z">
        <w:r w:rsidR="00397581">
          <w:t>in</w:t>
        </w:r>
      </w:ins>
      <w:del w:id="241" w:author="Marchman, Virginia A., Ph.D." w:date="2016-03-29T15:38:00Z">
        <w:r w:rsidR="004175B2" w:rsidRPr="00A01361" w:rsidDel="00397581">
          <w:delText>for use</w:delText>
        </w:r>
        <w:r w:rsidR="00343D49" w:rsidRPr="00A01361" w:rsidDel="00397581">
          <w:delText xml:space="preserve"> with</w:delText>
        </w:r>
      </w:del>
      <w:r w:rsidR="00343D49" w:rsidRPr="00A01361">
        <w:t xml:space="preserve"> young </w:t>
      </w:r>
      <w:r w:rsidR="000E4C93" w:rsidRPr="00A01361">
        <w:t>visual language learners</w:t>
      </w:r>
      <w:r>
        <w:t xml:space="preserve">, </w:t>
      </w:r>
      <w:del w:id="242" w:author="Marchman, Virginia A., Ph.D." w:date="2016-03-29T15:38:00Z">
        <w:r w:rsidDel="00397581">
          <w:delText>this study addresses</w:delText>
        </w:r>
      </w:del>
      <w:ins w:id="243" w:author="Marchman, Virginia A., Ph.D." w:date="2016-03-29T15:38:00Z">
        <w:r w:rsidR="00397581">
          <w:t>addressing</w:t>
        </w:r>
      </w:ins>
      <w:r>
        <w:t xml:space="preserve"> three main questions</w:t>
      </w:r>
      <w:r w:rsidR="000E5CB9">
        <w:t>.</w:t>
      </w:r>
      <w:r w:rsidR="009B36C7">
        <w:t xml:space="preserve">  </w:t>
      </w:r>
      <w:r w:rsidR="00593DC5">
        <w:t xml:space="preserve">First, do children learning ASL </w:t>
      </w:r>
      <w:ins w:id="244" w:author="Virginia A. Marchman Ph.D." w:date="2016-03-29T14:26:00Z">
        <w:r w:rsidR="0023592A">
          <w:t xml:space="preserve">show </w:t>
        </w:r>
      </w:ins>
      <w:r w:rsidR="00593DC5">
        <w:t>develop</w:t>
      </w:r>
      <w:ins w:id="245" w:author="Virginia A. Marchman Ph.D." w:date="2016-03-29T14:26:00Z">
        <w:r w:rsidR="0023592A">
          <w:t>ment of</w:t>
        </w:r>
      </w:ins>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their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w:t>
      </w:r>
      <w:commentRangeStart w:id="246"/>
      <w:r w:rsidR="00593DC5" w:rsidRPr="003565BB">
        <w:t>language</w:t>
      </w:r>
      <w:commentRangeEnd w:id="246"/>
      <w:r w:rsidR="002E76FA">
        <w:rPr>
          <w:rStyle w:val="CommentReference"/>
        </w:rPr>
        <w:commentReference w:id="246"/>
      </w:r>
      <w:r w:rsidR="00593DC5" w:rsidRPr="003565BB">
        <w:t>?</w:t>
      </w:r>
      <w:r w:rsidR="00593DC5">
        <w:t xml:space="preserve">  </w:t>
      </w:r>
      <w:commentRangeStart w:id="247"/>
      <w:r w:rsidR="00593DC5">
        <w:t>And third, how d</w:t>
      </w:r>
      <w:r w:rsidR="00593DC5" w:rsidRPr="003565BB">
        <w:t xml:space="preserve">o </w:t>
      </w:r>
      <w:r w:rsidR="00593DC5">
        <w:t xml:space="preserve">deaf </w:t>
      </w:r>
      <w:r w:rsidR="00593DC5" w:rsidRPr="003565BB">
        <w:t>children learn</w:t>
      </w:r>
      <w:r w:rsidR="00593DC5">
        <w:t xml:space="preserve">ing ASL </w:t>
      </w:r>
      <w:r w:rsidR="00593DC5">
        <w:lastRenderedPageBreak/>
        <w:t xml:space="preserve">compare with hearing children learning ASL in the accuracy and time course of real-time lexical processing?  </w:t>
      </w:r>
      <w:commentRangeEnd w:id="247"/>
      <w:r w:rsidR="00356414">
        <w:rPr>
          <w:rStyle w:val="CommentReference"/>
        </w:rPr>
        <w:commentReference w:id="247"/>
      </w:r>
    </w:p>
    <w:p w14:paraId="5B31FD71" w14:textId="77777777" w:rsidR="003A15F5" w:rsidRPr="00A01361" w:rsidRDefault="00343D49" w:rsidP="009C3F67">
      <w:pPr>
        <w:pStyle w:val="Heading1"/>
        <w:spacing w:before="120" w:line="480" w:lineRule="auto"/>
      </w:pPr>
      <w:bookmarkStart w:id="248" w:name="method"/>
      <w:bookmarkEnd w:id="248"/>
      <w:r w:rsidRPr="00A01361">
        <w:t>Method</w:t>
      </w:r>
    </w:p>
    <w:p w14:paraId="27D4ACCC" w14:textId="77777777" w:rsidR="003A15F5" w:rsidRPr="00A01361" w:rsidRDefault="00343D49" w:rsidP="009C3F67">
      <w:pPr>
        <w:pStyle w:val="Heading3"/>
        <w:spacing w:before="120" w:line="480" w:lineRule="auto"/>
      </w:pPr>
      <w:bookmarkStart w:id="249" w:name="participants"/>
      <w:bookmarkEnd w:id="249"/>
      <w:r w:rsidRPr="00A01361">
        <w:t>Participants</w:t>
      </w:r>
    </w:p>
    <w:p w14:paraId="24F5D24C" w14:textId="52863D18"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ins w:id="250" w:author="Kyle MacDonald" w:date="2016-02-05T08:24:00Z">
        <w:r w:rsidR="00EE4C0E">
          <w:t xml:space="preserve"> because they were not exposed to ASL from birth </w:t>
        </w:r>
      </w:ins>
      <w:r w:rsidR="00772D51" w:rsidRPr="00A01361">
        <w:t>(</w:t>
      </w:r>
      <w:r w:rsidR="00772D51" w:rsidRPr="00FB524D">
        <w:rPr>
          <w:i/>
        </w:rPr>
        <w:t>n</w:t>
      </w:r>
      <w:r w:rsidR="00772D51" w:rsidRPr="00A01361">
        <w:t xml:space="preserve"> = 12)</w:t>
      </w:r>
      <w:r w:rsidR="00772D51">
        <w:t xml:space="preserve"> or </w:t>
      </w:r>
      <w:ins w:id="251" w:author="Kyle MacDonald" w:date="2016-02-05T08:24:00Z">
        <w:r w:rsidR="00EE4C0E">
          <w:t xml:space="preserve">they did </w:t>
        </w:r>
      </w:ins>
      <w:ins w:id="252" w:author="Kyle MacDonald" w:date="2016-02-05T08:25:00Z">
        <w:r w:rsidR="00EE4C0E">
          <w:t xml:space="preserve">not </w:t>
        </w:r>
      </w:ins>
      <w:ins w:id="253" w:author="Kyle MacDonald" w:date="2016-02-05T08:24:00Z">
        <w:r w:rsidR="00EE4C0E">
          <w:t>complete the VLP task</w:t>
        </w:r>
      </w:ins>
      <w:r>
        <w:t xml:space="preserve">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254" w:name="measures"/>
      <w:bookmarkEnd w:id="254"/>
      <w:r w:rsidRPr="00A01361">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w:t>
      </w:r>
      <w:r w:rsidR="004175B2" w:rsidRPr="00A01361">
        <w:lastRenderedPageBreak/>
        <w:t>al.</w:t>
      </w:r>
      <w:r w:rsidR="00343D49" w:rsidRPr="00A01361">
        <w:t xml:space="preserve">, 2007) and designed to be linguistically appropriate for children learning ASL. </w:t>
      </w:r>
      <w:r>
        <w:t>V</w:t>
      </w:r>
      <w:r w:rsidR="00343D49" w:rsidRPr="00A01361">
        <w:t xml:space="preserve">ocabulary size was computed as the number of signs </w:t>
      </w:r>
      <w:proofErr w:type="gramStart"/>
      <w:r w:rsidR="00343D49" w:rsidRPr="00A01361">
        <w:t>reported to be produced</w:t>
      </w:r>
      <w:proofErr w:type="gramEnd"/>
      <w:r w:rsidR="00343D49" w:rsidRPr="00A01361">
        <w:t>.</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255" w:name="apparatus"/>
      <w:bookmarkStart w:id="256" w:name="trial-structure"/>
      <w:bookmarkStart w:id="257" w:name="linguistic-and-visual-stimuli"/>
      <w:bookmarkEnd w:id="255"/>
      <w:bookmarkEnd w:id="256"/>
      <w:bookmarkEnd w:id="257"/>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w:t>
      </w:r>
      <w:proofErr w:type="spellStart"/>
      <w:r>
        <w:t>videorecorded</w:t>
      </w:r>
      <w:proofErr w:type="spellEnd"/>
      <w:r>
        <w:t xml:space="preserve">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 xml:space="preserve">Sentence-final </w:t>
      </w:r>
      <w:proofErr w:type="spellStart"/>
      <w:r w:rsidRPr="00A01361">
        <w:t>wh</w:t>
      </w:r>
      <w:proofErr w:type="spellEnd"/>
      <w:r w:rsidRPr="00A01361">
        <w:t>-phrase: “HEY! [</w:t>
      </w:r>
      <w:proofErr w:type="gramStart"/>
      <w:r w:rsidRPr="00A01361">
        <w:t>target</w:t>
      </w:r>
      <w:proofErr w:type="gramEnd"/>
      <w:r w:rsidRPr="00A01361">
        <w:t xml:space="preserve">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w:t>
      </w:r>
      <w:r w:rsidRPr="00A01361">
        <w:lastRenderedPageBreak/>
        <w:t xml:space="preserve">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52DE5E7B"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w:t>
      </w:r>
      <w:proofErr w:type="gramStart"/>
      <w:r w:rsidR="00343D49" w:rsidRPr="00A01361">
        <w:t>MORE WANT?”).</w:t>
      </w:r>
      <w:proofErr w:type="gramEnd"/>
      <w:r w:rsidR="00343D49" w:rsidRPr="00A01361">
        <w:t xml:space="preserve"> Images were digitized pictures presented in fixed pairs, matched for visual salience with 3–4 tokens of each object type. </w:t>
      </w:r>
      <w:r w:rsidR="004B5713">
        <w:t>Each object was a target four times and a distract</w:t>
      </w:r>
      <w:ins w:id="258" w:author="Marchman, Virginia A., Ph.D." w:date="2016-03-29T14:40:00Z">
        <w:r w:rsidR="00664967">
          <w:t>e</w:t>
        </w:r>
      </w:ins>
      <w:del w:id="259" w:author="Marchman, Virginia A., Ph.D." w:date="2016-03-29T14:40:00Z">
        <w:r w:rsidR="004B5713" w:rsidDel="00664967">
          <w:delText>o</w:delText>
        </w:r>
      </w:del>
      <w:r w:rsidR="004B5713">
        <w:t xml:space="preserve">r four times. </w:t>
      </w:r>
      <w:del w:id="260" w:author="Virginia A. Marchman Ph.D." w:date="2016-03-29T14:29:00Z">
        <w:r w:rsidR="00E3055E" w:rsidDel="0023592A">
          <w:delText>Finally, the s</w:delText>
        </w:r>
      </w:del>
      <w:ins w:id="261" w:author="Virginia A. Marchman Ph.D." w:date="2016-03-29T14:29:00Z">
        <w:r w:rsidR="0023592A">
          <w:t>S</w:t>
        </w:r>
      </w:ins>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s recorded using a digital camcorder set up behind the monitor. To minimize visual 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lastRenderedPageBreak/>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262" w:name="coding-and-reliability"/>
      <w:bookmarkEnd w:id="262"/>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t>
      </w:r>
      <w:proofErr w:type="spellStart"/>
      <w:r>
        <w:t>wh</w:t>
      </w:r>
      <w:proofErr w:type="spellEnd"/>
      <w:r>
        <w:t>-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t>Coding and reliability</w:t>
      </w:r>
    </w:p>
    <w:p w14:paraId="012F09BC" w14:textId="5C34D90D" w:rsidR="003A15F5" w:rsidRPr="00A01361" w:rsidRDefault="00343D49" w:rsidP="009C3F67">
      <w:pPr>
        <w:spacing w:before="120" w:after="0" w:line="480" w:lineRule="auto"/>
      </w:pPr>
      <w:proofErr w:type="gramStart"/>
      <w:r w:rsidRPr="00A01361">
        <w:t>Children’s</w:t>
      </w:r>
      <w:proofErr w:type="gramEnd"/>
      <w:r w:rsidRPr="00A01361">
        <w:t xml:space="preserve">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w:t>
      </w:r>
      <w:r w:rsidR="00BA0F57">
        <w:lastRenderedPageBreak/>
        <w:t xml:space="preserve">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del w:id="263" w:author="Virginia A. Marchman Ph.D." w:date="2016-03-29T14:30:00Z">
        <w:r w:rsidR="0050006A" w:rsidRPr="00A01361" w:rsidDel="0023592A">
          <w:delText xml:space="preserve">sessions </w:delText>
        </w:r>
      </w:del>
      <w:ins w:id="264" w:author="Virginia A. Marchman Ph.D." w:date="2016-03-29T14:30:00Z">
        <w:r w:rsidR="0023592A">
          <w:t>trials</w:t>
        </w:r>
        <w:r w:rsidR="0023592A" w:rsidRPr="00A01361">
          <w:t xml:space="preserve"> </w:t>
        </w:r>
      </w:ins>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265" w:name="calculating-linguistic-processing-effici"/>
      <w:bookmarkEnd w:id="265"/>
      <w:r w:rsidRPr="00A01361">
        <w:t>Calculating linguistic processing efficiency</w:t>
      </w:r>
    </w:p>
    <w:p w14:paraId="7AEBB32E" w14:textId="4E2034C7" w:rsidR="00125BA0" w:rsidRPr="00A01361" w:rsidRDefault="00343D49" w:rsidP="009C3F67">
      <w:pPr>
        <w:spacing w:before="120" w:after="0" w:line="480" w:lineRule="auto"/>
      </w:pPr>
      <w:proofErr w:type="gramStart"/>
      <w:r w:rsidRPr="00A01361">
        <w:rPr>
          <w:i/>
        </w:rPr>
        <w:t xml:space="preserve">Computing </w:t>
      </w:r>
      <w:r w:rsidR="00DB7C0F">
        <w:rPr>
          <w:i/>
        </w:rPr>
        <w:t>target</w:t>
      </w:r>
      <w:r w:rsidR="00DB7C0F" w:rsidRPr="00A01361">
        <w:rPr>
          <w:i/>
        </w:rPr>
        <w:t xml:space="preserve"> </w:t>
      </w:r>
      <w:r w:rsidRPr="00A01361">
        <w:rPr>
          <w:i/>
        </w:rPr>
        <w:t>sign onset.</w:t>
      </w:r>
      <w:proofErr w:type="gramEnd"/>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w:t>
      </w:r>
      <w:r w:rsidR="000D2EF2">
        <w:lastRenderedPageBreak/>
        <w:t xml:space="preserve">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xml:space="preserve">, yielding </w:t>
      </w:r>
      <w:proofErr w:type="gramStart"/>
      <w:r w:rsidR="00017009">
        <w:t>a proportion</w:t>
      </w:r>
      <w:proofErr w:type="gramEnd"/>
      <w:r w:rsidR="00017009">
        <w:t xml:space="preserve">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76FCC8A8"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del w:id="266" w:author="Marchman, Virginia A., Ph.D." w:date="2016-03-29T14:40:00Z">
        <w:r w:rsidRPr="00A01361" w:rsidDel="00664967">
          <w:delText xml:space="preserve">distractor </w:delText>
        </w:r>
      </w:del>
      <w:ins w:id="267" w:author="Marchman, Virginia A., Ph.D." w:date="2016-03-29T14:40:00Z">
        <w:r w:rsidR="00664967" w:rsidRPr="00A01361">
          <w:t>distract</w:t>
        </w:r>
        <w:r w:rsidR="00664967">
          <w:t>e</w:t>
        </w:r>
        <w:r w:rsidR="00664967" w:rsidRPr="00A01361">
          <w:t xml:space="preserve">r </w:t>
        </w:r>
      </w:ins>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to shift away from the central signer to the target picture on all signer-to-target shifts, measured from the </w:t>
      </w:r>
      <w:proofErr w:type="gramStart"/>
      <w:r w:rsidRPr="00A01361">
        <w:t>empirically</w:t>
      </w:r>
      <w:r w:rsidR="00C156D0">
        <w:t>-</w:t>
      </w:r>
      <w:r w:rsidRPr="00A01361">
        <w:t>defined</w:t>
      </w:r>
      <w:proofErr w:type="gramEnd"/>
      <w:r w:rsidRPr="00A01361">
        <w:t xml:space="preserve"> onset of the target sign. </w:t>
      </w:r>
      <w:r w:rsidR="00563712" w:rsidRPr="00A01361">
        <w:t xml:space="preserve">Following </w:t>
      </w:r>
      <w:r w:rsidR="00563712" w:rsidRPr="00A01361">
        <w:lastRenderedPageBreak/>
        <w:t>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ins w:id="268" w:author="Kyle MacDonald" w:date="2016-03-18T11:01:00Z">
        <w:r w:rsidR="00A50108">
          <w:t>2200</w:t>
        </w:r>
      </w:ins>
      <w:r w:rsidR="00BE0198">
        <w:t xml:space="preserve"> </w:t>
      </w:r>
      <w:proofErr w:type="spellStart"/>
      <w:r w:rsidR="00BE0198">
        <w:t>ms</w:t>
      </w:r>
      <w:proofErr w:type="spellEnd"/>
      <w:r w:rsidR="00BE0198">
        <w:t>),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627BFD2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w:t>
      </w:r>
      <w:proofErr w:type="spellStart"/>
      <w:r w:rsidR="00343D49" w:rsidRPr="00A01361">
        <w:t>ms</w:t>
      </w:r>
      <w:proofErr w:type="spellEnd"/>
      <w:r w:rsidR="00343D49" w:rsidRPr="00A01361">
        <w:t xml:space="preserve">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 xml:space="preserve">from 600 to </w:t>
      </w:r>
      <w:commentRangeStart w:id="269"/>
      <w:r w:rsidR="00B936FE" w:rsidRPr="00A01361">
        <w:t>2</w:t>
      </w:r>
      <w:ins w:id="270" w:author="Kyle MacDonald" w:date="2016-03-18T11:00:00Z">
        <w:r w:rsidR="00A50108">
          <w:t>2</w:t>
        </w:r>
      </w:ins>
      <w:del w:id="271" w:author="Kyle MacDonald" w:date="2016-03-18T11:00:00Z">
        <w:r w:rsidR="00B936FE" w:rsidRPr="00A01361" w:rsidDel="00A50108">
          <w:delText>5</w:delText>
        </w:r>
      </w:del>
      <w:r w:rsidR="00343D49" w:rsidRPr="00A01361">
        <w:t xml:space="preserve">00 </w:t>
      </w:r>
      <w:proofErr w:type="spellStart"/>
      <w:r w:rsidR="00343D49" w:rsidRPr="00A01361">
        <w:t>ms</w:t>
      </w:r>
      <w:proofErr w:type="spellEnd"/>
      <w:r w:rsidR="00343D49" w:rsidRPr="00A01361">
        <w:t xml:space="preserve"> </w:t>
      </w:r>
      <w:commentRangeStart w:id="272"/>
      <w:commentRangeEnd w:id="269"/>
      <w:r w:rsidR="009073A7">
        <w:rPr>
          <w:rStyle w:val="CommentReference"/>
        </w:rPr>
        <w:commentReference w:id="269"/>
      </w:r>
      <w:commentRangeEnd w:id="272"/>
      <w:r w:rsidR="008527F1">
        <w:rPr>
          <w:rStyle w:val="CommentReference"/>
        </w:rPr>
        <w:commentReference w:id="272"/>
      </w:r>
      <w:r w:rsidR="00343D49" w:rsidRPr="00A01361">
        <w:t xml:space="preserve">from target noun onset. </w:t>
      </w:r>
      <w:r w:rsidR="0050006A" w:rsidRPr="00A01361">
        <w:t xml:space="preserve"> </w:t>
      </w:r>
      <w:r w:rsidR="00E85DCE" w:rsidRPr="00A01361">
        <w:t>A</w:t>
      </w:r>
      <w:r w:rsidR="00E85DCE">
        <w:t>lthough all</w:t>
      </w:r>
      <w:r w:rsidR="00E85DCE" w:rsidRPr="00A01361">
        <w:t xml:space="preserve"> </w:t>
      </w:r>
      <w:r w:rsidR="0050006A" w:rsidRPr="00A01361">
        <w:t xml:space="preserve">children and response types were included in the </w:t>
      </w:r>
      <w:r w:rsidR="0050006A" w:rsidRPr="00A01361">
        <w:lastRenderedPageBreak/>
        <w:t xml:space="preserve">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686F5A51" w:rsidR="00FF58BD" w:rsidRDefault="00FF58BD" w:rsidP="00FF58BD">
      <w:pPr>
        <w:spacing w:before="120" w:after="0" w:line="480" w:lineRule="auto"/>
      </w:pPr>
      <w:r>
        <w:t xml:space="preserve">We chose to use Bayesian analyses because it allowed us to include relevant prior knowledge about each participant in order to </w:t>
      </w:r>
      <w:del w:id="273" w:author="Virginia A. Marchman Ph.D." w:date="2016-03-29T14:34:00Z">
        <w:r w:rsidDel="00664967">
          <w:delText xml:space="preserve">better </w:delText>
        </w:r>
      </w:del>
      <w:ins w:id="274" w:author="Virginia A. Marchman Ph.D." w:date="2016-03-29T14:34:00Z">
        <w:r w:rsidR="00664967">
          <w:t xml:space="preserve">more accurately </w:t>
        </w:r>
      </w:ins>
      <w:r>
        <w:t xml:space="preserve">estimate the strength of the </w:t>
      </w:r>
      <w:r w:rsidR="001F1A31">
        <w:t>associations</w:t>
      </w:r>
      <w:r>
        <w:t xml:space="preserve"> between </w:t>
      </w:r>
      <w:del w:id="275" w:author="Marchman, Virginia A., Ph.D." w:date="2016-03-29T15:56:00Z">
        <w:r w:rsidDel="00430583">
          <w:delText>Reaction Time (</w:delText>
        </w:r>
      </w:del>
      <w:r>
        <w:t>RT</w:t>
      </w:r>
      <w:del w:id="276" w:author="Marchman, Virginia A., Ph.D." w:date="2016-03-29T15:56:00Z">
        <w:r w:rsidDel="00430583">
          <w:delText>)</w:delText>
        </w:r>
      </w:del>
      <w:r>
        <w:t xml:space="preserve"> on the VLP task and age/vocabulary. Specifically, the use of RT as a processing measure is based on the assumption that the timing of children’s first shifts are generated by the speed of lexical access, and not the result of random guessing. Thus, we</w:t>
      </w:r>
      <w:r w:rsidRPr="00A01361">
        <w:t xml:space="preserve"> </w:t>
      </w:r>
      <w:r>
        <w:t xml:space="preserve">created an analysis model where </w:t>
      </w:r>
      <w:r w:rsidRPr="00A01361">
        <w:t xml:space="preserve">participants </w:t>
      </w:r>
      <w:r>
        <w:t>who were more likely to be guessers would have less of an influence on the estimated relations between RT and age/vocabulary.</w:t>
      </w:r>
    </w:p>
    <w:p w14:paraId="3733D443" w14:textId="3B093034" w:rsidR="00FF58BD" w:rsidRDefault="00FF58BD" w:rsidP="00977C84">
      <w:pPr>
        <w:spacing w:before="120" w:after="0" w:line="480" w:lineRule="auto"/>
      </w:pPr>
      <w:r>
        <w:lastRenderedPageBreak/>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t>
      </w:r>
      <w:proofErr w:type="spellStart"/>
      <w:r w:rsidRPr="00A01361">
        <w:t>Wagenmakers</w:t>
      </w:r>
      <w:proofErr w:type="spellEnd"/>
      <w:r w:rsidRPr="00A01361">
        <w:t xml:space="preserve"> </w:t>
      </w:r>
      <w:r>
        <w:t>[</w:t>
      </w:r>
      <w:r w:rsidRPr="00A01361">
        <w:t>2013</w:t>
      </w:r>
      <w:r>
        <w:t>]</w:t>
      </w:r>
      <w:r w:rsidRPr="00A01361">
        <w:t xml:space="preserve"> for a detailed discussion of this modeling approach). </w:t>
      </w:r>
      <w:r>
        <w:t xml:space="preserve">We then </w:t>
      </w:r>
      <w:commentRangeStart w:id="277"/>
      <w:r>
        <w:t>used each participant</w:t>
      </w:r>
      <w:r w:rsidR="00461AA7">
        <w:t xml:space="preserve">’s inferred group membership to weight participants </w:t>
      </w:r>
      <w:r w:rsidR="00461AA7" w:rsidRPr="0014593A">
        <w:rPr>
          <w:i/>
        </w:rPr>
        <w:t>proportional</w:t>
      </w:r>
      <w:r w:rsidR="00461AA7">
        <w:t xml:space="preserve"> to our belief that they were guessing</w:t>
      </w:r>
      <w:r>
        <w:t xml:space="preserve">. </w:t>
      </w:r>
      <w:commentRangeEnd w:id="277"/>
      <w:r w:rsidR="00664967">
        <w:rPr>
          <w:rStyle w:val="CommentReference"/>
        </w:rPr>
        <w:commentReference w:id="277"/>
      </w:r>
      <w:r>
        <w:t xml:space="preserve">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3EE166B0" w14:textId="33331E7C" w:rsidR="00673EC7" w:rsidRPr="006F33AA" w:rsidRDefault="00977C84" w:rsidP="006F33AA">
      <w:pPr>
        <w:spacing w:before="120" w:after="0" w:line="480" w:lineRule="auto"/>
        <w:rPr>
          <w:rFonts w:ascii="Cambria" w:hAnsi="Cambria" w:cs="Lucida Grande"/>
          <w:color w:val="000000"/>
        </w:rPr>
      </w:pPr>
      <w:r>
        <w:lastRenderedPageBreak/>
        <w:t xml:space="preserve">In </w:t>
      </w:r>
      <w:r w:rsidR="00FF58BD">
        <w:t>all of the</w:t>
      </w:r>
      <w:r>
        <w:t xml:space="preserve"> Bayesian </w:t>
      </w:r>
      <w:r w:rsidR="00673EC7">
        <w:t>linear models</w:t>
      </w:r>
      <w:r w:rsidR="0014593A">
        <w:rPr>
          <w:rStyle w:val="FootnoteReference"/>
        </w:rPr>
        <w:footnoteReference w:id="4"/>
      </w:r>
      <w:r>
        <w:t xml:space="preserve">, we assume that </w:t>
      </w:r>
      <w:r w:rsidR="00673EC7">
        <w:t>each outcome variable (mean a</w:t>
      </w:r>
      <w:r w:rsidR="00FF58BD">
        <w:t>ccuracies</w:t>
      </w:r>
      <w:r>
        <w:t xml:space="preserve"> and</w:t>
      </w:r>
      <w:r w:rsidR="00673EC7">
        <w:t xml:space="preserve"> </w:t>
      </w:r>
      <w:del w:id="278" w:author="Marchman, Virginia A., Ph.D." w:date="2016-03-29T15:56:00Z">
        <w:r w:rsidR="00673EC7" w:rsidDel="00430583">
          <w:delText>reaction time</w:delText>
        </w:r>
      </w:del>
      <w:ins w:id="279" w:author="Marchman, Virginia A., Ph.D." w:date="2016-03-29T15:56:00Z">
        <w:r w:rsidR="00430583">
          <w:t>RT</w:t>
        </w:r>
      </w:ins>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eak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w:t>
      </w:r>
      <w:commentRangeStart w:id="280"/>
      <w:r w:rsidR="006F33AA">
        <w:rPr>
          <w:rFonts w:ascii="Cambria" w:hAnsi="Cambria" w:cs="Lucida Grande"/>
          <w:color w:val="000000"/>
        </w:rPr>
        <w:t>For the</w:t>
      </w:r>
      <w:r w:rsidR="00F372E1">
        <w:rPr>
          <w:rFonts w:ascii="Cambria" w:hAnsi="Cambria" w:cs="Lucida Grande"/>
          <w:color w:val="000000"/>
        </w:rPr>
        <w:t xml:space="preserve"> prior on the</w:t>
      </w:r>
      <w:r w:rsidR="006F33AA">
        <w:rPr>
          <w:rFonts w:ascii="Cambria" w:hAnsi="Cambria" w:cs="Lucida Grande"/>
          <w:color w:val="000000"/>
        </w:rPr>
        <w:t xml:space="preserve"> slope parameter, we use a</w:t>
      </w:r>
      <w:r w:rsidR="00045C8A">
        <w:rPr>
          <w:rFonts w:ascii="Cambria" w:hAnsi="Cambria" w:cs="Lucida Grande"/>
          <w:color w:val="000000"/>
        </w:rPr>
        <w:t xml:space="preserve"> weak</w:t>
      </w:r>
      <w:r w:rsidR="006F33AA">
        <w:rPr>
          <w:rFonts w:ascii="Cambria" w:hAnsi="Cambria" w:cs="Lucida Grande"/>
          <w:color w:val="000000"/>
        </w:rPr>
        <w:t xml:space="preserve"> Gaussian distribution truncated at zero, </w:t>
      </w:r>
      <w:commentRangeEnd w:id="280"/>
      <w:r w:rsidR="00EB4C27">
        <w:rPr>
          <w:rStyle w:val="CommentReference"/>
        </w:rPr>
        <w:commentReference w:id="280"/>
      </w:r>
      <w:r w:rsidR="006F33AA">
        <w:rPr>
          <w:rFonts w:ascii="Cambria" w:hAnsi="Cambria" w:cs="Lucida Grande"/>
          <w:color w:val="000000"/>
        </w:rPr>
        <w:t>encoding our directional hypotheses for the relations between processing skill</w:t>
      </w:r>
      <w:r w:rsidR="00045C8A">
        <w:rPr>
          <w:rFonts w:ascii="Cambria" w:hAnsi="Cambria" w:cs="Lucida Grande"/>
          <w:color w:val="000000"/>
        </w:rPr>
        <w:t>s</w:t>
      </w:r>
      <w:r w:rsidR="006F33AA">
        <w:rPr>
          <w:rFonts w:ascii="Cambria" w:hAnsi="Cambria" w:cs="Lucida Grande"/>
          <w:color w:val="000000"/>
        </w:rPr>
        <w:t xml:space="preserve"> 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1B65FA">
        <w:rPr>
          <w:rFonts w:ascii="Cambria" w:hAnsi="Cambria" w:cs="Lucida Grande"/>
          <w:color w:val="000000"/>
        </w:rPr>
        <w:t>For each analysis, we present the following: a) the Bayes Factor</w:t>
      </w:r>
      <w:r w:rsidR="00EB4C27">
        <w:rPr>
          <w:rFonts w:ascii="Cambria" w:hAnsi="Cambria" w:cs="Lucida Grande"/>
          <w:color w:val="000000"/>
        </w:rPr>
        <w:t xml:space="preserve"> (BF)</w:t>
      </w:r>
      <w:r w:rsidR="001B65FA">
        <w:rPr>
          <w:rFonts w:ascii="Cambria" w:hAnsi="Cambria" w:cs="Lucida Grande"/>
          <w:color w:val="000000"/>
        </w:rPr>
        <w:t xml:space="preserve"> comparing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EB4C27">
        <w:rPr>
          <w:rFonts w:ascii="Cambria" w:hAnsi="Cambria" w:cs="Lucida Grande"/>
          <w:color w:val="000000"/>
        </w:rPr>
        <w:t>a null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1B65FA" w:rsidRPr="00673EC7">
        <w:rPr>
          <w:rFonts w:ascii="Cambria" w:hAnsi="Cambria" w:cs="Lucida Grande"/>
          <w:color w:val="000000"/>
        </w:rPr>
        <w:t>α</w:t>
      </w:r>
      <w:r w:rsidR="001B65FA">
        <w:rPr>
          <w:rFonts w:ascii="Cambria" w:hAnsi="Cambria" w:cs="Lucida Grande"/>
          <w:color w:val="000000"/>
        </w:rPr>
        <w:t xml:space="preserve"> and </w:t>
      </w:r>
      <w:r w:rsidR="001B65FA" w:rsidRPr="006F33AA">
        <w:rPr>
          <w:rFonts w:ascii="Cambria" w:hAnsi="Cambria" w:cs="Lucida Grande"/>
          <w:color w:val="000000"/>
        </w:rPr>
        <w:t>β</w:t>
      </w:r>
      <w:r w:rsidR="001B65FA">
        <w:rPr>
          <w:rFonts w:ascii="Cambria" w:hAnsi="Cambria" w:cs="Lucida Grande"/>
          <w:color w:val="000000"/>
        </w:rPr>
        <w:t xml:space="preserve"> that maximize the posterior probability of the data, and c) the 95% Highest Density Interval (HDI) of each parameter’s posterior distribution, which provides information about the uncertainty of the estimate</w:t>
      </w:r>
      <w:r w:rsidR="00045C8A">
        <w:rPr>
          <w:rStyle w:val="FootnoteReference"/>
          <w:rFonts w:ascii="Cambria" w:hAnsi="Cambria" w:cs="Lucida Grande"/>
          <w:color w:val="000000"/>
        </w:rPr>
        <w:footnoteReference w:id="5"/>
      </w:r>
      <w:r w:rsidR="00045C8A">
        <w:rPr>
          <w:rFonts w:ascii="Cambria" w:hAnsi="Cambria" w:cs="Lucida Grande"/>
          <w:color w:val="000000"/>
        </w:rPr>
        <w:t>.</w:t>
      </w:r>
    </w:p>
    <w:p w14:paraId="0F6B37C9" w14:textId="77777777" w:rsidR="006F329F" w:rsidRDefault="006F329F">
      <w:pPr>
        <w:spacing w:before="0" w:after="200" w:line="240" w:lineRule="auto"/>
        <w:ind w:firstLine="0"/>
        <w:rPr>
          <w:b/>
        </w:rPr>
      </w:pPr>
      <w:r>
        <w:rPr>
          <w:b/>
        </w:rPr>
        <w:br w:type="page"/>
      </w:r>
    </w:p>
    <w:p w14:paraId="3DB192AF" w14:textId="5E39AEEE" w:rsidR="00B42483" w:rsidRPr="006F329F" w:rsidRDefault="006F329F" w:rsidP="00B42483">
      <w:pPr>
        <w:pStyle w:val="FootnoteText"/>
        <w:rPr>
          <w:b/>
        </w:rPr>
      </w:pPr>
      <w:r>
        <w:rPr>
          <w:noProof/>
        </w:rPr>
        <w:lastRenderedPageBreak/>
        <w:drawing>
          <wp:anchor distT="0" distB="0" distL="114300" distR="114300" simplePos="0" relativeHeight="251681792" behindDoc="0" locked="0" layoutInCell="1" allowOverlap="1" wp14:anchorId="0B085BC1" wp14:editId="299F662A">
            <wp:simplePos x="0" y="0"/>
            <wp:positionH relativeFrom="column">
              <wp:posOffset>-457200</wp:posOffset>
            </wp:positionH>
            <wp:positionV relativeFrom="paragraph">
              <wp:posOffset>0</wp:posOffset>
            </wp:positionV>
            <wp:extent cx="5953760" cy="2910840"/>
            <wp:effectExtent l="0" t="0" r="0" b="10160"/>
            <wp:wrapTight wrapText="bothSides">
              <wp:wrapPolygon edited="0">
                <wp:start x="0" y="0"/>
                <wp:lineTo x="0" y="21487"/>
                <wp:lineTo x="21471" y="21487"/>
                <wp:lineTo x="21471" y="0"/>
                <wp:lineTo x="0" y="0"/>
              </wp:wrapPolygon>
            </wp:wrapTight>
            <wp:docPr id="4" name="Picture 4"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al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731" b="5428"/>
                    <a:stretch/>
                  </pic:blipFill>
                  <pic:spPr bwMode="auto">
                    <a:xfrm>
                      <a:off x="0" y="0"/>
                      <a:ext cx="5953760" cy="2910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w:t>
      </w:r>
      <w:r w:rsidR="00072480">
        <w:rPr>
          <w:i/>
        </w:rPr>
        <w:t xml:space="preserve"> the raw</w:t>
      </w:r>
      <w:r w:rsidR="00D54EAA" w:rsidRPr="00D41655">
        <w:rPr>
          <w:i/>
        </w:rPr>
        <w:t xml:space="preserve"> proportion looking to the signer (blue), the target image (green), and the distract</w:t>
      </w:r>
      <w:ins w:id="281" w:author="Marchman, Virginia A., Ph.D." w:date="2016-03-29T14:40:00Z">
        <w:r w:rsidR="00664967">
          <w:rPr>
            <w:i/>
          </w:rPr>
          <w:t>e</w:t>
        </w:r>
      </w:ins>
      <w:del w:id="282" w:author="Marchman, Virginia A., Ph.D." w:date="2016-03-29T14:40:00Z">
        <w:r w:rsidR="00D54EAA" w:rsidRPr="00D41655" w:rsidDel="00664967">
          <w:rPr>
            <w:i/>
          </w:rPr>
          <w:delText>o</w:delText>
        </w:r>
      </w:del>
      <w:r w:rsidR="00D54EAA" w:rsidRPr="00D41655">
        <w:rPr>
          <w:i/>
        </w:rPr>
        <w:t>r image (red). The grey shaded region represents the analysis window (600-</w:t>
      </w:r>
      <w:ins w:id="283" w:author="Kyle MacDonald" w:date="2016-03-18T11:01:00Z">
        <w:r w:rsidR="00D54EAA">
          <w:rPr>
            <w:i/>
          </w:rPr>
          <w:t>2200</w:t>
        </w:r>
      </w:ins>
      <w:r w:rsidR="00D54EAA" w:rsidRPr="00D41655">
        <w:rPr>
          <w:i/>
        </w:rPr>
        <w:t>ms)</w:t>
      </w:r>
      <w:ins w:id="284" w:author="Kyle MacDonald" w:date="2016-02-10T15:10:00Z">
        <w:r w:rsidR="00D54EAA">
          <w:rPr>
            <w:i/>
          </w:rPr>
          <w:t xml:space="preserve"> </w:t>
        </w:r>
      </w:ins>
      <w:r w:rsidR="00D54EAA" w:rsidRPr="00D41655">
        <w:rPr>
          <w:i/>
        </w:rPr>
        <w:t>and the error bars represent +/- 95% CI computed by non-parametric bootstrap.</w:t>
      </w:r>
      <w:ins w:id="285" w:author="Fernald Anne" w:date="2016-01-16T14:57:00Z">
        <w:r w:rsidR="00D54EAA">
          <w:t xml:space="preserve"> </w:t>
        </w:r>
      </w:ins>
    </w:p>
    <w:p w14:paraId="357DCCBD" w14:textId="6005D9E3" w:rsidR="00B11DB2" w:rsidRPr="00A01361" w:rsidRDefault="00B11DB2" w:rsidP="00B11DB2">
      <w:pPr>
        <w:pStyle w:val="Heading3"/>
      </w:pPr>
      <w:r w:rsidRPr="00A01361">
        <w:t>Overview of ASL processing</w:t>
      </w:r>
    </w:p>
    <w:p w14:paraId="51FEBD1E" w14:textId="3DDEDC6A"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6"/>
      </w:r>
      <w:r w:rsidRPr="00A01361">
        <w:t>. The three curves show changes in the mean proportion of trials on which participants in each age group fixated the signer, the target image, or the distract</w:t>
      </w:r>
      <w:ins w:id="286" w:author="Marchman, Virginia A., Ph.D." w:date="2016-03-29T14:40:00Z">
        <w:r w:rsidR="00664967">
          <w:t>e</w:t>
        </w:r>
      </w:ins>
      <w:del w:id="287" w:author="Marchman, Virginia A., Ph.D." w:date="2016-03-29T14:40:00Z">
        <w:r w:rsidRPr="00A01361" w:rsidDel="00664967">
          <w:delText>o</w:delText>
        </w:r>
      </w:del>
      <w:r w:rsidRPr="00A01361">
        <w:t xml:space="preserve">r image at every 33 </w:t>
      </w:r>
      <w:proofErr w:type="spellStart"/>
      <w:r w:rsidRPr="00A01361">
        <w:t>ms</w:t>
      </w:r>
      <w:proofErr w:type="spellEnd"/>
      <w:r w:rsidRPr="00A01361">
        <w:t xml:space="preserve">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ins w:id="288" w:author="Marchman, Virginia A., Ph.D." w:date="2016-03-29T14:39:00Z">
        <w:r w:rsidR="00664967">
          <w:t>e</w:t>
        </w:r>
      </w:ins>
      <w:del w:id="289" w:author="Marchman, Virginia A., Ph.D." w:date="2016-03-29T14:39:00Z">
        <w:r w:rsidRPr="00A01361" w:rsidDel="00664967">
          <w:delText>o</w:delText>
        </w:r>
      </w:del>
      <w:r w:rsidRPr="00A01361">
        <w:t xml:space="preserve">r image. Proportion </w:t>
      </w:r>
      <w:r w:rsidRPr="00A01361">
        <w:lastRenderedPageBreak/>
        <w:t xml:space="preserve">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ins w:id="290" w:author="Marchman, Virginia A., Ph.D." w:date="2016-03-29T14:39:00Z">
        <w:r w:rsidR="00664967">
          <w:t>e</w:t>
        </w:r>
      </w:ins>
      <w:del w:id="291" w:author="Marchman, Virginia A., Ph.D." w:date="2016-03-29T14:39:00Z">
        <w:r w:rsidRPr="00A01361" w:rsidDel="00664967">
          <w:delText>o</w:delText>
        </w:r>
      </w:del>
      <w:r w:rsidRPr="00A01361">
        <w:t>r for all age groups</w:t>
      </w:r>
      <w:ins w:id="292" w:author="Virginia A. Marchman Ph.D." w:date="2016-01-19T16:28:00Z">
        <w:r w:rsidR="00E66052">
          <w:t xml:space="preserve">. </w:t>
        </w:r>
      </w:ins>
      <w:r w:rsidR="00E067A9">
        <w:t>W</w:t>
      </w:r>
      <w:ins w:id="293" w:author="Virginia A. Marchman Ph.D." w:date="2016-01-19T16:28:00Z">
        <w:r w:rsidR="00E66052">
          <w:t xml:space="preserve">hen </w:t>
        </w:r>
      </w:ins>
      <w:ins w:id="294" w:author="Kyle MacDonald" w:date="2016-02-11T07:39:00Z">
        <w:r w:rsidR="0080629F">
          <w:t>modeling</w:t>
        </w:r>
      </w:ins>
      <w:ins w:id="295" w:author="Virginia A. Marchman Ph.D." w:date="2016-01-19T16:28:00Z">
        <w:r w:rsidR="00E66052">
          <w:t xml:space="preserve"> </w:t>
        </w:r>
      </w:ins>
      <w:r w:rsidR="007450E6">
        <w:t xml:space="preserve">the difference between </w:t>
      </w:r>
      <w:r w:rsidR="00F372E1">
        <w:t>proportions</w:t>
      </w:r>
      <w:ins w:id="296" w:author="Kyle MacDonald" w:date="2016-02-11T07:41:00Z">
        <w:r w:rsidR="0080629F">
          <w:t xml:space="preserve"> looking to</w:t>
        </w:r>
      </w:ins>
      <w:ins w:id="297" w:author="Virginia A. Marchman Ph.D." w:date="2016-01-19T16:28:00Z">
        <w:r w:rsidR="00E66052">
          <w:t xml:space="preserve"> th</w:t>
        </w:r>
      </w:ins>
      <w:ins w:id="298" w:author="Virginia A. Marchman Ph.D." w:date="2016-01-19T16:32:00Z">
        <w:r w:rsidR="0057541F">
          <w:t>e</w:t>
        </w:r>
      </w:ins>
      <w:ins w:id="299" w:author="Virginia A. Marchman Ph.D." w:date="2016-01-19T16:28:00Z">
        <w:r w:rsidR="00E66052">
          <w:t xml:space="preserve"> target vs. the distract</w:t>
        </w:r>
      </w:ins>
      <w:ins w:id="300" w:author="Marchman, Virginia A., Ph.D." w:date="2016-03-29T14:39:00Z">
        <w:r w:rsidR="00664967">
          <w:t>e</w:t>
        </w:r>
      </w:ins>
      <w:ins w:id="301" w:author="Kyle MacDonald" w:date="2016-02-11T07:40:00Z">
        <w:del w:id="302" w:author="Marchman, Virginia A., Ph.D." w:date="2016-03-29T14:39:00Z">
          <w:r w:rsidR="0080629F" w:rsidDel="00664967">
            <w:delText>o</w:delText>
          </w:r>
        </w:del>
      </w:ins>
      <w:ins w:id="303" w:author="Virginia A. Marchman Ph.D." w:date="2016-01-19T16:28:00Z">
        <w:r w:rsidR="00E66052">
          <w:t>r pictures</w:t>
        </w:r>
      </w:ins>
      <w:ins w:id="304" w:author="Kyle MacDonald" w:date="2016-02-11T07:41:00Z">
        <w:r w:rsidR="0080629F">
          <w:t xml:space="preserve"> </w:t>
        </w:r>
      </w:ins>
      <w:r w:rsidR="00622590">
        <w:t>for each age group</w:t>
      </w:r>
      <w:ins w:id="305" w:author="Virginia A. Marchman Ph.D." w:date="2016-01-19T16:28:00Z">
        <w:r w:rsidR="00E66052">
          <w:t xml:space="preserve">, </w:t>
        </w:r>
      </w:ins>
      <w:ins w:id="306" w:author="Kyle MacDonald" w:date="2016-02-11T07:41:00Z">
        <w:r w:rsidR="0080629F">
          <w:t>all three</w:t>
        </w:r>
      </w:ins>
      <w:ins w:id="307" w:author="Virginia A. Marchman Ph.D." w:date="2016-01-19T16:28:00Z">
        <w:r w:rsidR="00E66052">
          <w:t xml:space="preserve"> </w:t>
        </w:r>
      </w:ins>
      <w:ins w:id="308" w:author="Kyle MacDonald" w:date="2016-02-11T07:40:00Z">
        <w:r w:rsidR="0080629F">
          <w:t>groups spent more time looking at the target</w:t>
        </w:r>
      </w:ins>
      <w:r w:rsidR="00126FCA">
        <w:t xml:space="preserve"> </w:t>
      </w:r>
      <w:ins w:id="309" w:author="Kyle MacDonald" w:date="2016-02-11T07:42:00Z">
        <w:r w:rsidR="0080629F">
          <w:t>(</w:t>
        </w:r>
      </w:ins>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310" w:author="Kyle MacDonald" w:date="2016-02-11T07:46:00Z">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311" w:author="Kyle MacDonald" w:date="2016-02-11T07:46:00Z">
        <w:r w:rsidR="00622590">
          <w:rPr>
            <w:rFonts w:ascii="Lucida Grande" w:hAnsi="Lucida Grande" w:cs="Lucida Grande"/>
            <w:b/>
            <w:color w:val="000000"/>
          </w:rPr>
          <w:t xml:space="preserve">= </w:t>
        </w:r>
      </w:ins>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312" w:author="Kyle MacDonald" w:date="2016-02-11T07:46:00Z">
        <w:r w:rsidR="00622590">
          <w:rPr>
            <w:rFonts w:ascii="Lucida Grande" w:hAnsi="Lucida Grande" w:cs="Lucida Grande"/>
            <w:b/>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81, 95% HDI [0.74, 0.89]</w:t>
      </w:r>
      <w:ins w:id="313" w:author="Virginia A. Marchman Ph.D." w:date="2016-01-19T16:29:00Z">
        <w:r w:rsidR="00E66052">
          <w:t>)</w:t>
        </w:r>
      </w:ins>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proofErr w:type="gramStart"/>
      <w:r w:rsidR="00113EEB">
        <w:t>:</w:t>
      </w:r>
      <w:ins w:id="314" w:author="Kyle MacDonald" w:date="2016-02-11T07:46:00Z">
        <w:r w:rsidR="00113EEB" w:rsidRPr="00650B19">
          <w:rPr>
            <w:rFonts w:ascii="Lucida Grande" w:hAnsi="Lucida Grande" w:cs="Lucida Grande" w:hint="eastAsia"/>
            <w:b/>
            <w:color w:val="000000"/>
          </w:rPr>
          <w:t>β</w:t>
        </w:r>
        <w:proofErr w:type="gramEnd"/>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ins w:id="315"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 xml:space="preserve">70, 95% HDI [0.64, 0.76]; adults: </w:t>
      </w:r>
      <w:ins w:id="316"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82, 95% HDI [0.76, 0.88]</w:t>
      </w:r>
      <w:r w:rsidR="00622590">
        <w:rPr>
          <w:rFonts w:ascii="Cambria" w:hAnsi="Cambria" w:cs="Lucida Grande"/>
          <w:color w:val="000000"/>
        </w:rPr>
        <w:t>)</w:t>
      </w:r>
      <w:r w:rsidR="00CA1683">
        <w:t>,</w:t>
      </w:r>
      <w:ins w:id="317" w:author="Virginia A. Marchman Ph.D." w:date="2016-01-19T16:29:00Z">
        <w:r w:rsidR="00E66052">
          <w:t xml:space="preserve"> p</w:t>
        </w:r>
      </w:ins>
      <w:r w:rsidRPr="00A01361">
        <w:t>roviding evidence that</w:t>
      </w:r>
      <w:r w:rsidR="00EF5B04">
        <w:t>,</w:t>
      </w:r>
      <w:r w:rsidR="00E067A9">
        <w:t xml:space="preserve"> as a group</w:t>
      </w:r>
      <w:r w:rsidR="00EF5B04">
        <w:t xml:space="preserve">, the lower bound of the mean estimates for target looking for </w:t>
      </w:r>
      <w:commentRangeStart w:id="318"/>
      <w:r w:rsidRPr="00A01361">
        <w:t xml:space="preserve">even the youngest children </w:t>
      </w:r>
      <w:r w:rsidR="00EF5B04">
        <w:t>was</w:t>
      </w:r>
      <w:ins w:id="319" w:author="Virginia A. Marchman Ph.D." w:date="2016-01-19T16:31:00Z">
        <w:r w:rsidR="00E66052">
          <w:t xml:space="preserve"> </w:t>
        </w:r>
      </w:ins>
      <w:r w:rsidR="00EF5B04">
        <w:t>above 0.5 (i.e., better than chance performance)</w:t>
      </w:r>
      <w:ins w:id="320" w:author="Virginia A. Marchman Ph.D." w:date="2016-01-19T16:31:00Z">
        <w:r w:rsidR="00E66052">
          <w:t xml:space="preserve">. </w:t>
        </w:r>
      </w:ins>
      <w:del w:id="321" w:author="Virginia A. Marchman Ph.D." w:date="2016-01-19T16:31:00Z">
        <w:r w:rsidRPr="00A01361" w:rsidDel="00E66052">
          <w:delText xml:space="preserve"> the task</w:delText>
        </w:r>
        <w:commentRangeEnd w:id="318"/>
        <w:r w:rsidR="00250A79" w:rsidDel="00E66052">
          <w:rPr>
            <w:rStyle w:val="CommentReference"/>
          </w:rPr>
          <w:commentReference w:id="318"/>
        </w:r>
        <w:r w:rsidRPr="00A01361" w:rsidDel="00E66052">
          <w:delText xml:space="preserve">. </w:delText>
        </w:r>
      </w:del>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 xml:space="preserve">signer around 2000 </w:t>
      </w:r>
      <w:proofErr w:type="spellStart"/>
      <w:r w:rsidR="005C2B5F">
        <w:t>ms</w:t>
      </w:r>
      <w:proofErr w:type="spellEnd"/>
      <w:r w:rsidR="005C2B5F">
        <w:t xml:space="preserve"> after target noun onset</w:t>
      </w:r>
      <w:r w:rsidR="00590A6D">
        <w:t>. I</w:t>
      </w:r>
      <w:r w:rsidR="00127AD6">
        <w:t xml:space="preserve">n </w:t>
      </w:r>
      <w:r w:rsidR="00C87972">
        <w:t>all three groups, proportion looking to distracter was small</w:t>
      </w:r>
      <w:ins w:id="322" w:author="Fernald Anne" w:date="2016-01-16T17:45:00Z">
        <w:r w:rsidR="00731128">
          <w:t>,</w:t>
        </w:r>
      </w:ins>
      <w:r w:rsidR="00C87972">
        <w:t xml:space="preserve"> decreasing to almost zero in the adults</w:t>
      </w:r>
      <w:ins w:id="323" w:author="Fernald Anne" w:date="2016-01-16T15:05:00Z">
        <w:r w:rsidR="00197F39">
          <w:t xml:space="preserve"> </w:t>
        </w:r>
      </w:ins>
      <w:r w:rsidR="00C61B44">
        <w:t>(Younger = 0.26, Older = 0.12, Adults = 0.05).</w:t>
      </w:r>
    </w:p>
    <w:p w14:paraId="36243625" w14:textId="7D05B636" w:rsidR="00B11DB2" w:rsidRDefault="005C2B5F" w:rsidP="005C2B5F">
      <w:pPr>
        <w:spacing w:line="480" w:lineRule="auto"/>
        <w:ind w:firstLine="720"/>
      </w:pPr>
      <w:commentRangeStart w:id="324"/>
      <w:r>
        <w:t>F</w:t>
      </w:r>
      <w:r w:rsidR="00104A9F">
        <w:t>igure 2 also provides a</w:t>
      </w:r>
      <w:r>
        <w:t xml:space="preserve"> </w:t>
      </w:r>
      <w:r w:rsidR="009A70CB">
        <w:t>visual overview</w:t>
      </w:r>
      <w:r>
        <w:t xml:space="preserve"> of age-related </w:t>
      </w:r>
      <w:ins w:id="325" w:author="Fernald Anne" w:date="2016-01-16T17:42:00Z">
        <w:r w:rsidR="00731128">
          <w:t xml:space="preserve">change </w:t>
        </w:r>
      </w:ins>
      <w:r>
        <w:t xml:space="preserve">in real-time ASL processing efficiency. </w:t>
      </w:r>
      <w:commentRangeEnd w:id="324"/>
      <w:r w:rsidR="007D6CB6">
        <w:rPr>
          <w:rStyle w:val="CommentReference"/>
        </w:rPr>
        <w:commentReference w:id="324"/>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E76AA94" w:rsidR="00D16E45" w:rsidRPr="00F372E1" w:rsidRDefault="00B11DB2" w:rsidP="00F372E1">
      <w:pPr>
        <w:spacing w:line="480" w:lineRule="auto"/>
        <w:ind w:firstLine="720"/>
      </w:pPr>
      <w:r w:rsidRPr="00A01361">
        <w:lastRenderedPageBreak/>
        <w:t xml:space="preserve">Figure 3 </w:t>
      </w:r>
      <w:r w:rsidR="00EB5743">
        <w:t>shows</w:t>
      </w:r>
      <w:r w:rsidRPr="00A01361">
        <w:t xml:space="preserve"> </w:t>
      </w:r>
      <w:commentRangeStart w:id="326"/>
      <w:r>
        <w:t xml:space="preserve">group-level summary measures </w:t>
      </w:r>
      <w:commentRangeEnd w:id="326"/>
      <w:r w:rsidR="00197F39">
        <w:rPr>
          <w:rStyle w:val="CommentReference"/>
        </w:rPr>
        <w:commentReference w:id="326"/>
      </w:r>
      <w:r>
        <w:t>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ins w:id="327" w:author="Kyle MacDonald" w:date="2016-02-11T07:45:00Z">
        <w:r w:rsidR="0080629F">
          <w:t xml:space="preserve"> than </w:t>
        </w:r>
      </w:ins>
      <w:r w:rsidR="00484B6A">
        <w:t>younger</w:t>
      </w:r>
      <w:ins w:id="328" w:author="Kyle MacDonald" w:date="2016-02-11T07:45:00Z">
        <w:r w:rsidR="0080629F">
          <w:t xml:space="preserve"> children</w:t>
        </w:r>
      </w:ins>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329" w:author="Kyle MacDonald" w:date="2016-02-11T07:58:00Z">
        <w:r w:rsidR="00484B6A" w:rsidRPr="00C20CA9">
          <w:rPr>
            <w:rFonts w:ascii="Cambria" w:hAnsi="Cambria" w:cs="Lucida Grande"/>
            <w:color w:val="000000"/>
          </w:rPr>
          <w:t xml:space="preserve">= </w:t>
        </w:r>
      </w:ins>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commentRangeStart w:id="330"/>
      <w:r w:rsidRPr="00A01361">
        <w:t xml:space="preserve"> mean latencies </w:t>
      </w:r>
      <w:commentRangeEnd w:id="330"/>
      <w:r w:rsidR="003B5003">
        <w:rPr>
          <w:rStyle w:val="CommentReference"/>
        </w:rPr>
        <w:commentReference w:id="330"/>
      </w:r>
      <w:r w:rsidRPr="00A01361">
        <w:t xml:space="preserve">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331" w:author="Kyle MacDonald" w:date="2016-02-11T07:58:00Z">
        <w:r w:rsidR="00111138" w:rsidRPr="00C20CA9">
          <w:rPr>
            <w:rFonts w:ascii="Cambria" w:hAnsi="Cambria" w:cs="Lucida Grande"/>
            <w:color w:val="000000"/>
          </w:rPr>
          <w:t xml:space="preserve">= </w:t>
        </w:r>
      </w:ins>
      <w:r w:rsidR="00111138">
        <w:rPr>
          <w:rFonts w:ascii="Cambria" w:hAnsi="Cambria" w:cs="Lucida Grande"/>
          <w:color w:val="000000"/>
        </w:rPr>
        <w:t>-</w:t>
      </w:r>
      <w:r w:rsidR="00111138" w:rsidRPr="00111138">
        <w:rPr>
          <w:rFonts w:ascii="Cambria" w:hAnsi="Cambria" w:cs="Lucida Grande"/>
          <w:color w:val="000000"/>
        </w:rPr>
        <w:t>181.98</w:t>
      </w:r>
      <w:r w:rsidR="00111138">
        <w:t>, 95% HDI [</w:t>
      </w:r>
      <w:r w:rsidR="009A70CB">
        <w:t>-</w:t>
      </w:r>
      <w:r w:rsidR="00111138" w:rsidRPr="00111138">
        <w:t>40.01</w:t>
      </w:r>
      <w:r w:rsidR="00111138">
        <w:t xml:space="preserve">, </w:t>
      </w:r>
      <w:r w:rsidR="00E067A9">
        <w:t>-</w:t>
      </w:r>
      <w:r w:rsidR="00111138" w:rsidRPr="00111138">
        <w:t>315.50</w:t>
      </w:r>
      <w:r w:rsidR="00111138">
        <w:t>]</w:t>
      </w:r>
      <w:r w:rsidRPr="00A01361">
        <w:t>).</w:t>
      </w:r>
      <w:r>
        <w:t xml:space="preserve"> </w:t>
      </w:r>
      <w:commentRangeStart w:id="332"/>
      <w:r w:rsidR="00EB5743">
        <w:t xml:space="preserve">As a group, children were less accurate </w:t>
      </w:r>
      <w:commentRangeEnd w:id="332"/>
      <w:r w:rsidR="007D6CB6">
        <w:rPr>
          <w:rStyle w:val="CommentReference"/>
        </w:rPr>
        <w:commentReference w:id="332"/>
      </w:r>
      <w:r w:rsidR="00EB5743">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333"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334"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77777777" w:rsidR="00D16E45" w:rsidRDefault="00D16E45" w:rsidP="002F2C33">
      <w:pPr>
        <w:spacing w:line="240" w:lineRule="auto"/>
        <w:ind w:firstLine="0"/>
        <w:rPr>
          <w:b/>
        </w:rPr>
      </w:pPr>
    </w:p>
    <w:p w14:paraId="53229B32" w14:textId="341E1EBE" w:rsidR="00F57B99" w:rsidRDefault="00D16E45" w:rsidP="002F2C33">
      <w:pPr>
        <w:spacing w:line="240" w:lineRule="auto"/>
        <w:ind w:firstLine="0"/>
        <w:rPr>
          <w:i/>
        </w:rPr>
      </w:pPr>
      <w:r>
        <w:rPr>
          <w:noProof/>
        </w:rPr>
        <w:drawing>
          <wp:anchor distT="0" distB="0" distL="114300" distR="114300" simplePos="0" relativeHeight="251682816" behindDoc="0" locked="0" layoutInCell="1" allowOverlap="1" wp14:anchorId="060A26B8" wp14:editId="67CA1024">
            <wp:simplePos x="0" y="0"/>
            <wp:positionH relativeFrom="column">
              <wp:posOffset>-228600</wp:posOffset>
            </wp:positionH>
            <wp:positionV relativeFrom="paragraph">
              <wp:posOffset>78105</wp:posOffset>
            </wp:positionV>
            <wp:extent cx="6002020" cy="2743200"/>
            <wp:effectExtent l="0" t="0" r="0" b="0"/>
            <wp:wrapTight wrapText="bothSides">
              <wp:wrapPolygon edited="0">
                <wp:start x="0" y="0"/>
                <wp:lineTo x="0" y="21400"/>
                <wp:lineTo x="21481" y="21400"/>
                <wp:lineTo x="21481" y="0"/>
                <wp:lineTo x="0" y="0"/>
              </wp:wrapPolygon>
            </wp:wrapTight>
            <wp:docPr id="10" name="Picture 10" descr="Macintosh HD:Users:kmacdonald:Documents:Projects:SOL:SOL-GIT:paper:Figs:sol-bda-summary-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bda-summary-barplots.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8553" b="3619"/>
                    <a:stretch/>
                  </pic:blipFill>
                  <pic:spPr bwMode="auto">
                    <a:xfrm>
                      <a:off x="0" y="0"/>
                      <a:ext cx="600202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1DB2" w:rsidRPr="00A01361">
        <w:rPr>
          <w:b/>
        </w:rPr>
        <w:t>Figure 3.</w:t>
      </w:r>
      <w:r w:rsidR="00B11DB2">
        <w:rPr>
          <w:b/>
        </w:rPr>
        <w:t xml:space="preserve"> </w:t>
      </w:r>
      <w:proofErr w:type="gramStart"/>
      <w:r w:rsidR="00B11DB2" w:rsidRPr="00D41655">
        <w:rPr>
          <w:i/>
        </w:rPr>
        <w:t>Summary</w:t>
      </w:r>
      <w:r w:rsidR="00DF7E16" w:rsidRPr="00D41655">
        <w:rPr>
          <w:i/>
        </w:rPr>
        <w:t xml:space="preserve"> measures of developmental change</w:t>
      </w:r>
      <w:r w:rsidR="00B11DB2" w:rsidRPr="00D41655">
        <w:rPr>
          <w:i/>
        </w:rPr>
        <w:t>s in ASL processing</w:t>
      </w:r>
      <w:r w:rsidR="00DF7E16" w:rsidRPr="00D41655">
        <w:rPr>
          <w:i/>
        </w:rPr>
        <w:t xml:space="preserve"> efficiency</w:t>
      </w:r>
      <w:r w:rsidR="00F609E5">
        <w:rPr>
          <w:i/>
        </w:rPr>
        <w:t>.</w:t>
      </w:r>
      <w:proofErr w:type="gramEnd"/>
      <w:r w:rsidR="00F609E5">
        <w:rPr>
          <w:i/>
        </w:rPr>
        <w:t xml:space="preserve"> </w:t>
      </w:r>
      <w:r w:rsidR="00F609E5" w:rsidRPr="00D41655">
        <w:rPr>
          <w:i/>
        </w:rPr>
        <w:t>The left panel shows mean Accuracy</w:t>
      </w:r>
      <w:r w:rsidR="00F609E5">
        <w:rPr>
          <w:i/>
        </w:rPr>
        <w:t>; t</w:t>
      </w:r>
      <w:r w:rsidR="00B11DB2" w:rsidRPr="00D41655">
        <w:rPr>
          <w:i/>
        </w:rPr>
        <w:t>he right panel shows mean RT.</w:t>
      </w:r>
      <w:r w:rsidR="00F609E5">
        <w:rPr>
          <w:i/>
        </w:rPr>
        <w:t xml:space="preserve"> Error bars represent +/- 95% H</w:t>
      </w:r>
      <w:r w:rsidR="009A70CB">
        <w:rPr>
          <w:i/>
        </w:rPr>
        <w:t>ighest Density I</w:t>
      </w:r>
      <w:r w:rsidR="00F609E5">
        <w:rPr>
          <w:i/>
        </w:rPr>
        <w:t>ntervals.</w:t>
      </w:r>
    </w:p>
    <w:p w14:paraId="7EF0C743" w14:textId="77777777" w:rsidR="00D16E45" w:rsidRDefault="00D16E45" w:rsidP="002F2C33">
      <w:pPr>
        <w:spacing w:line="240" w:lineRule="auto"/>
        <w:ind w:firstLine="0"/>
      </w:pPr>
    </w:p>
    <w:p w14:paraId="69E10E18" w14:textId="77777777" w:rsidR="00F372E1" w:rsidRDefault="00F372E1" w:rsidP="002F2C33">
      <w:pPr>
        <w:spacing w:line="240" w:lineRule="auto"/>
        <w:ind w:firstLine="0"/>
      </w:pP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lastRenderedPageBreak/>
              <w:t> Model</w:t>
            </w:r>
          </w:p>
        </w:tc>
        <w:tc>
          <w:tcPr>
            <w:tcW w:w="873" w:type="pct"/>
            <w:tcBorders>
              <w:bottom w:val="single" w:sz="0" w:space="0" w:color="auto"/>
            </w:tcBorders>
          </w:tcPr>
          <w:p w14:paraId="36D2F677" w14:textId="77777777" w:rsidR="001B65FA" w:rsidRPr="00A91BD4" w:rsidRDefault="001B65FA"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77777777" w:rsidR="001B65FA" w:rsidRPr="00444B11" w:rsidRDefault="001B65FA" w:rsidP="001B65FA">
            <w:pPr>
              <w:pStyle w:val="Compact"/>
              <w:jc w:val="center"/>
              <w:rPr>
                <w:rFonts w:ascii="Times" w:hAnsi="Times"/>
              </w:rPr>
            </w:pPr>
          </w:p>
        </w:tc>
        <w:tc>
          <w:tcPr>
            <w:tcW w:w="873" w:type="pct"/>
            <w:gridSpan w:val="2"/>
            <w:vAlign w:val="center"/>
          </w:tcPr>
          <w:p w14:paraId="3DE8A242" w14:textId="77777777" w:rsidR="001B65FA" w:rsidRPr="00444B11" w:rsidRDefault="001B65FA" w:rsidP="001B65FA">
            <w:pPr>
              <w:pStyle w:val="Compact"/>
              <w:jc w:val="center"/>
              <w:rPr>
                <w:rFonts w:ascii="Times" w:hAnsi="Times"/>
              </w:rPr>
            </w:pPr>
            <w:r w:rsidRPr="00444B11">
              <w:rPr>
                <w:rFonts w:ascii="Times" w:hAnsi="Times"/>
              </w:rPr>
              <w:t>0.007</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77777777" w:rsidR="001B65FA" w:rsidRPr="00444B11" w:rsidRDefault="001B65FA" w:rsidP="001B65FA">
            <w:pPr>
              <w:pStyle w:val="Compact"/>
              <w:ind w:firstLine="328"/>
              <w:jc w:val="center"/>
              <w:rPr>
                <w:rFonts w:ascii="Times" w:hAnsi="Times"/>
              </w:rPr>
            </w:pPr>
          </w:p>
        </w:tc>
        <w:tc>
          <w:tcPr>
            <w:tcW w:w="873" w:type="pct"/>
            <w:gridSpan w:val="2"/>
            <w:vAlign w:val="center"/>
          </w:tcPr>
          <w:p w14:paraId="07918BDB" w14:textId="77777777"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3</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77777777" w:rsidR="001B65FA" w:rsidRDefault="001B65FA" w:rsidP="001B65FA">
            <w:pPr>
              <w:pStyle w:val="Compact"/>
              <w:jc w:val="center"/>
              <w:rPr>
                <w:rFonts w:ascii="Times" w:hAnsi="Times"/>
              </w:rPr>
            </w:pPr>
          </w:p>
        </w:tc>
        <w:tc>
          <w:tcPr>
            <w:tcW w:w="873" w:type="pct"/>
            <w:gridSpan w:val="2"/>
            <w:vAlign w:val="center"/>
          </w:tcPr>
          <w:p w14:paraId="4242D549" w14:textId="77777777" w:rsidR="001B65FA" w:rsidRPr="00444B11" w:rsidRDefault="001B65FA" w:rsidP="001B65FA">
            <w:pPr>
              <w:pStyle w:val="Compact"/>
              <w:jc w:val="center"/>
              <w:rPr>
                <w:rFonts w:ascii="Times" w:hAnsi="Times"/>
              </w:rPr>
            </w:pPr>
            <w:r>
              <w:rPr>
                <w:rFonts w:ascii="Times" w:hAnsi="Times"/>
              </w:rPr>
              <w:t>-8.88</w:t>
            </w:r>
          </w:p>
        </w:tc>
        <w:tc>
          <w:tcPr>
            <w:tcW w:w="816" w:type="pct"/>
            <w:vAlign w:val="center"/>
          </w:tcPr>
          <w:p w14:paraId="18FD38D9" w14:textId="77777777" w:rsidR="001B65FA" w:rsidRPr="00444B11" w:rsidRDefault="001B65FA" w:rsidP="001B65FA">
            <w:pPr>
              <w:pStyle w:val="Compact"/>
              <w:jc w:val="center"/>
              <w:rPr>
                <w:rFonts w:ascii="Times" w:hAnsi="Times"/>
              </w:rPr>
            </w:pPr>
            <w:r>
              <w:rPr>
                <w:rFonts w:ascii="Times" w:hAnsi="Times"/>
              </w:rPr>
              <w:t>-15.89</w:t>
            </w:r>
          </w:p>
        </w:tc>
        <w:tc>
          <w:tcPr>
            <w:tcW w:w="1032" w:type="pct"/>
            <w:vAlign w:val="center"/>
          </w:tcPr>
          <w:p w14:paraId="457AA2D1" w14:textId="77777777" w:rsidR="001B65FA" w:rsidRPr="00444B11" w:rsidRDefault="001B65FA" w:rsidP="001B65FA">
            <w:pPr>
              <w:pStyle w:val="Compact"/>
              <w:jc w:val="center"/>
              <w:rPr>
                <w:rFonts w:ascii="Times" w:hAnsi="Times"/>
              </w:rPr>
            </w:pPr>
            <w:r>
              <w:rPr>
                <w:rFonts w:ascii="Times" w:hAnsi="Times"/>
              </w:rPr>
              <w:t>-0.08</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77777777" w:rsidR="001B65FA" w:rsidRDefault="001B65FA" w:rsidP="001B65FA">
            <w:pPr>
              <w:pStyle w:val="Compact"/>
              <w:jc w:val="center"/>
              <w:rPr>
                <w:rFonts w:ascii="Times" w:hAnsi="Times"/>
              </w:rPr>
            </w:pPr>
          </w:p>
        </w:tc>
        <w:tc>
          <w:tcPr>
            <w:tcW w:w="873" w:type="pct"/>
            <w:gridSpan w:val="2"/>
            <w:vAlign w:val="center"/>
          </w:tcPr>
          <w:p w14:paraId="2803B46A" w14:textId="77777777" w:rsidR="001B65FA" w:rsidRPr="00444B11" w:rsidRDefault="001B65FA" w:rsidP="001B65FA">
            <w:pPr>
              <w:pStyle w:val="Compact"/>
              <w:jc w:val="center"/>
              <w:rPr>
                <w:rFonts w:ascii="Times" w:hAnsi="Times"/>
              </w:rPr>
            </w:pPr>
            <w:r>
              <w:rPr>
                <w:rFonts w:ascii="Times" w:hAnsi="Times"/>
              </w:rPr>
              <w:t>-5.84</w:t>
            </w:r>
          </w:p>
        </w:tc>
        <w:tc>
          <w:tcPr>
            <w:tcW w:w="816" w:type="pct"/>
            <w:vAlign w:val="center"/>
          </w:tcPr>
          <w:p w14:paraId="312CFFE7" w14:textId="77777777" w:rsidR="001B65FA" w:rsidRPr="00444B11" w:rsidRDefault="001B65FA" w:rsidP="001B65FA">
            <w:pPr>
              <w:pStyle w:val="Compact"/>
              <w:jc w:val="center"/>
              <w:rPr>
                <w:rFonts w:ascii="Times" w:hAnsi="Times"/>
              </w:rPr>
            </w:pPr>
            <w:r>
              <w:rPr>
                <w:rFonts w:ascii="Times" w:hAnsi="Times"/>
              </w:rPr>
              <w:t>-11.14</w:t>
            </w:r>
          </w:p>
        </w:tc>
        <w:tc>
          <w:tcPr>
            <w:tcW w:w="1032" w:type="pct"/>
            <w:vAlign w:val="center"/>
          </w:tcPr>
          <w:p w14:paraId="26622001" w14:textId="77777777" w:rsidR="001B65FA" w:rsidRPr="00444B11" w:rsidRDefault="001B65FA" w:rsidP="001B65FA">
            <w:pPr>
              <w:pStyle w:val="Compact"/>
              <w:jc w:val="center"/>
              <w:rPr>
                <w:rFonts w:ascii="Times" w:hAnsi="Times"/>
              </w:rPr>
            </w:pPr>
            <w:r>
              <w:rPr>
                <w:rFonts w:ascii="Times" w:hAnsi="Times"/>
              </w:rPr>
              <w:t>-1.29</w:t>
            </w:r>
          </w:p>
        </w:tc>
      </w:tr>
    </w:tbl>
    <w:p w14:paraId="4E9BBD8A" w14:textId="3650A802" w:rsidR="001B65FA" w:rsidRDefault="001B65FA" w:rsidP="001B65FA">
      <w:pPr>
        <w:pStyle w:val="FootnoteText"/>
        <w:rPr>
          <w:i/>
        </w:rPr>
      </w:pPr>
      <w:r>
        <w:rPr>
          <w:b/>
          <w:i/>
        </w:rPr>
        <w:t>Table 1</w:t>
      </w:r>
      <w:r w:rsidRPr="00A01361">
        <w:rPr>
          <w:b/>
          <w:i/>
        </w:rPr>
        <w:t xml:space="preserve">: </w:t>
      </w:r>
      <w:r>
        <w:rPr>
          <w:i/>
        </w:rPr>
        <w:t xml:space="preserve">Summary of the </w:t>
      </w:r>
      <w:proofErr w:type="gramStart"/>
      <w:r>
        <w:rPr>
          <w:i/>
        </w:rPr>
        <w:t xml:space="preserve">four </w:t>
      </w:r>
      <w:proofErr w:type="spellStart"/>
      <w:r>
        <w:rPr>
          <w:i/>
        </w:rPr>
        <w:t>univariate</w:t>
      </w:r>
      <w:proofErr w:type="spellEnd"/>
      <w:proofErr w:type="gramEnd"/>
      <w:r>
        <w:rPr>
          <w:i/>
        </w:rPr>
        <w:t xml:space="preserv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w:t>
      </w:r>
      <w:proofErr w:type="gramStart"/>
      <w:r>
        <w:rPr>
          <w:rFonts w:ascii="Cambria" w:eastAsiaTheme="minorEastAsia" w:hAnsi="Cambria" w:cs="Lucida Grande"/>
          <w:color w:val="000000"/>
        </w:rPr>
        <w:t>is</w:t>
      </w:r>
      <w:proofErr w:type="gramEnd"/>
      <w:r>
        <w:rPr>
          <w:rFonts w:ascii="Cambria" w:eastAsiaTheme="minorEastAsia" w:hAnsi="Cambria" w:cs="Lucida Grande"/>
          <w:color w:val="000000"/>
        </w:rPr>
        <w:t xml:space="preserve"> the Bayes Factor comparing the evidence in favor of linear model compared to an intercept-only (null) model; </w:t>
      </w:r>
      <w:r w:rsidRPr="00A91BD4">
        <w:rPr>
          <w:rFonts w:ascii="Cambria" w:hAnsi="Cambria" w:cs="Lucida Grande"/>
          <w:color w:val="000000"/>
        </w:rPr>
        <w:t>β</w:t>
      </w:r>
      <w:r>
        <w:rPr>
          <w:i/>
        </w:rPr>
        <w:t xml:space="preserve"> MAP is the maximum a posteriori estimate for the slope parameter in each model; and the Highest Density Interval (HDI) shows the interval containing 95% of the plausible parameter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t>Links between processing efficiency and age</w:t>
      </w:r>
    </w:p>
    <w:p w14:paraId="4293B421" w14:textId="5B68C53C" w:rsidR="00F64668" w:rsidRDefault="00420814" w:rsidP="00F64668">
      <w:pPr>
        <w:spacing w:before="120" w:after="0" w:line="480" w:lineRule="auto"/>
      </w:pPr>
      <w:r>
        <w:rPr>
          <w:noProof/>
        </w:rPr>
        <w:drawing>
          <wp:anchor distT="0" distB="0" distL="114300" distR="114300" simplePos="0" relativeHeight="251684864" behindDoc="0" locked="0" layoutInCell="1" allowOverlap="1" wp14:anchorId="1FB83B8F" wp14:editId="27AC69DB">
            <wp:simplePos x="0" y="0"/>
            <wp:positionH relativeFrom="column">
              <wp:posOffset>-457200</wp:posOffset>
            </wp:positionH>
            <wp:positionV relativeFrom="paragraph">
              <wp:posOffset>3886200</wp:posOffset>
            </wp:positionV>
            <wp:extent cx="6128385" cy="3200400"/>
            <wp:effectExtent l="0" t="0" r="0" b="0"/>
            <wp:wrapTight wrapText="bothSides">
              <wp:wrapPolygon edited="0">
                <wp:start x="0" y="0"/>
                <wp:lineTo x="0" y="21429"/>
                <wp:lineTo x="21486" y="21429"/>
                <wp:lineTo x="21486" y="0"/>
                <wp:lineTo x="0" y="0"/>
              </wp:wrapPolygon>
            </wp:wrapTight>
            <wp:docPr id="9" name="Picture 9" descr="Macintosh HD:Users:kmacdonald:Documents:Projects:SOL:SOL-GIT:paper:Figs:age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age_scatter_bda.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5263" b="1974"/>
                    <a:stretch/>
                  </pic:blipFill>
                  <pic:spPr bwMode="auto">
                    <a:xfrm>
                      <a:off x="0" y="0"/>
                      <a:ext cx="6128385" cy="3200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d="335" w:author="Fernald Anne" w:date="2016-01-17T12:36:00Z">
        <w:r w:rsidR="00E2542C">
          <w:t>In the next set of analyses, we</w:t>
        </w:r>
      </w:ins>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D54EAA">
        <w:t xml:space="preserve"> </w:t>
      </w:r>
      <w:r w:rsidR="006727D6">
        <w:t xml:space="preserve">Mean accuracy scores </w:t>
      </w:r>
      <w:r w:rsidR="00922F98">
        <w:t xml:space="preserve">were </w:t>
      </w:r>
      <w:r w:rsidR="003A663A">
        <w:t xml:space="preserve">positively </w:t>
      </w:r>
      <w:r w:rsidR="00E067A9">
        <w:t>associated with</w:t>
      </w:r>
      <w:r w:rsidR="003A663A">
        <w:t xml:space="preserve"> ag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6727D6">
        <w:t xml:space="preserve">the beta estimates indicate that for each month of age children increased their accuracy score by </w:t>
      </w:r>
      <w:r w:rsidR="00F64668">
        <w:t>0.</w:t>
      </w:r>
      <w:r w:rsidR="006727D6">
        <w:t>00</w:t>
      </w:r>
      <w:r w:rsidR="00F64668">
        <w:t>7</w:t>
      </w:r>
      <w:r w:rsidR="006727D6">
        <w:t>, i.e., an increase of ~0.7% points</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F64668">
        <w:t>8</w:t>
      </w:r>
      <w:r w:rsidR="006727D6">
        <w:t>.4</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90A3FEC" w14:textId="438802FE" w:rsidR="0095363F" w:rsidRPr="0095363F" w:rsidRDefault="0095363F" w:rsidP="0095363F">
      <w:pPr>
        <w:pStyle w:val="FootnoteText"/>
        <w:rPr>
          <w:b/>
        </w:rPr>
      </w:pPr>
      <w:commentRangeStart w:id="336"/>
      <w:proofErr w:type="gramStart"/>
      <w:r w:rsidRPr="00A01361">
        <w:rPr>
          <w:b/>
          <w:i/>
        </w:rPr>
        <w:lastRenderedPageBreak/>
        <w:t xml:space="preserve">Figure 4: </w:t>
      </w:r>
      <w:commentRangeEnd w:id="336"/>
      <w:r>
        <w:rPr>
          <w:rStyle w:val="CommentReference"/>
        </w:rPr>
        <w:commentReference w:id="336"/>
      </w:r>
      <w:commentRangeStart w:id="337"/>
      <w:r w:rsidRPr="00A01361">
        <w:rPr>
          <w:i/>
        </w:rPr>
        <w:t>Scatterplot</w:t>
      </w:r>
      <w:commentRangeEnd w:id="337"/>
      <w:r>
        <w:rPr>
          <w:rStyle w:val="CommentReference"/>
        </w:rPr>
        <w:commentReference w:id="337"/>
      </w:r>
      <w:r>
        <w:rPr>
          <w:i/>
        </w:rPr>
        <w:t>s</w:t>
      </w:r>
      <w:r w:rsidRPr="00A01361">
        <w:rPr>
          <w:i/>
        </w:rPr>
        <w:t xml:space="preserve"> of </w:t>
      </w:r>
      <w:r>
        <w:rPr>
          <w:i/>
        </w:rPr>
        <w:t xml:space="preserve">the </w:t>
      </w:r>
      <w:r w:rsidRPr="00A01361">
        <w:rPr>
          <w:i/>
        </w:rPr>
        <w:t>relation</w:t>
      </w:r>
      <w:ins w:id="338" w:author="Fernald Anne" w:date="2016-01-16T17:41:00Z">
        <w:r>
          <w:rPr>
            <w:i/>
          </w:rPr>
          <w:t>s</w:t>
        </w:r>
      </w:ins>
      <w:r w:rsidRPr="00A01361">
        <w:rPr>
          <w:i/>
        </w:rPr>
        <w:t xml:space="preserve"> between </w:t>
      </w:r>
      <w:ins w:id="339" w:author="Fernald Anne" w:date="2016-01-16T17:50:00Z">
        <w:r w:rsidRPr="00A01361">
          <w:rPr>
            <w:i/>
          </w:rPr>
          <w:t>children’s age</w:t>
        </w:r>
        <w:r w:rsidRPr="00A01361" w:rsidDel="00250A79">
          <w:rPr>
            <w:i/>
          </w:rPr>
          <w:t xml:space="preserve"> </w:t>
        </w:r>
        <w:r>
          <w:rPr>
            <w:i/>
          </w:rPr>
          <w:t xml:space="preserve">and </w:t>
        </w:r>
      </w:ins>
      <w:r w:rsidRPr="00A01361">
        <w:rPr>
          <w:i/>
        </w:rPr>
        <w:t>measures</w:t>
      </w:r>
      <w:ins w:id="340" w:author="Fernald Anne" w:date="2016-01-16T17:37:00Z">
        <w:r>
          <w:rPr>
            <w:i/>
          </w:rPr>
          <w:t xml:space="preserve"> of </w:t>
        </w:r>
      </w:ins>
      <w:ins w:id="341" w:author="Fernald Anne" w:date="2016-01-16T17:50:00Z">
        <w:r>
          <w:rPr>
            <w:i/>
          </w:rPr>
          <w:t xml:space="preserve">their </w:t>
        </w:r>
      </w:ins>
      <w:ins w:id="342" w:author="Fernald Anne" w:date="2016-01-16T17:37:00Z">
        <w:r>
          <w:rPr>
            <w:i/>
          </w:rPr>
          <w:t>accuracy</w:t>
        </w:r>
      </w:ins>
      <w:r>
        <w:rPr>
          <w:i/>
        </w:rPr>
        <w:t xml:space="preserve"> (panel A)</w:t>
      </w:r>
      <w:ins w:id="343" w:author="Fernald Anne" w:date="2016-01-16T17:37:00Z">
        <w:r>
          <w:rPr>
            <w:i/>
          </w:rPr>
          <w:t xml:space="preserve"> and </w:t>
        </w:r>
        <w:del w:id="344" w:author="Marchman, Virginia A., Ph.D." w:date="2016-03-29T15:57:00Z">
          <w:r w:rsidDel="00430583">
            <w:rPr>
              <w:i/>
            </w:rPr>
            <w:delText>reaction time</w:delText>
          </w:r>
        </w:del>
      </w:ins>
      <w:ins w:id="345" w:author="Marchman, Virginia A., Ph.D." w:date="2016-03-29T15:57:00Z">
        <w:r w:rsidR="00430583">
          <w:rPr>
            <w:i/>
          </w:rPr>
          <w:t>RT</w:t>
        </w:r>
      </w:ins>
      <w:r>
        <w:rPr>
          <w:i/>
        </w:rPr>
        <w:t xml:space="preserve"> (panel B)</w:t>
      </w:r>
      <w:ins w:id="346" w:author="Fernald Anne" w:date="2016-01-16T17:41:00Z">
        <w:r>
          <w:rPr>
            <w:i/>
          </w:rPr>
          <w:t xml:space="preserve"> in the VLP procedure</w:t>
        </w:r>
      </w:ins>
      <w:ins w:id="347" w:author="Kyle MacDonald" w:date="2016-02-10T10:45:00Z">
        <w:r>
          <w:rPr>
            <w:i/>
          </w:rPr>
          <w:t>.</w:t>
        </w:r>
        <w:proofErr w:type="gramEnd"/>
        <w:r>
          <w:rPr>
            <w:i/>
          </w:rPr>
          <w:t xml:space="preserve"> </w:t>
        </w:r>
        <w:r w:rsidRPr="0080629F">
          <w:rPr>
            <w:i/>
          </w:rPr>
          <w:t xml:space="preserve">Each point represents a participant. The </w:t>
        </w:r>
      </w:ins>
      <w:r>
        <w:rPr>
          <w:i/>
        </w:rPr>
        <w:t>solid black</w:t>
      </w:r>
      <w:ins w:id="348" w:author="Kyle MacDonald" w:date="2016-02-10T10:45:00Z">
        <w:r w:rsidRPr="0080629F">
          <w:rPr>
            <w:i/>
          </w:rPr>
          <w:t xml:space="preserve"> line </w:t>
        </w:r>
      </w:ins>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6E8DA002" w:rsidR="00B55D9E" w:rsidRDefault="008041E5" w:rsidP="0012747F">
      <w:pPr>
        <w:spacing w:before="120" w:after="0" w:line="480" w:lineRule="auto"/>
      </w:pPr>
      <w:r w:rsidRPr="00A01361">
        <w:t xml:space="preserve">Mean </w:t>
      </w:r>
      <w:del w:id="349" w:author="Marchman, Virginia A., Ph.D." w:date="2016-03-29T15:57:00Z">
        <w:r w:rsidRPr="00A01361" w:rsidDel="00430583">
          <w:delText>reaction time</w:delText>
        </w:r>
      </w:del>
      <w:ins w:id="350" w:author="Marchman, Virginia A., Ph.D." w:date="2016-03-29T15:57:00Z">
        <w:r w:rsidR="00430583">
          <w:t>RT</w:t>
        </w:r>
      </w:ins>
      <w:r w:rsidRPr="00A01361">
        <w:t xml:space="preserve">s were </w:t>
      </w:r>
      <w:r w:rsidR="00291B1E">
        <w:t>negatively associated with age</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 </w:t>
      </w:r>
      <w:r w:rsidR="00FB297F">
        <w:t xml:space="preserve">The model estimates a ~9 </w:t>
      </w:r>
      <w:proofErr w:type="spellStart"/>
      <w:r w:rsidR="00FB297F">
        <w:t>ms</w:t>
      </w:r>
      <w:proofErr w:type="spellEnd"/>
      <w:r w:rsidR="00FB297F">
        <w:t xml:space="preserve"> gain in RT for each month, </w:t>
      </w:r>
      <w:r w:rsidR="00E067A9">
        <w:t>leading to</w:t>
      </w:r>
      <w:r w:rsidR="00FB297F">
        <w:t xml:space="preserve"> ~108 </w:t>
      </w:r>
      <w:proofErr w:type="spellStart"/>
      <w:r w:rsidR="00FB297F">
        <w:t>ms</w:t>
      </w:r>
      <w:proofErr w:type="spellEnd"/>
      <w:r w:rsidR="00FB297F">
        <w:t xml:space="preserve"> gain over a year of development. </w:t>
      </w:r>
      <w:r w:rsidR="00844753">
        <w:t xml:space="preserve">However, the </w:t>
      </w:r>
      <w:r w:rsidR="0012747F">
        <w:t xml:space="preserve">95% HDI for the slope parameter </w:t>
      </w:r>
      <w:r w:rsidR="00FB297F">
        <w:t xml:space="preserve">in this analysis </w:t>
      </w:r>
      <w:r w:rsidR="0012747F">
        <w:t xml:space="preserve">approaches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ins w:id="351" w:author="Fernald Anne" w:date="2016-01-16T17:34:00Z">
        <w:r w:rsidR="00322F8D">
          <w:t>maintain fixation</w:t>
        </w:r>
        <w:r w:rsidR="00322F8D" w:rsidRPr="00A01361">
          <w:t xml:space="preserve"> </w:t>
        </w:r>
      </w:ins>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6BE77946"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del w:id="352" w:author="Marchman, Virginia A., Ph.D." w:date="2016-03-29T15:57:00Z">
        <w:r w:rsidR="008A75C3" w:rsidDel="00430583">
          <w:delText>reaction t</w:delText>
        </w:r>
        <w:r w:rsidRPr="00A01361" w:rsidDel="00430583">
          <w:delText>ime</w:delText>
        </w:r>
      </w:del>
      <w:ins w:id="353" w:author="Marchman, Virginia A., Ph.D." w:date="2016-03-29T15:57:00Z">
        <w:r w:rsidR="00430583">
          <w:t>RT</w:t>
        </w:r>
      </w:ins>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bookmarkStart w:id="354" w:name="_GoBack"/>
      <w:bookmarkEnd w:id="354"/>
    </w:p>
    <w:p w14:paraId="24530299" w14:textId="77777777" w:rsidR="008041E5" w:rsidRPr="00A01361" w:rsidRDefault="008041E5" w:rsidP="008041E5">
      <w:pPr>
        <w:pStyle w:val="Heading3"/>
      </w:pPr>
      <w:r w:rsidRPr="00A01361">
        <w:t>Links between processing efficiency and vocabulary</w:t>
      </w:r>
    </w:p>
    <w:p w14:paraId="0D6CBF46" w14:textId="437BF9CD" w:rsidR="00852A63" w:rsidRDefault="00B70532" w:rsidP="00087FCC">
      <w:pPr>
        <w:tabs>
          <w:tab w:val="left" w:pos="3870"/>
        </w:tabs>
        <w:spacing w:line="480" w:lineRule="auto"/>
      </w:pPr>
      <w:ins w:id="355" w:author="Fernald Anne" w:date="2016-01-17T14:27:00Z">
        <w:r>
          <w:t>The next questi</w:t>
        </w:r>
      </w:ins>
      <w:ins w:id="356" w:author="Fernald Anne" w:date="2016-01-17T14:28:00Z">
        <w:r>
          <w:t>o</w:t>
        </w:r>
      </w:ins>
      <w:ins w:id="357" w:author="Fernald Anne" w:date="2016-01-17T14:27:00Z">
        <w:r>
          <w:t>n we addressed wa</w:t>
        </w:r>
      </w:ins>
      <w:r w:rsidR="007416A6">
        <w:t>s whether individual differences in processing skills were related to the size of children’s ASL vocabularies</w:t>
      </w:r>
      <w:ins w:id="358" w:author="Fernald Anne" w:date="2016-01-17T14:27:00Z">
        <w:r>
          <w:t xml:space="preserve">. </w:t>
        </w:r>
      </w:ins>
      <w:r w:rsidR="00B310F8">
        <w:t xml:space="preserve">Figure 5 </w:t>
      </w:r>
      <w:r w:rsidR="008041E5" w:rsidRPr="00A01361">
        <w:t xml:space="preserve">shows relations </w:t>
      </w:r>
      <w:r w:rsidR="007416A6" w:rsidRPr="00A01361">
        <w:t>between</w:t>
      </w:r>
      <w:r w:rsidR="008041E5" w:rsidRPr="00A01361">
        <w:t xml:space="preserve"> </w:t>
      </w:r>
      <w:ins w:id="359" w:author="Marchman, Virginia A., Ph.D." w:date="2016-03-29T14:46:00Z">
        <w:r w:rsidR="0000788B">
          <w:t xml:space="preserve">the </w:t>
        </w:r>
      </w:ins>
      <w:r w:rsidR="008041E5" w:rsidRPr="00A01361">
        <w:t>processing measures</w:t>
      </w:r>
      <w:ins w:id="360" w:author="Fernald Anne" w:date="2016-01-16T18:00:00Z">
        <w:r w:rsidR="003B5003">
          <w:t>, accuracy</w:t>
        </w:r>
      </w:ins>
      <w:r w:rsidR="00B310F8">
        <w:t xml:space="preserve"> </w:t>
      </w:r>
      <w:ins w:id="361" w:author="Fernald Anne" w:date="2016-01-16T18:00:00Z">
        <w:r w:rsidR="003B5003">
          <w:t xml:space="preserve">and </w:t>
        </w:r>
        <w:del w:id="362" w:author="Marchman, Virginia A., Ph.D." w:date="2016-03-29T15:57:00Z">
          <w:r w:rsidR="003B5003" w:rsidDel="00430583">
            <w:delText>reaction time</w:delText>
          </w:r>
        </w:del>
      </w:ins>
      <w:ins w:id="363" w:author="Marchman, Virginia A., Ph.D." w:date="2016-03-29T15:57:00Z">
        <w:r w:rsidR="00430583">
          <w:t>RT</w:t>
        </w:r>
      </w:ins>
      <w:r w:rsidR="00B310F8">
        <w:t xml:space="preserve"> (Figure 5b)</w:t>
      </w:r>
      <w:ins w:id="364" w:author="Fernald Anne" w:date="2016-01-16T18:00:00Z">
        <w:r w:rsidR="003B5003">
          <w:t xml:space="preserve">, </w:t>
        </w:r>
      </w:ins>
      <w:r w:rsidR="008041E5" w:rsidRPr="00A01361">
        <w:t>and children's productive ASL vocabulary. Mean accuracy</w:t>
      </w:r>
      <w:r w:rsidR="00B310F8">
        <w:t xml:space="preserve"> (Figure 5a)</w:t>
      </w:r>
      <w:ins w:id="365" w:author="Fernald Anne" w:date="2016-01-16T18:00:00Z">
        <w:r w:rsidR="00B310F8">
          <w:t xml:space="preserve"> </w:t>
        </w:r>
      </w:ins>
      <w:r w:rsidR="008041E5" w:rsidRPr="00A01361">
        <w:t xml:space="preserve">was positively related to vocabulary size such that children with higher accuracy scores also had </w:t>
      </w:r>
      <w:r w:rsidR="00FB297F">
        <w:t xml:space="preserve">larger productive vocabularies, with </w:t>
      </w:r>
      <w:r w:rsidR="00E067A9">
        <w:t>the</w:t>
      </w:r>
      <w:r w:rsidR="00FB297F">
        <w:t xml:space="preserve"> model </w:t>
      </w:r>
      <w:r w:rsidR="00FB297F" w:rsidRPr="00420814">
        <w:rPr>
          <w:highlight w:val="yellow"/>
        </w:rPr>
        <w:t>estimating a 0.3% point gain</w:t>
      </w:r>
      <w:r w:rsidR="00FB297F">
        <w:t xml:space="preserve"> for each additional sign children knew. Moreover, m</w:t>
      </w:r>
      <w:r w:rsidR="008041E5" w:rsidRPr="00A01361">
        <w:t xml:space="preserve">ean </w:t>
      </w:r>
      <w:del w:id="366" w:author="Marchman, Virginia A., Ph.D." w:date="2016-03-29T15:57:00Z">
        <w:r w:rsidR="008041E5" w:rsidRPr="00A01361" w:rsidDel="00430583">
          <w:delText>reaction time</w:delText>
        </w:r>
      </w:del>
      <w:ins w:id="367" w:author="Marchman, Virginia A., Ph.D." w:date="2016-03-29T15:57:00Z">
        <w:r w:rsidR="00430583">
          <w:t>RT</w:t>
        </w:r>
      </w:ins>
      <w:r w:rsidR="00B310F8">
        <w:t xml:space="preserve"> (Figure 5b)</w:t>
      </w:r>
      <w:r w:rsidR="008041E5" w:rsidRPr="00A01361">
        <w:t xml:space="preserve"> </w:t>
      </w:r>
      <w:r w:rsidR="00B310F8">
        <w:t xml:space="preserve">was </w:t>
      </w:r>
      <w:r w:rsidR="008041E5" w:rsidRPr="00A01361">
        <w:t xml:space="preserve">negatively </w:t>
      </w:r>
      <w:r w:rsidR="00B310F8">
        <w:t>associated</w:t>
      </w:r>
      <w:r w:rsidR="00420814">
        <w:t xml:space="preserve"> with vocabulary </w:t>
      </w:r>
      <w:r w:rsidR="008041E5" w:rsidRPr="00A01361">
        <w:t xml:space="preserve">indicating that children who were faster to recognize ASL signs were those </w:t>
      </w:r>
      <w:r w:rsidR="008041E5" w:rsidRPr="001B6888">
        <w:t>with</w:t>
      </w:r>
      <w:r w:rsidR="008041E5" w:rsidRPr="00A01361">
        <w:t xml:space="preserve"> larger sign</w:t>
      </w:r>
      <w:ins w:id="368" w:author="Fernald Anne" w:date="2016-01-16T18:01:00Z">
        <w:r w:rsidR="006D1616">
          <w:t xml:space="preserve"> </w:t>
        </w:r>
      </w:ins>
      <w:r w:rsidR="00FB297F">
        <w:t xml:space="preserve">vocabularies, with each additional sign resulting in a </w:t>
      </w:r>
      <w:r w:rsidR="00B310F8">
        <w:t xml:space="preserve">~6 </w:t>
      </w:r>
      <w:proofErr w:type="spellStart"/>
      <w:r w:rsidR="00B310F8">
        <w:t>ms</w:t>
      </w:r>
      <w:proofErr w:type="spellEnd"/>
      <w:r w:rsidR="00B310F8">
        <w:t xml:space="preserve"> decrease in estimated RT.</w:t>
      </w:r>
    </w:p>
    <w:p w14:paraId="13DD5E1C" w14:textId="77777777" w:rsidR="00D16E45" w:rsidRDefault="00D16E45" w:rsidP="00852A63">
      <w:pPr>
        <w:pStyle w:val="ImageCaption"/>
        <w:rPr>
          <w:b/>
          <w:i w:val="0"/>
        </w:rPr>
      </w:pPr>
    </w:p>
    <w:p w14:paraId="696CB7E2" w14:textId="7E353EFC" w:rsidR="00D16E45" w:rsidRDefault="00D16E45" w:rsidP="00852A63">
      <w:pPr>
        <w:pStyle w:val="ImageCaption"/>
        <w:rPr>
          <w:b/>
          <w:i w:val="0"/>
        </w:rPr>
      </w:pPr>
      <w:r>
        <w:rPr>
          <w:noProof/>
        </w:rPr>
        <w:drawing>
          <wp:anchor distT="0" distB="0" distL="114300" distR="114300" simplePos="0" relativeHeight="251686912" behindDoc="0" locked="0" layoutInCell="1" allowOverlap="1" wp14:anchorId="6D847467" wp14:editId="35B904C0">
            <wp:simplePos x="0" y="0"/>
            <wp:positionH relativeFrom="column">
              <wp:posOffset>-685800</wp:posOffset>
            </wp:positionH>
            <wp:positionV relativeFrom="paragraph">
              <wp:posOffset>0</wp:posOffset>
            </wp:positionV>
            <wp:extent cx="6560820" cy="3451225"/>
            <wp:effectExtent l="0" t="0" r="0" b="3175"/>
            <wp:wrapTight wrapText="bothSides">
              <wp:wrapPolygon edited="0">
                <wp:start x="0" y="0"/>
                <wp:lineTo x="0" y="21461"/>
                <wp:lineTo x="21491" y="21461"/>
                <wp:lineTo x="21491" y="0"/>
                <wp:lineTo x="0" y="0"/>
              </wp:wrapPolygon>
            </wp:wrapTight>
            <wp:docPr id="7" name="Picture 7" descr="Macintosh HD:Users:kmacdonald:Documents:Projects:SOL:SOL-GIT:paper:Figs:voc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voc_scatter_bda.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t="3927" b="2632"/>
                    <a:stretch/>
                  </pic:blipFill>
                  <pic:spPr bwMode="auto">
                    <a:xfrm>
                      <a:off x="0" y="0"/>
                      <a:ext cx="6560820" cy="3451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C684BE" w14:textId="62D25952" w:rsidR="00FB297F" w:rsidRDefault="00E20B2C" w:rsidP="00852A63">
      <w:pPr>
        <w:pStyle w:val="ImageCaption"/>
      </w:pPr>
      <w:proofErr w:type="gramStart"/>
      <w:r w:rsidRPr="00A01361">
        <w:rPr>
          <w:b/>
          <w:i w:val="0"/>
        </w:rPr>
        <w:t>Figure 5</w:t>
      </w:r>
      <w:r w:rsidRPr="00A01361">
        <w:rPr>
          <w:b/>
        </w:rPr>
        <w:t xml:space="preserve">: </w:t>
      </w:r>
      <w:ins w:id="369" w:author="Kyle MacDonald" w:date="2016-02-10T10:45:00Z">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ins>
      <w:r>
        <w:t xml:space="preserve"> (panel A)</w:t>
      </w:r>
      <w:ins w:id="370" w:author="Kyle MacDonald" w:date="2016-02-10T10:45:00Z">
        <w:r w:rsidRPr="00D41655">
          <w:t xml:space="preserve"> and </w:t>
        </w:r>
        <w:del w:id="371" w:author="Marchman, Virginia A., Ph.D." w:date="2016-03-29T15:57:00Z">
          <w:r w:rsidRPr="00D41655" w:rsidDel="00430583">
            <w:delText>reaction time</w:delText>
          </w:r>
        </w:del>
      </w:ins>
      <w:ins w:id="372" w:author="Marchman, Virginia A., Ph.D." w:date="2016-03-29T15:57:00Z">
        <w:r w:rsidR="00430583">
          <w:t>RT</w:t>
        </w:r>
      </w:ins>
      <w:r>
        <w:t xml:space="preserve"> (panel B)</w:t>
      </w:r>
      <w:ins w:id="373" w:author="Kyle MacDonald" w:date="2016-02-10T10:45:00Z">
        <w:r w:rsidRPr="00D41655">
          <w:t xml:space="preserve"> in the VLP procedure</w:t>
        </w:r>
        <w:r>
          <w:t>.</w:t>
        </w:r>
        <w:proofErr w:type="gramEnd"/>
        <w:r w:rsidRPr="00A01361">
          <w:rPr>
            <w:i w:val="0"/>
          </w:rPr>
          <w:t xml:space="preserve"> </w:t>
        </w:r>
      </w:ins>
      <w:r>
        <w:t>Plotting conventions are the same as in Figure 4.</w:t>
      </w:r>
      <w:ins w:id="374" w:author="Kyle MacDonald" w:date="2016-02-10T10:41:00Z">
        <w:r>
          <w:t xml:space="preserve"> </w:t>
        </w:r>
      </w:ins>
    </w:p>
    <w:p w14:paraId="336241D4" w14:textId="77777777" w:rsidR="00D94D85" w:rsidRDefault="00D94D85" w:rsidP="00D16E45">
      <w:pPr>
        <w:spacing w:line="480" w:lineRule="auto"/>
        <w:ind w:firstLine="720"/>
      </w:pPr>
    </w:p>
    <w:p w14:paraId="7E548B85" w14:textId="39BF5311" w:rsidR="008041E5" w:rsidRPr="00D16E45" w:rsidRDefault="00D94D85" w:rsidP="00D16E45">
      <w:pPr>
        <w:spacing w:line="480" w:lineRule="auto"/>
        <w:ind w:firstLine="720"/>
      </w:pPr>
      <w:r w:rsidRPr="007600C2">
        <w:rPr>
          <w:highlight w:val="yellow"/>
        </w:rPr>
        <w:t xml:space="preserve">One might be interested to know whether age and vocabulary made independent </w:t>
      </w:r>
      <w:proofErr w:type="spellStart"/>
      <w:r w:rsidRPr="007600C2">
        <w:rPr>
          <w:highlight w:val="yellow"/>
        </w:rPr>
        <w:t>cotnributions</w:t>
      </w:r>
      <w:proofErr w:type="spellEnd"/>
      <w:r w:rsidRPr="007600C2">
        <w:rPr>
          <w:highlight w:val="yellow"/>
        </w:rPr>
        <w:t xml:space="preserve">. Well, that would </w:t>
      </w:r>
      <w:proofErr w:type="spellStart"/>
      <w:r w:rsidRPr="007600C2">
        <w:rPr>
          <w:highlight w:val="yellow"/>
        </w:rPr>
        <w:t>benice</w:t>
      </w:r>
      <w:proofErr w:type="spellEnd"/>
      <w:r w:rsidRPr="007600C2">
        <w:rPr>
          <w:highlight w:val="yellow"/>
        </w:rPr>
        <w:t xml:space="preserve">, but when we ran this </w:t>
      </w:r>
      <w:proofErr w:type="spellStart"/>
      <w:r w:rsidRPr="007600C2">
        <w:rPr>
          <w:highlight w:val="yellow"/>
        </w:rPr>
        <w:t>anlaysis</w:t>
      </w:r>
      <w:proofErr w:type="spellEnd"/>
      <w:r w:rsidRPr="007600C2">
        <w:rPr>
          <w:highlight w:val="yellow"/>
        </w:rPr>
        <w:t xml:space="preserve">, neither predictor accounted for unique </w:t>
      </w:r>
      <w:proofErr w:type="spellStart"/>
      <w:r w:rsidRPr="007600C2">
        <w:rPr>
          <w:highlight w:val="yellow"/>
        </w:rPr>
        <w:t>variabnce</w:t>
      </w:r>
      <w:proofErr w:type="spellEnd"/>
      <w:r w:rsidRPr="007600C2">
        <w:rPr>
          <w:highlight w:val="yellow"/>
        </w:rPr>
        <w:t xml:space="preserve"> i</w:t>
      </w:r>
      <w:r>
        <w:t xml:space="preserve">n our processing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9B36C7">
        <w:t>.</w:t>
      </w:r>
      <w:r w:rsidR="00852A63">
        <w:t xml:space="preserve"> Thus, when you include both predictors in a multiple regression </w:t>
      </w:r>
      <w:r w:rsidR="00E5204A">
        <w:t xml:space="preserve">analysis </w:t>
      </w:r>
      <w:r w:rsidR="00B310F8">
        <w:t>estimating</w:t>
      </w:r>
      <w:r w:rsidR="00852A63">
        <w:t xml:space="preserve"> either RT or Accuracy, the parameter values</w:t>
      </w:r>
      <w:r>
        <w:t xml:space="preserve"> are </w:t>
      </w:r>
      <w:proofErr w:type="gramStart"/>
      <w:r>
        <w:t>unstable ,</w:t>
      </w:r>
      <w:proofErr w:type="gramEnd"/>
      <w:r>
        <w:t xml:space="preserve"> thus making it difficult to infer the </w:t>
      </w:r>
      <w:r w:rsidR="00444B11">
        <w:t xml:space="preserve">unique contribution of each predictor </w:t>
      </w:r>
      <w:r w:rsidR="00E5204A">
        <w:t xml:space="preserve">(see </w:t>
      </w:r>
      <w:proofErr w:type="spellStart"/>
      <w:r w:rsidR="00E5204A">
        <w:t>McElreath</w:t>
      </w:r>
      <w:proofErr w:type="spellEnd"/>
      <w:r w:rsidR="00E5204A">
        <w:t xml:space="preserve"> [2016] for a discussion of issues related to </w:t>
      </w:r>
      <w:proofErr w:type="spellStart"/>
      <w:r w:rsidR="00E5204A">
        <w:t>multicollinearity</w:t>
      </w:r>
      <w:proofErr w:type="spellEnd"/>
      <w:r w:rsidR="00E5204A">
        <w:t xml:space="preserve"> in this modeling approach)</w:t>
      </w:r>
      <w:r w:rsidR="00444B11">
        <w:t xml:space="preserve">. However, </w:t>
      </w:r>
      <w:del w:id="375" w:author="Marchman, Virginia A., Ph.D." w:date="2016-03-29T14:48:00Z">
        <w:r w:rsidR="00444B11" w:rsidDel="0000788B">
          <w:delText>t</w:delText>
        </w:r>
        <w:r w:rsidR="00852A63" w:rsidDel="0000788B">
          <w:delText>his study was not designed to me</w:delText>
        </w:r>
        <w:r w:rsidR="00E067A9" w:rsidDel="0000788B">
          <w:delText>asure the separate contribution</w:delText>
        </w:r>
        <w:r w:rsidR="00852A63" w:rsidDel="0000788B">
          <w:delText xml:space="preserve"> of voc</w:delText>
        </w:r>
        <w:r w:rsidR="002E43B8" w:rsidDel="0000788B">
          <w:delText xml:space="preserve">abulary </w:delText>
        </w:r>
        <w:r w:rsidR="00E067A9" w:rsidDel="0000788B">
          <w:delText>or</w:delText>
        </w:r>
        <w:r w:rsidR="002E43B8" w:rsidDel="0000788B">
          <w:delText xml:space="preserve"> age. B</w:delText>
        </w:r>
        <w:r w:rsidR="00AC07A4" w:rsidDel="0000788B">
          <w:delText xml:space="preserve">ut </w:delText>
        </w:r>
      </w:del>
      <w:r w:rsidR="00AC07A4">
        <w:t xml:space="preserve">based on </w:t>
      </w:r>
      <w:r w:rsidR="00852A63">
        <w:t xml:space="preserve">previous work </w:t>
      </w:r>
      <w:ins w:id="376" w:author="Marchman, Virginia A., Ph.D." w:date="2016-03-29T14:50:00Z">
        <w:r w:rsidR="0000788B">
          <w:t xml:space="preserve">with spoken language </w:t>
        </w:r>
      </w:ins>
      <w:r w:rsidR="00852A63">
        <w:t>(</w:t>
      </w:r>
      <w:r w:rsidR="00E067A9">
        <w:t xml:space="preserve">e.g., Fernald &amp; </w:t>
      </w:r>
      <w:proofErr w:type="spellStart"/>
      <w:r w:rsidR="00E067A9">
        <w:t>Marchman</w:t>
      </w:r>
      <w:proofErr w:type="spellEnd"/>
      <w:r w:rsidR="00E067A9">
        <w:t>, 2012</w:t>
      </w:r>
      <w:r w:rsidR="002E43B8">
        <w:t xml:space="preserve">), </w:t>
      </w:r>
      <w:del w:id="377" w:author="Marchman, Virginia A., Ph.D." w:date="2016-03-29T14:48:00Z">
        <w:r w:rsidR="00852A63" w:rsidDel="0000788B">
          <w:delText xml:space="preserve">we think that </w:delText>
        </w:r>
      </w:del>
      <w:del w:id="378" w:author="Marchman, Virginia A., Ph.D." w:date="2016-03-29T14:49:00Z">
        <w:r w:rsidR="00852A63" w:rsidDel="0000788B">
          <w:delText xml:space="preserve">if </w:delText>
        </w:r>
      </w:del>
      <w:ins w:id="379" w:author="Marchman, Virginia A., Ph.D." w:date="2016-03-29T14:49:00Z">
        <w:r w:rsidR="0000788B">
          <w:t xml:space="preserve">we </w:t>
        </w:r>
      </w:ins>
      <w:ins w:id="380" w:author="Marchman, Virginia A., Ph.D." w:date="2016-03-29T14:51:00Z">
        <w:r w:rsidR="0000788B">
          <w:lastRenderedPageBreak/>
          <w:t>hypothesize</w:t>
        </w:r>
      </w:ins>
      <w:ins w:id="381" w:author="Marchman, Virginia A., Ph.D." w:date="2016-03-29T14:49:00Z">
        <w:r w:rsidR="0000788B">
          <w:t xml:space="preserve"> that if </w:t>
        </w:r>
      </w:ins>
      <w:ins w:id="382" w:author="Marchman, Virginia A., Ph.D." w:date="2016-03-29T14:48:00Z">
        <w:r w:rsidR="0000788B">
          <w:t xml:space="preserve">participants were </w:t>
        </w:r>
      </w:ins>
      <w:del w:id="383" w:author="Marchman, Virginia A., Ph.D." w:date="2016-03-29T14:49:00Z">
        <w:r w:rsidR="00852A63" w:rsidDel="0000788B">
          <w:delText xml:space="preserve">we were </w:delText>
        </w:r>
        <w:r w:rsidR="00444B11" w:rsidDel="0000788B">
          <w:delText xml:space="preserve">to </w:delText>
        </w:r>
        <w:r w:rsidR="00852A63" w:rsidDel="0000788B">
          <w:delText xml:space="preserve">collect data from </w:delText>
        </w:r>
      </w:del>
      <w:ins w:id="384" w:author="Marchman, Virginia A., Ph.D." w:date="2016-03-29T14:49:00Z">
        <w:r w:rsidR="0000788B">
          <w:t xml:space="preserve">tested over </w:t>
        </w:r>
      </w:ins>
      <w:r w:rsidR="00852A63">
        <w:t>a narrow age range</w:t>
      </w:r>
      <w:del w:id="385" w:author="Marchman, Virginia A., Ph.D." w:date="2016-03-29T14:49:00Z">
        <w:r w:rsidR="00D16E45" w:rsidDel="0000788B">
          <w:delText xml:space="preserve"> (experimentally controlling for age)</w:delText>
        </w:r>
      </w:del>
      <w:r w:rsidR="00852A63">
        <w:t xml:space="preserve">, then vocabulary </w:t>
      </w:r>
      <w:r>
        <w:t xml:space="preserve">could emerge as a unique </w:t>
      </w:r>
      <w:r w:rsidR="00852A63">
        <w:t>predictor of ASL processing skills.</w:t>
      </w:r>
    </w:p>
    <w:p w14:paraId="260FDFA9" w14:textId="3034370C" w:rsidR="008041E5" w:rsidRDefault="00E5204A" w:rsidP="00BB4C1D">
      <w:pPr>
        <w:spacing w:line="480" w:lineRule="auto"/>
        <w:rPr>
          <w:b/>
          <w:i/>
        </w:rPr>
      </w:pPr>
      <w:r>
        <w:rPr>
          <w:b/>
          <w:i/>
          <w:noProof/>
        </w:rPr>
        <w:drawing>
          <wp:anchor distT="0" distB="0" distL="114300" distR="114300" simplePos="0" relativeHeight="251676672" behindDoc="0" locked="0" layoutInCell="1" allowOverlap="1" wp14:anchorId="31EE44E9" wp14:editId="63C1B0F4">
            <wp:simplePos x="0" y="0"/>
            <wp:positionH relativeFrom="column">
              <wp:posOffset>4445</wp:posOffset>
            </wp:positionH>
            <wp:positionV relativeFrom="paragraph">
              <wp:posOffset>1976755</wp:posOffset>
            </wp:positionV>
            <wp:extent cx="5843905" cy="3289935"/>
            <wp:effectExtent l="0" t="0" r="0" b="12065"/>
            <wp:wrapTight wrapText="bothSides">
              <wp:wrapPolygon edited="0">
                <wp:start x="0" y="0"/>
                <wp:lineTo x="0" y="21512"/>
                <wp:lineTo x="21499" y="21512"/>
                <wp:lineTo x="21499" y="0"/>
                <wp:lineTo x="0" y="0"/>
              </wp:wrapPolygon>
            </wp:wrapTight>
            <wp:docPr id="5" name="Picture 5" descr="Macintosh HD:Users:kmacdonald:Documents:Projects:SOL:SOL-GIT:paper:Figs:tanenha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cod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3905" cy="328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 xml:space="preserve">Taken together, these analyses indicate that </w:t>
      </w:r>
      <w:ins w:id="386" w:author="Kyle MacDonald" w:date="2016-02-05T11:07:00Z">
        <w:r w:rsidR="002F2C33">
          <w:t xml:space="preserve">older </w:t>
        </w:r>
      </w:ins>
      <w:r w:rsidR="008041E5" w:rsidRPr="00A01361">
        <w:t xml:space="preserve">children </w:t>
      </w:r>
      <w:ins w:id="387" w:author="Marchman, Virginia A., Ph.D." w:date="2016-03-29T14:51:00Z">
        <w:r w:rsidR="0000788B">
          <w:t xml:space="preserve">and children </w:t>
        </w:r>
      </w:ins>
      <w:ins w:id="388" w:author="Kyle MacDonald" w:date="2016-02-05T11:07:00Z">
        <w:r w:rsidR="002F2C33">
          <w:t xml:space="preserve">with larger expressive vocabularies </w:t>
        </w:r>
      </w:ins>
      <w:del w:id="389" w:author="Kyle MacDonald" w:date="2016-02-05T11:07:00Z">
        <w:r w:rsidR="008041E5" w:rsidRPr="00A01361" w:rsidDel="002F2C33">
          <w:delText xml:space="preserve">learning ASL </w:delText>
        </w:r>
      </w:del>
      <w:r w:rsidR="008041E5" w:rsidRPr="00A01361">
        <w:t>were more accurate and efficient in identifying the referents of familiar signs</w:t>
      </w:r>
      <w:ins w:id="390" w:author="Kyle MacDonald" w:date="2016-02-05T11:07:00Z">
        <w:r w:rsidR="002F2C33">
          <w:t>.</w:t>
        </w:r>
      </w:ins>
      <w:del w:id="391" w:author="Kyle MacDonald" w:date="2016-02-05T11:07:00Z">
        <w:r w:rsidR="008041E5" w:rsidRPr="00A01361" w:rsidDel="002F2C33">
          <w:delText xml:space="preserve"> </w:delText>
        </w:r>
        <w:commentRangeStart w:id="392"/>
        <w:r w:rsidR="008041E5" w:rsidRPr="00A01361" w:rsidDel="002F2C33">
          <w:delText xml:space="preserve">as they got older </w:delText>
        </w:r>
        <w:commentRangeEnd w:id="392"/>
        <w:r w:rsidR="006D1616" w:rsidDel="002F2C33">
          <w:rPr>
            <w:rStyle w:val="CommentReference"/>
          </w:rPr>
          <w:commentReference w:id="392"/>
        </w:r>
        <w:r w:rsidR="008041E5" w:rsidRPr="00A01361" w:rsidDel="002F2C33">
          <w:delText>and developed a larger expressive vocabulary</w:delText>
        </w:r>
      </w:del>
      <w:r w:rsidR="00AC07A4">
        <w:t xml:space="preserve"> These findings parallel the now large body of </w:t>
      </w:r>
      <w:r w:rsidR="008041E5" w:rsidRPr="00A01361">
        <w:t xml:space="preserve">previous research with </w:t>
      </w:r>
      <w:r w:rsidR="00805866">
        <w:t xml:space="preserve">monolingual </w:t>
      </w:r>
      <w:r w:rsidR="008041E5" w:rsidRPr="00A01361">
        <w:t xml:space="preserve">children learning English </w:t>
      </w:r>
      <w:r w:rsidR="00805866">
        <w:t>or</w:t>
      </w:r>
      <w:r w:rsidR="00805866" w:rsidRPr="00A01361">
        <w:t xml:space="preserve"> </w:t>
      </w:r>
      <w:r w:rsidR="008041E5" w:rsidRPr="00A01361">
        <w:t xml:space="preserve">Spanish (Fernald et al., 2006; </w:t>
      </w:r>
      <w:proofErr w:type="spellStart"/>
      <w:r w:rsidR="008041E5" w:rsidRPr="00A01361">
        <w:t>Hurtado</w:t>
      </w:r>
      <w:proofErr w:type="spellEnd"/>
      <w:r w:rsidR="008041E5" w:rsidRPr="00A01361">
        <w:t xml:space="preserve">, </w:t>
      </w:r>
      <w:proofErr w:type="spellStart"/>
      <w:r w:rsidR="008041E5" w:rsidRPr="00A01361">
        <w:t>Marchman</w:t>
      </w:r>
      <w:proofErr w:type="spellEnd"/>
      <w:r w:rsidR="008041E5" w:rsidRPr="00A01361">
        <w:t>, &amp; Fernald, 2007).</w:t>
      </w:r>
      <w:r w:rsidR="00AE1ED3">
        <w:rPr>
          <w:b/>
          <w:i/>
          <w:noProof/>
        </w:rPr>
        <w:t xml:space="preserve"> </w:t>
      </w:r>
    </w:p>
    <w:p w14:paraId="4A040DFE" w14:textId="03AB5071" w:rsidR="008041E5" w:rsidRPr="002F2C33" w:rsidRDefault="008041E5" w:rsidP="008041E5">
      <w:pPr>
        <w:spacing w:line="240" w:lineRule="auto"/>
        <w:ind w:firstLine="0"/>
        <w:rPr>
          <w:b/>
          <w:i/>
        </w:rPr>
      </w:pPr>
      <w:commentRangeStart w:id="393"/>
      <w:r w:rsidRPr="00A01361">
        <w:rPr>
          <w:b/>
          <w:i/>
        </w:rPr>
        <w:t xml:space="preserve">Figure 6. </w:t>
      </w:r>
      <w:commentRangeEnd w:id="393"/>
      <w:r w:rsidR="0007128F">
        <w:rPr>
          <w:rStyle w:val="CommentReference"/>
        </w:rPr>
        <w:commentReference w:id="393"/>
      </w:r>
      <w:proofErr w:type="gramStart"/>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w:t>
      </w:r>
      <w:proofErr w:type="gramEnd"/>
      <w:r w:rsidRPr="00A01361">
        <w:rPr>
          <w:i/>
        </w:rPr>
        <w:t xml:space="preserve"> The curves show </w:t>
      </w:r>
      <w:r w:rsidR="00072480">
        <w:rPr>
          <w:i/>
        </w:rPr>
        <w:t xml:space="preserve">raw mean </w:t>
      </w:r>
      <w:r w:rsidRPr="00A01361">
        <w:rPr>
          <w:i/>
        </w:rPr>
        <w:t>proportion looking to the signer (blue), the target image (green), and the distract</w:t>
      </w:r>
      <w:ins w:id="394" w:author="Marchman, Virginia A., Ph.D." w:date="2016-03-29T14:40:00Z">
        <w:r w:rsidR="00664967">
          <w:rPr>
            <w:i/>
          </w:rPr>
          <w:t>e</w:t>
        </w:r>
      </w:ins>
      <w:del w:id="395" w:author="Marchman, Virginia A., Ph.D." w:date="2016-03-29T14:40:00Z">
        <w:r w:rsidRPr="00A01361" w:rsidDel="00664967">
          <w:rPr>
            <w:i/>
          </w:rPr>
          <w:delText>o</w:delText>
        </w:r>
      </w:del>
      <w:r w:rsidRPr="00A01361">
        <w:rPr>
          <w:i/>
        </w:rPr>
        <w:t xml:space="preserve">r image (red). The </w:t>
      </w:r>
      <w:r>
        <w:rPr>
          <w:i/>
        </w:rPr>
        <w:t>circle fill and the line type represent hearing status</w:t>
      </w:r>
      <w:r w:rsidRPr="00A01361">
        <w:rPr>
          <w:i/>
        </w:rPr>
        <w:t>; the grey shaded region represents the analysis window (600-</w:t>
      </w:r>
      <w:ins w:id="396" w:author="Kyle MacDonald" w:date="2016-03-18T11:01:00Z">
        <w:r w:rsidR="00A50108">
          <w:rPr>
            <w:i/>
          </w:rPr>
          <w:t>2200</w:t>
        </w:r>
      </w:ins>
      <w:r w:rsidRPr="00A01361">
        <w:rPr>
          <w:i/>
        </w:rPr>
        <w:t>ms); error bars represent +/- 95% CI computed by non-parametric bootstrap.</w:t>
      </w:r>
    </w:p>
    <w:p w14:paraId="18999A93" w14:textId="77777777" w:rsidR="008041E5" w:rsidRPr="00A01361" w:rsidRDefault="008041E5" w:rsidP="008041E5">
      <w:pPr>
        <w:pStyle w:val="Heading3"/>
      </w:pPr>
      <w:r w:rsidRPr="00A01361">
        <w:lastRenderedPageBreak/>
        <w:t>Effects of hearing status</w:t>
      </w:r>
    </w:p>
    <w:p w14:paraId="57CBAFF3" w14:textId="4F15439B" w:rsidR="008041E5" w:rsidRPr="00A01361" w:rsidRDefault="008E0365" w:rsidP="00BB4C1D">
      <w:pPr>
        <w:spacing w:line="480" w:lineRule="auto"/>
        <w:ind w:firstLine="450"/>
      </w:pPr>
      <w:ins w:id="397" w:author="Fernald Anne" w:date="2016-01-17T12:25:00Z">
        <w:r>
          <w:t>In the final set of analyses, we compare</w:t>
        </w:r>
      </w:ins>
      <w:r w:rsidR="002E43B8">
        <w:t>d deaf and hearing native ASL learning children’s performance on the VLP task. This exploratory analysis allows us to ask if auditory experience change</w:t>
      </w:r>
      <w:ins w:id="398" w:author="Marchman, Virginia A., Ph.D." w:date="2016-03-29T14:52:00Z">
        <w:r w:rsidR="001D7339">
          <w:t>d</w:t>
        </w:r>
      </w:ins>
      <w:del w:id="399" w:author="Marchman, Virginia A., Ph.D." w:date="2016-03-29T14:52:00Z">
        <w:r w:rsidR="002E43B8" w:rsidDel="001D7339">
          <w:delText>s</w:delText>
        </w:r>
      </w:del>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400" w:author="Kyle MacDonald" w:date="2016-02-11T07:46:00Z">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ins>
      <w:r w:rsidR="00CE3ADF">
        <w:rPr>
          <w:rFonts w:ascii="Cambria" w:hAnsi="Cambria" w:cs="Lucida Grande"/>
          <w:color w:val="000000"/>
        </w:rPr>
        <w:t>-0.04, 95% HDI [-0.12, 0.04]</w:t>
      </w:r>
      <w:r w:rsidR="008041E5" w:rsidRPr="00A01361">
        <w:t xml:space="preserve">) or </w:t>
      </w:r>
      <w:del w:id="401" w:author="Marchman, Virginia A., Ph.D." w:date="2016-03-29T15:57:00Z">
        <w:r w:rsidR="008041E5" w:rsidRPr="00A01361" w:rsidDel="007C3FF7">
          <w:delText>Reaction Time</w:delText>
        </w:r>
      </w:del>
      <w:ins w:id="402" w:author="Marchman, Virginia A., Ph.D." w:date="2016-03-29T15:57:00Z">
        <w:r w:rsidR="007C3FF7">
          <w:t>RT</w:t>
        </w:r>
      </w:ins>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403" w:author="Kyle MacDonald" w:date="2016-02-11T07:46:00Z">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ins>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105DE0">
        <w:t>These</w:t>
      </w:r>
      <w:r w:rsidR="008041E5" w:rsidRPr="00A01361">
        <w:t xml:space="preserve"> analyses provide evidence that auditory experience does not qualitatively change </w:t>
      </w:r>
      <w:r w:rsidR="00805866">
        <w:t xml:space="preserve">patterns of </w:t>
      </w:r>
      <w:r w:rsidR="008041E5" w:rsidRPr="00A01361">
        <w:t>visual language processing</w:t>
      </w:r>
      <w:r w:rsidR="00805866">
        <w:t xml:space="preserve"> observed in the VLP task</w:t>
      </w:r>
      <w:r w:rsidR="002E43B8">
        <w:t xml:space="preserve">, suggesting that experience with a visual language drives children’s performance. </w:t>
      </w:r>
    </w:p>
    <w:p w14:paraId="3C29E01C" w14:textId="24A8B761" w:rsidR="008041E5" w:rsidRPr="00A01361" w:rsidRDefault="008041E5" w:rsidP="008041E5">
      <w:pPr>
        <w:pStyle w:val="Heading1"/>
      </w:pPr>
      <w:r w:rsidRPr="00A01361">
        <w:t>Discussion</w:t>
      </w:r>
    </w:p>
    <w:p w14:paraId="2D875C0D" w14:textId="1DC7A8C9" w:rsidR="008041E5" w:rsidRPr="00A01361" w:rsidRDefault="008041E5" w:rsidP="00BB4C1D">
      <w:pPr>
        <w:spacing w:line="480" w:lineRule="auto"/>
      </w:pPr>
      <w:del w:id="404" w:author="Marchman, Virginia A., Ph.D." w:date="2016-03-29T15:39:00Z">
        <w:r w:rsidRPr="00A01361" w:rsidDel="00397581">
          <w:delText xml:space="preserve">Establishing </w:delText>
        </w:r>
      </w:del>
      <w:ins w:id="405" w:author="Marchman, Virginia A., Ph.D." w:date="2016-03-29T15:39:00Z">
        <w:r w:rsidR="00397581">
          <w:t>Efficiency in establishing</w:t>
        </w:r>
        <w:r w:rsidR="00397581" w:rsidRPr="00A01361">
          <w:t xml:space="preserve"> </w:t>
        </w:r>
      </w:ins>
      <w:r w:rsidRPr="00A01361">
        <w:t xml:space="preserve">reference in real-time is a fundamental component of language learning. </w:t>
      </w:r>
      <w:del w:id="406" w:author="Marchman, Virginia A., Ph.D." w:date="2016-03-29T15:52:00Z">
        <w:r w:rsidRPr="00A01361" w:rsidDel="00430583">
          <w:delText>With this study</w:delText>
        </w:r>
      </w:del>
      <w:ins w:id="407" w:author="Marchman, Virginia A., Ph.D." w:date="2016-03-29T15:52:00Z">
        <w:r w:rsidR="00430583">
          <w:t>Here</w:t>
        </w:r>
      </w:ins>
      <w:r w:rsidRPr="00A01361">
        <w:t xml:space="preserve">, we aimed to develop and validate the first measures of young ASL learners’ real-time language comprehension skills and </w:t>
      </w:r>
      <w:ins w:id="408" w:author="Fernald Anne" w:date="2016-01-17T14:57:00Z">
        <w:r w:rsidR="008E62BD">
          <w:t xml:space="preserve">to </w:t>
        </w:r>
      </w:ins>
      <w:r w:rsidRPr="00A01361">
        <w:t xml:space="preserve">explore </w:t>
      </w:r>
      <w:ins w:id="409" w:author="Fernald Anne" w:date="2016-01-17T14:58:00Z">
        <w:r w:rsidR="008E62BD">
          <w:t>how language processing</w:t>
        </w:r>
      </w:ins>
      <w:r w:rsidRPr="00A01361">
        <w:t xml:space="preserve"> skills </w:t>
      </w:r>
      <w:ins w:id="410" w:author="Fernald Anne" w:date="2016-01-17T14:58:00Z">
        <w:r w:rsidR="008E62BD">
          <w:t>are linked to</w:t>
        </w:r>
        <w:r w:rsidR="008E62BD" w:rsidRPr="00A01361">
          <w:t xml:space="preserve"> </w:t>
        </w:r>
      </w:ins>
      <w:r w:rsidRPr="00A01361">
        <w:t xml:space="preserve">age, vocabulary, and hearing status. There are </w:t>
      </w:r>
      <w:r w:rsidR="00284113">
        <w:t>three</w:t>
      </w:r>
      <w:r w:rsidRPr="00A01361">
        <w:t xml:space="preserve"> main findings from this </w:t>
      </w:r>
      <w:ins w:id="411" w:author="Fernald Anne" w:date="2016-01-17T14:58:00Z">
        <w:r w:rsidR="003F226D">
          <w:t>research</w:t>
        </w:r>
      </w:ins>
      <w:r w:rsidRPr="00A01361">
        <w:t>.</w:t>
      </w:r>
    </w:p>
    <w:p w14:paraId="3CE33C4F" w14:textId="54759C65" w:rsidR="008041E5" w:rsidRPr="00A01361" w:rsidRDefault="008041E5" w:rsidP="00BB4C1D">
      <w:pPr>
        <w:spacing w:line="480" w:lineRule="auto"/>
      </w:pPr>
      <w:r w:rsidRPr="00A01361">
        <w:lastRenderedPageBreak/>
        <w:t>The first</w:t>
      </w:r>
      <w:del w:id="412" w:author="Marchman, Virginia A., Ph.D." w:date="2016-03-29T15:40:00Z">
        <w:r w:rsidRPr="00A01361" w:rsidDel="00DC09E2">
          <w:delText xml:space="preserve"> main finding</w:delText>
        </w:r>
      </w:del>
      <w:r w:rsidRPr="00A01361">
        <w:t xml:space="preserve"> </w:t>
      </w:r>
      <w:ins w:id="413" w:author="Fernald Anne" w:date="2016-01-17T14:59:00Z">
        <w:r w:rsidR="003F226D">
          <w:t>i</w:t>
        </w:r>
        <w:r w:rsidR="003F226D" w:rsidRPr="00A01361">
          <w:t xml:space="preserve">s </w:t>
        </w:r>
      </w:ins>
      <w:r w:rsidRPr="00A01361">
        <w:t>that, like children learning spoken language (Fernald et al., 1998), young ASL learners' show</w:t>
      </w:r>
      <w:ins w:id="414" w:author="Fernald Anne" w:date="2016-01-17T14:59:00Z">
        <w:r w:rsidR="003F226D">
          <w:t>ed</w:t>
        </w:r>
      </w:ins>
      <w:r w:rsidRPr="00A01361">
        <w:t xml:space="preserve"> </w:t>
      </w:r>
      <w:commentRangeStart w:id="415"/>
      <w:r w:rsidRPr="00A01361">
        <w:t>measurable age-related improvement</w:t>
      </w:r>
      <w:ins w:id="416" w:author="Marchman, Virginia A., Ph.D." w:date="2016-03-29T15:52:00Z">
        <w:r w:rsidR="00430583">
          <w:t>s</w:t>
        </w:r>
      </w:ins>
      <w:r w:rsidRPr="00A01361">
        <w:t xml:space="preserve"> in the efficiency with which they processed language</w:t>
      </w:r>
      <w:commentRangeEnd w:id="415"/>
      <w:r w:rsidR="003F226D">
        <w:rPr>
          <w:rStyle w:val="CommentReference"/>
        </w:rPr>
        <w:commentReference w:id="415"/>
      </w:r>
      <w:r w:rsidRPr="00A01361">
        <w:t xml:space="preserve">. </w:t>
      </w:r>
      <w:r w:rsidR="00C87972">
        <w:t xml:space="preserve">Even </w:t>
      </w:r>
      <w:del w:id="417" w:author="Marchman, Virginia A., Ph.D." w:date="2016-03-29T15:52:00Z">
        <w:r w:rsidR="00C87972" w:rsidDel="00430583">
          <w:delText xml:space="preserve">in </w:delText>
        </w:r>
      </w:del>
      <w:r w:rsidR="00C87972">
        <w:t>ASL-learning 2-year olds</w:t>
      </w:r>
      <w:del w:id="418" w:author="Marchman, Virginia A., Ph.D." w:date="2016-03-29T15:52:00Z">
        <w:r w:rsidR="00C87972" w:rsidDel="00430583">
          <w:delText>,</w:delText>
        </w:r>
      </w:del>
      <w:r w:rsidR="00C87972">
        <w:t xml:space="preserve"> </w:t>
      </w:r>
      <w:ins w:id="419" w:author="Fernald Anne" w:date="2016-01-17T15:02:00Z">
        <w:r w:rsidR="003F226D">
          <w:t>shift</w:t>
        </w:r>
      </w:ins>
      <w:ins w:id="420" w:author="Marchman, Virginia A., Ph.D." w:date="2016-03-29T15:52:00Z">
        <w:r w:rsidR="00430583">
          <w:t>ed</w:t>
        </w:r>
      </w:ins>
      <w:ins w:id="421" w:author="Fernald Anne" w:date="2016-01-17T15:02:00Z">
        <w:del w:id="422" w:author="Marchman, Virginia A., Ph.D." w:date="2016-03-29T15:52:00Z">
          <w:r w:rsidR="003F226D" w:rsidDel="00430583">
            <w:delText>ing</w:delText>
          </w:r>
        </w:del>
        <w:r w:rsidR="003F226D">
          <w:t xml:space="preserve"> from the signer </w:t>
        </w:r>
      </w:ins>
      <w:r w:rsidR="00C87972">
        <w:t xml:space="preserve">to the target picture </w:t>
      </w:r>
      <w:del w:id="423" w:author="Marchman, Virginia A., Ph.D." w:date="2016-03-29T15:53:00Z">
        <w:r w:rsidR="00C87972" w:rsidDel="00430583">
          <w:delText xml:space="preserve">occurred </w:delText>
        </w:r>
      </w:del>
      <w:r w:rsidR="00C87972">
        <w:t xml:space="preserve">rapidly, with few </w:t>
      </w:r>
      <w:ins w:id="424" w:author="Fernald Anne" w:date="2016-01-17T15:02:00Z">
        <w:r w:rsidR="003F226D">
          <w:t xml:space="preserve">false alarms </w:t>
        </w:r>
      </w:ins>
      <w:r w:rsidR="00C87972">
        <w:t xml:space="preserve">to the distracter. </w:t>
      </w:r>
      <w:r w:rsidRPr="00A01361">
        <w:t xml:space="preserve">All </w:t>
      </w:r>
      <w:del w:id="425" w:author="Marchman, Virginia A., Ph.D." w:date="2016-03-29T15:53:00Z">
        <w:r w:rsidRPr="00A01361" w:rsidDel="00430583">
          <w:delText xml:space="preserve">of the </w:delText>
        </w:r>
      </w:del>
      <w:r w:rsidRPr="00A01361">
        <w:t xml:space="preserve">target signs were familiar to </w:t>
      </w:r>
      <w:ins w:id="426" w:author="Marchman, Virginia A., Ph.D." w:date="2016-03-29T15:53:00Z">
        <w:r w:rsidR="00430583">
          <w:t xml:space="preserve">all </w:t>
        </w:r>
      </w:ins>
      <w:r w:rsidR="00BE3865" w:rsidRPr="00A01361">
        <w:t>children;</w:t>
      </w:r>
      <w:r w:rsidRPr="00A01361">
        <w:t xml:space="preserve"> yet </w:t>
      </w:r>
      <w:ins w:id="427" w:author="Fernald Anne" w:date="2016-01-17T15:09:00Z">
        <w:r w:rsidR="008D72A4">
          <w:t xml:space="preserve">when compared to </w:t>
        </w:r>
        <w:del w:id="428" w:author="Marchman, Virginia A., Ph.D." w:date="2016-03-29T15:40:00Z">
          <w:r w:rsidR="008D72A4" w:rsidDel="00DC09E2">
            <w:delText xml:space="preserve">the </w:delText>
          </w:r>
        </w:del>
        <w:r w:rsidR="008D72A4">
          <w:t xml:space="preserve">younger children, </w:t>
        </w:r>
      </w:ins>
      <w:r w:rsidRPr="00A01361">
        <w:t>older children identified the correct referent</w:t>
      </w:r>
      <w:del w:id="429" w:author="Marchman, Virginia A., Ph.D." w:date="2016-03-29T15:40:00Z">
        <w:r w:rsidRPr="00A01361" w:rsidDel="00DC09E2">
          <w:delText>s</w:delText>
        </w:r>
      </w:del>
      <w:r w:rsidRPr="00A01361">
        <w:t xml:space="preserve"> </w:t>
      </w:r>
      <w:ins w:id="430" w:author="Fernald Anne" w:date="2016-01-17T15:10:00Z">
        <w:r w:rsidR="008D72A4" w:rsidRPr="00A01361">
          <w:t>more quickly and accurately</w:t>
        </w:r>
      </w:ins>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ins w:id="431" w:author="Marchman, Virginia A., Ph.D." w:date="2016-03-29T14:56:00Z">
        <w:r w:rsidR="001D7339">
          <w:t xml:space="preserve">patterns of </w:t>
        </w:r>
      </w:ins>
      <w:r w:rsidR="00C87972">
        <w:t>developmental change</w:t>
      </w:r>
      <w:del w:id="432" w:author="Marchman, Virginia A., Ph.D." w:date="2016-03-29T14:56:00Z">
        <w:r w:rsidR="00C87972" w:rsidDel="001D7339">
          <w:delText>s</w:delText>
        </w:r>
      </w:del>
      <w:r w:rsidR="00C87972" w:rsidRPr="00A01361">
        <w:t xml:space="preserve"> </w:t>
      </w:r>
      <w:del w:id="433" w:author="Marchman, Virginia A., Ph.D." w:date="2016-03-29T14:56:00Z">
        <w:r w:rsidRPr="00A01361" w:rsidDel="001D7339">
          <w:delText xml:space="preserve">provide additional </w:delText>
        </w:r>
        <w:r w:rsidRPr="008D72A4" w:rsidDel="001D7339">
          <w:rPr>
            <w:highlight w:val="yellow"/>
          </w:rPr>
          <w:delText>evidence</w:delText>
        </w:r>
      </w:del>
      <w:ins w:id="434" w:author="Marchman, Virginia A., Ph.D." w:date="2016-03-29T14:56:00Z">
        <w:r w:rsidR="001D7339">
          <w:t>suggest</w:t>
        </w:r>
      </w:ins>
      <w:r w:rsidRPr="00A01361">
        <w:t xml:space="preserve"> </w:t>
      </w:r>
      <w:r w:rsidR="00BE3865">
        <w:t>that</w:t>
      </w:r>
      <w:ins w:id="435" w:author="Marchman, Virginia A., Ph.D." w:date="2016-03-29T14:56:00Z">
        <w:r w:rsidR="001D7339">
          <w:t xml:space="preserve"> the real-time comprehension skills of</w:t>
        </w:r>
      </w:ins>
      <w:r w:rsidR="00BE3865">
        <w:t xml:space="preserve"> </w:t>
      </w:r>
      <w:ins w:id="436" w:author="Fernald Anne" w:date="2016-01-17T15:13:00Z">
        <w:r w:rsidR="008D72A4">
          <w:t>children learning ASL</w:t>
        </w:r>
      </w:ins>
      <w:r w:rsidR="00BE3865">
        <w:t xml:space="preserve"> in native </w:t>
      </w:r>
      <w:r w:rsidRPr="00A01361">
        <w:t xml:space="preserve">contexts follow a </w:t>
      </w:r>
      <w:r w:rsidR="008820EC">
        <w:t>s</w:t>
      </w:r>
      <w:r w:rsidR="00BE3865">
        <w:t xml:space="preserve">imilar developmental path </w:t>
      </w:r>
      <w:ins w:id="437" w:author="Fernald Anne" w:date="2016-01-17T15:13:00Z">
        <w:r w:rsidR="008D72A4">
          <w:t xml:space="preserve">to that of </w:t>
        </w:r>
      </w:ins>
      <w:r w:rsidRPr="00A01361">
        <w:t>children learning spoken language</w:t>
      </w:r>
      <w:ins w:id="438" w:author="Marchman, Virginia A., Ph.D." w:date="2016-03-29T14:57:00Z">
        <w:r w:rsidR="001D7339">
          <w:t>, as has been shown in other domains</w:t>
        </w:r>
      </w:ins>
      <w:r w:rsidRPr="00A01361">
        <w:t xml:space="preserve"> (Lillo-Martin, 1999; Mayberry &amp; Squires, 2006). </w:t>
      </w:r>
      <w:del w:id="439" w:author="Marchman, Virginia A., Ph.D." w:date="2016-03-29T15:42:00Z">
        <w:r w:rsidRPr="00A01361" w:rsidDel="00DC09E2">
          <w:delText xml:space="preserve">Moreover, this is the first study to show that real-time ASL </w:delText>
        </w:r>
        <w:r w:rsidRPr="00E30EDB" w:rsidDel="00DC09E2">
          <w:delText>comprehension</w:delText>
        </w:r>
        <w:r w:rsidRPr="001D7339" w:rsidDel="00DC09E2">
          <w:delText xml:space="preserve"> </w:delText>
        </w:r>
      </w:del>
      <w:del w:id="440" w:author="Marchman, Virginia A., Ph.D." w:date="2016-03-29T14:57:00Z">
        <w:r w:rsidRPr="00A01361" w:rsidDel="001D7339">
          <w:delText>skills are</w:delText>
        </w:r>
      </w:del>
      <w:del w:id="441" w:author="Marchman, Virginia A., Ph.D." w:date="2016-03-29T15:42:00Z">
        <w:r w:rsidRPr="00A01361" w:rsidDel="00DC09E2">
          <w:delText xml:space="preserve"> linked to early </w:delText>
        </w:r>
        <w:r w:rsidR="004D5685" w:rsidDel="00DC09E2">
          <w:delText xml:space="preserve">linguistic </w:delText>
        </w:r>
        <w:r w:rsidRPr="00A01361" w:rsidDel="00DC09E2">
          <w:delText xml:space="preserve">development. </w:delText>
        </w:r>
      </w:del>
      <w:r w:rsidRPr="00A01361">
        <w:t>Prior work on the developmental trajectories of deaf children ha</w:t>
      </w:r>
      <w:ins w:id="442" w:author="Marchman, Virginia A., Ph.D." w:date="2016-03-29T15:53:00Z">
        <w:r w:rsidR="00430583">
          <w:t>ve</w:t>
        </w:r>
      </w:ins>
      <w:del w:id="443" w:author="Marchman, Virginia A., Ph.D." w:date="2016-03-29T15:53:00Z">
        <w:r w:rsidRPr="00A01361" w:rsidDel="00430583">
          <w:delText>s</w:delText>
        </w:r>
      </w:del>
      <w:r w:rsidRPr="00A01361">
        <w:t xml:space="preserve"> relied on </w:t>
      </w:r>
      <w:del w:id="444" w:author="Marchman, Virginia A., Ph.D." w:date="2016-03-29T15:53:00Z">
        <w:r w:rsidRPr="00A01361" w:rsidDel="00430583">
          <w:delText xml:space="preserve">aspects of </w:delText>
        </w:r>
      </w:del>
      <w:r w:rsidRPr="00A01361">
        <w:t>language production</w:t>
      </w:r>
      <w:r w:rsidR="00BE3865">
        <w:t>,</w:t>
      </w:r>
      <w:r w:rsidRPr="00A01361">
        <w:t xml:space="preserve"> often because production is </w:t>
      </w:r>
      <w:ins w:id="445" w:author="Fernald Anne" w:date="2016-01-17T15:17:00Z">
        <w:r w:rsidR="007048AC" w:rsidRPr="00A01361">
          <w:t>eas</w:t>
        </w:r>
        <w:r w:rsidR="007048AC">
          <w:t>y</w:t>
        </w:r>
        <w:r w:rsidR="007048AC" w:rsidRPr="00A01361">
          <w:t xml:space="preserve"> </w:t>
        </w:r>
      </w:ins>
      <w:r w:rsidRPr="00A01361">
        <w:t xml:space="preserve">to </w:t>
      </w:r>
      <w:ins w:id="446" w:author="Fernald Anne" w:date="2016-01-17T15:16:00Z">
        <w:r w:rsidR="007048AC">
          <w:t>observe</w:t>
        </w:r>
      </w:ins>
      <w:r w:rsidRPr="00A01361">
        <w:t xml:space="preserve">, </w:t>
      </w:r>
      <w:ins w:id="447" w:author="Fernald Anne" w:date="2016-01-17T15:16:00Z">
        <w:r w:rsidR="007048AC">
          <w:t>and thus</w:t>
        </w:r>
      </w:ins>
      <w:r w:rsidRPr="00A01361">
        <w:t xml:space="preserve"> </w:t>
      </w:r>
      <w:ins w:id="448" w:author="Fernald Anne" w:date="2016-01-17T15:16:00Z">
        <w:r w:rsidR="007048AC">
          <w:t xml:space="preserve">is </w:t>
        </w:r>
      </w:ins>
      <w:r w:rsidRPr="00A01361">
        <w:t>easier to measure</w:t>
      </w:r>
      <w:ins w:id="449" w:author="Fernald Anne" w:date="2016-01-17T15:17:00Z">
        <w:r w:rsidR="007048AC">
          <w:t xml:space="preserve"> than </w:t>
        </w:r>
      </w:ins>
      <w:r w:rsidR="004D5685">
        <w:t>comprehension</w:t>
      </w:r>
      <w:r w:rsidRPr="00A01361">
        <w:t xml:space="preserve">. </w:t>
      </w:r>
      <w:del w:id="450" w:author="Marchman, Virginia A., Ph.D." w:date="2016-03-29T14:59:00Z">
        <w:r w:rsidRPr="00A01361" w:rsidDel="001D7339">
          <w:delText xml:space="preserve">However, </w:delText>
        </w:r>
      </w:del>
      <w:ins w:id="451" w:author="Marchman, Virginia A., Ph.D." w:date="2016-03-29T14:59:00Z">
        <w:r w:rsidR="001D7339">
          <w:t xml:space="preserve">Since </w:t>
        </w:r>
      </w:ins>
      <w:r w:rsidRPr="00A01361">
        <w:t>it is</w:t>
      </w:r>
      <w:del w:id="452" w:author="Marchman, Virginia A., Ph.D." w:date="2016-03-29T15:42:00Z">
        <w:r w:rsidRPr="00A01361" w:rsidDel="00DC09E2">
          <w:delText xml:space="preserve"> a</w:delText>
        </w:r>
      </w:del>
      <w:r w:rsidRPr="00A01361">
        <w:t xml:space="preserve"> </w:t>
      </w:r>
      <w:proofErr w:type="gramStart"/>
      <w:r w:rsidRPr="00A01361">
        <w:t>well-known</w:t>
      </w:r>
      <w:proofErr w:type="gramEnd"/>
      <w:r w:rsidRPr="00A01361">
        <w:t xml:space="preserve"> </w:t>
      </w:r>
      <w:del w:id="453" w:author="Marchman, Virginia A., Ph.D." w:date="2016-03-29T14:59:00Z">
        <w:r w:rsidRPr="00A01361" w:rsidDel="001D7339">
          <w:delText xml:space="preserve">phenomenon in language acquisition </w:delText>
        </w:r>
      </w:del>
      <w:r w:rsidRPr="00A01361">
        <w:t xml:space="preserve">that comprehension </w:t>
      </w:r>
      <w:del w:id="454" w:author="Marchman, Virginia A., Ph.D." w:date="2016-03-29T15:41:00Z">
        <w:r w:rsidRPr="00A01361" w:rsidDel="00DC09E2">
          <w:delText xml:space="preserve">tends to </w:delText>
        </w:r>
      </w:del>
      <w:r w:rsidRPr="00A01361">
        <w:t>precede</w:t>
      </w:r>
      <w:ins w:id="455" w:author="Marchman, Virginia A., Ph.D." w:date="2016-03-29T15:41:00Z">
        <w:r w:rsidR="00DC09E2">
          <w:t>s</w:t>
        </w:r>
      </w:ins>
      <w:r w:rsidRPr="00A01361">
        <w:t xml:space="preserve"> production (</w:t>
      </w:r>
      <w:del w:id="456" w:author="Marchman, Virginia A., Ph.D." w:date="2016-03-29T14:59:00Z">
        <w:r w:rsidRPr="00A01361" w:rsidDel="001D7339">
          <w:delText xml:space="preserve">see </w:delText>
        </w:r>
      </w:del>
      <w:r w:rsidRPr="00A01361">
        <w:t>Cla</w:t>
      </w:r>
      <w:r w:rsidR="00BE3865">
        <w:t>rk, 2009)</w:t>
      </w:r>
      <w:ins w:id="457" w:author="Marchman, Virginia A., Ph.D." w:date="2016-03-29T14:59:00Z">
        <w:r w:rsidR="001D7339">
          <w:t>,</w:t>
        </w:r>
      </w:ins>
      <w:del w:id="458" w:author="Marchman, Virginia A., Ph.D." w:date="2016-03-29T14:59:00Z">
        <w:r w:rsidR="00BE3865" w:rsidDel="001D7339">
          <w:delText>.</w:delText>
        </w:r>
      </w:del>
      <w:del w:id="459" w:author="Marchman, Virginia A., Ph.D." w:date="2016-03-29T15:00:00Z">
        <w:r w:rsidR="00BE3865" w:rsidDel="001D7339">
          <w:delText xml:space="preserve"> By developing</w:delText>
        </w:r>
      </w:del>
      <w:r w:rsidR="00BE3865">
        <w:t xml:space="preserve"> a precise</w:t>
      </w:r>
      <w:r w:rsidRPr="00A01361">
        <w:t xml:space="preserve"> measure of real-time ASL comprehension</w:t>
      </w:r>
      <w:del w:id="460" w:author="Marchman, Virginia A., Ph.D." w:date="2016-03-29T15:00:00Z">
        <w:r w:rsidRPr="00A01361" w:rsidDel="001D7339">
          <w:delText>, we have provided a tool that</w:delText>
        </w:r>
      </w:del>
      <w:r w:rsidRPr="00A01361">
        <w:t xml:space="preserve"> </w:t>
      </w:r>
      <w:ins w:id="461" w:author="Fernald Anne" w:date="2016-01-17T15:17:00Z">
        <w:r w:rsidR="007048AC">
          <w:t>enable</w:t>
        </w:r>
      </w:ins>
      <w:ins w:id="462" w:author="Marchman, Virginia A., Ph.D." w:date="2016-03-29T15:53:00Z">
        <w:r w:rsidR="00430583">
          <w:t>d</w:t>
        </w:r>
      </w:ins>
      <w:ins w:id="463" w:author="Fernald Anne" w:date="2016-01-17T15:17:00Z">
        <w:del w:id="464" w:author="Marchman, Virginia A., Ph.D." w:date="2016-03-29T15:53:00Z">
          <w:r w:rsidR="007048AC" w:rsidDel="00430583">
            <w:delText>s</w:delText>
          </w:r>
        </w:del>
        <w:r w:rsidR="007048AC">
          <w:t xml:space="preserve"> us to study the emergence of </w:t>
        </w:r>
      </w:ins>
      <w:r w:rsidRPr="00A01361">
        <w:t>children's language skills earlier in development</w:t>
      </w:r>
      <w:ins w:id="465" w:author="Marchman, Virginia A., Ph.D." w:date="2016-03-29T15:00:00Z">
        <w:r w:rsidR="001D7339">
          <w:t xml:space="preserve"> than </w:t>
        </w:r>
      </w:ins>
      <w:ins w:id="466" w:author="Marchman, Virginia A., Ph.D." w:date="2016-03-29T15:05:00Z">
        <w:r w:rsidR="00E30EDB">
          <w:t xml:space="preserve">is </w:t>
        </w:r>
      </w:ins>
      <w:ins w:id="467" w:author="Marchman, Virginia A., Ph.D." w:date="2016-03-29T15:01:00Z">
        <w:r w:rsidR="001D7339">
          <w:t>possible</w:t>
        </w:r>
      </w:ins>
      <w:ins w:id="468" w:author="Marchman, Virginia A., Ph.D." w:date="2016-03-29T15:00:00Z">
        <w:r w:rsidR="001D7339">
          <w:t xml:space="preserve"> using other </w:t>
        </w:r>
      </w:ins>
      <w:ins w:id="469" w:author="Marchman, Virginia A., Ph.D." w:date="2016-03-29T15:41:00Z">
        <w:r w:rsidR="00DC09E2">
          <w:t>methods</w:t>
        </w:r>
      </w:ins>
      <w:r w:rsidRPr="00A01361">
        <w:t>.</w:t>
      </w:r>
    </w:p>
    <w:p w14:paraId="748D7784" w14:textId="2736B88D" w:rsidR="008041E5" w:rsidRPr="00A01361" w:rsidRDefault="008041E5" w:rsidP="00BB4C1D">
      <w:pPr>
        <w:spacing w:line="480" w:lineRule="auto"/>
      </w:pPr>
      <w:r w:rsidRPr="00A01361">
        <w:t xml:space="preserve">The second </w:t>
      </w:r>
      <w:ins w:id="470" w:author="Fernald Anne" w:date="2016-01-17T15:18:00Z">
        <w:r w:rsidR="007048AC">
          <w:t xml:space="preserve">main </w:t>
        </w:r>
      </w:ins>
      <w:r w:rsidRPr="00A01361">
        <w:t xml:space="preserve">result </w:t>
      </w:r>
      <w:ins w:id="471" w:author="Fernald Anne" w:date="2016-01-17T15:18:00Z">
        <w:r w:rsidR="007048AC">
          <w:t>i</w:t>
        </w:r>
        <w:r w:rsidR="007048AC" w:rsidRPr="00A01361">
          <w:t xml:space="preserve">s </w:t>
        </w:r>
      </w:ins>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w:t>
      </w:r>
      <w:del w:id="472" w:author="Marchman, Virginia A., Ph.D." w:date="2016-03-29T15:42:00Z">
        <w:r w:rsidRPr="00A01361" w:rsidDel="00DC09E2">
          <w:delText xml:space="preserve">with children learning ASL </w:delText>
        </w:r>
      </w:del>
      <w:r w:rsidRPr="00A01361">
        <w:t>are consistent with other studies with English- and Spanish-</w:t>
      </w:r>
      <w:del w:id="473" w:author="Marchman, Virginia A., Ph.D." w:date="2016-03-29T15:54:00Z">
        <w:r w:rsidRPr="00A01361" w:rsidDel="00430583">
          <w:delText xml:space="preserve"> </w:delText>
        </w:r>
      </w:del>
      <w:r w:rsidRPr="00A01361">
        <w:t xml:space="preserve">learning children, which find strong relations between efficiency in online language comprehension and </w:t>
      </w:r>
      <w:del w:id="474" w:author="Marchman, Virginia A., Ph.D." w:date="2016-03-29T15:42:00Z">
        <w:r w:rsidRPr="00A01361" w:rsidDel="00DC09E2">
          <w:delText xml:space="preserve">other </w:delText>
        </w:r>
      </w:del>
      <w:r w:rsidRPr="00A01361">
        <w:t xml:space="preserve">concurrent and </w:t>
      </w:r>
      <w:r w:rsidRPr="00A01361">
        <w:lastRenderedPageBreak/>
        <w:t>longitudinal measures of linguistic achievement (Fernald et al., 2006</w:t>
      </w:r>
      <w:del w:id="475" w:author="Marchman, Virginia A., Ph.D." w:date="2016-03-29T15:54:00Z">
        <w:r w:rsidRPr="00A01361" w:rsidDel="00430583">
          <w:delText>, 2001</w:delText>
        </w:r>
      </w:del>
      <w:r w:rsidRPr="00A01361">
        <w:t xml:space="preserve">; </w:t>
      </w:r>
      <w:proofErr w:type="spellStart"/>
      <w:r w:rsidRPr="00A01361">
        <w:t>Marchman</w:t>
      </w:r>
      <w:proofErr w:type="spellEnd"/>
      <w:r w:rsidRPr="00A01361">
        <w:t xml:space="preserve"> &amp; Fernald, 2008</w:t>
      </w:r>
      <w:del w:id="476" w:author="Marchman, Virginia A., Ph.D." w:date="2016-03-29T15:54:00Z">
        <w:r w:rsidRPr="00A01361" w:rsidDel="00430583">
          <w:delText>; Zangl et al., 2005</w:delText>
        </w:r>
      </w:del>
      <w:r w:rsidRPr="00A01361">
        <w:t xml:space="preserve">). </w:t>
      </w:r>
    </w:p>
    <w:p w14:paraId="722EF477" w14:textId="3E1A08CF" w:rsidR="008041E5" w:rsidRDefault="008041E5" w:rsidP="00BB4C1D">
      <w:pPr>
        <w:spacing w:line="480" w:lineRule="auto"/>
      </w:pPr>
      <w:r w:rsidRPr="00A01361">
        <w:t xml:space="preserve">The third finding </w:t>
      </w:r>
      <w:ins w:id="477" w:author="Fernald Anne" w:date="2016-01-17T15:19:00Z">
        <w:r w:rsidR="007048AC">
          <w:t>i</w:t>
        </w:r>
        <w:r w:rsidR="007048AC" w:rsidRPr="00A01361">
          <w:t xml:space="preserve">s </w:t>
        </w:r>
      </w:ins>
      <w:r w:rsidRPr="00A01361">
        <w:t xml:space="preserve">that </w:t>
      </w:r>
      <w:ins w:id="478" w:author="Fernald Anne" w:date="2016-01-17T15:21:00Z">
        <w:r w:rsidR="00D55A35" w:rsidRPr="00A01361">
          <w:t>deaf and hearing children</w:t>
        </w:r>
        <w:r w:rsidR="00D55A35" w:rsidRPr="00A01361" w:rsidDel="00D55A35">
          <w:t xml:space="preserve"> </w:t>
        </w:r>
        <w:r w:rsidR="00D55A35">
          <w:t xml:space="preserve">learning </w:t>
        </w:r>
      </w:ins>
      <w:r w:rsidRPr="00A01361">
        <w:t xml:space="preserve">ASL </w:t>
      </w:r>
      <w:ins w:id="479" w:author="Fernald Anne" w:date="2016-01-17T15:22:00Z">
        <w:r w:rsidR="00D55A35">
          <w:t xml:space="preserve">as a first language </w:t>
        </w:r>
      </w:ins>
      <w:r w:rsidRPr="00A01361">
        <w:t>show</w:t>
      </w:r>
      <w:ins w:id="480" w:author="Fernald Anne" w:date="2016-01-17T15:23:00Z">
        <w:r w:rsidR="00D55A35">
          <w:t>ed</w:t>
        </w:r>
      </w:ins>
      <w:r w:rsidRPr="00A01361">
        <w:t xml:space="preserve"> similar patterns of visual language processing. Both groups showed similar </w:t>
      </w:r>
      <w:ins w:id="481" w:author="Marchman, Virginia A., Ph.D." w:date="2016-03-29T15:55:00Z">
        <w:r w:rsidR="00430583">
          <w:t xml:space="preserve">processing </w:t>
        </w:r>
      </w:ins>
      <w:r w:rsidRPr="00A01361">
        <w:t xml:space="preserve">speed </w:t>
      </w:r>
      <w:del w:id="482" w:author="Marchman, Virginia A., Ph.D." w:date="2016-03-29T15:55:00Z">
        <w:r w:rsidRPr="00A01361" w:rsidDel="00430583">
          <w:delText xml:space="preserve">of processing </w:delText>
        </w:r>
      </w:del>
      <w:r w:rsidRPr="00A01361">
        <w:t xml:space="preserve">and spent about the same amount of time looking to the target image before looking back to the signer. </w:t>
      </w:r>
      <w:r w:rsidR="00825071">
        <w:t>E</w:t>
      </w:r>
      <w:r w:rsidR="007B2494">
        <w:t xml:space="preserve">ven though hearing children can use both vision and hearing </w:t>
      </w:r>
      <w:r w:rsidR="00825071">
        <w:t xml:space="preserve">to process incoming information, this experience 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parallel sensitivity to the modality specific </w:t>
      </w:r>
      <w:r w:rsidR="000437D4">
        <w:t>constraints</w:t>
      </w:r>
      <w:r w:rsidR="00825071">
        <w:t xml:space="preserve"> of processing a visual language in real</w:t>
      </w:r>
      <w:r w:rsidR="00F772C6">
        <w:t xml:space="preserve"> time.</w:t>
      </w:r>
    </w:p>
    <w:p w14:paraId="67045CA7" w14:textId="77777777" w:rsidR="008041E5" w:rsidRPr="00A01361" w:rsidRDefault="008041E5" w:rsidP="00BB4C1D">
      <w:pPr>
        <w:pStyle w:val="Heading3"/>
        <w:spacing w:line="480" w:lineRule="auto"/>
      </w:pPr>
      <w:r w:rsidRPr="00A01361">
        <w:t>Limitations</w:t>
      </w:r>
    </w:p>
    <w:p w14:paraId="2D636D67" w14:textId="271CB088" w:rsidR="008041E5" w:rsidRPr="00A01361" w:rsidRDefault="008041E5" w:rsidP="00BB4C1D">
      <w:pPr>
        <w:spacing w:line="480" w:lineRule="auto"/>
      </w:pPr>
      <w:r w:rsidRPr="00A01361">
        <w:t xml:space="preserve">This </w:t>
      </w:r>
      <w:ins w:id="483" w:author="Fernald Anne" w:date="2016-01-17T15:25:00Z">
        <w:r w:rsidR="00E66356">
          <w:t>research</w:t>
        </w:r>
        <w:r w:rsidR="00E66356" w:rsidRPr="00A01361">
          <w:t xml:space="preserve"> </w:t>
        </w:r>
      </w:ins>
      <w:r w:rsidRPr="00A01361">
        <w:t xml:space="preserve">has several limitations. First, while </w:t>
      </w:r>
      <w:ins w:id="484" w:author="Fernald Anne" w:date="2016-01-17T15:25:00Z">
        <w:r w:rsidR="00E66356">
          <w:t>the</w:t>
        </w:r>
        <w:r w:rsidR="00E66356" w:rsidRPr="00A01361">
          <w:t xml:space="preserve"> </w:t>
        </w:r>
      </w:ins>
      <w:r w:rsidRPr="00A01361">
        <w:t xml:space="preserve">sample </w:t>
      </w:r>
      <w:ins w:id="485" w:author="Fernald Anne" w:date="2016-01-17T15:25:00Z">
        <w:r w:rsidR="00E66356">
          <w:t xml:space="preserve">size </w:t>
        </w:r>
        <w:del w:id="486" w:author="Marchman, Virginia A., Ph.D." w:date="2016-03-29T15:43:00Z">
          <w:r w:rsidR="00E66356" w:rsidDel="00DC09E2">
            <w:delText xml:space="preserve">in this study </w:delText>
          </w:r>
        </w:del>
        <w:r w:rsidR="00E66356">
          <w:t xml:space="preserve">was </w:t>
        </w:r>
      </w:ins>
      <w:r w:rsidRPr="00A01361">
        <w:t xml:space="preserve">large relative to </w:t>
      </w:r>
      <w:ins w:id="487" w:author="Fernald Anne" w:date="2016-01-17T15:25:00Z">
        <w:r w:rsidR="00E66356">
          <w:t xml:space="preserve">those in </w:t>
        </w:r>
      </w:ins>
      <w:ins w:id="488" w:author="Fernald Anne" w:date="2016-01-17T15:26:00Z">
        <w:r w:rsidR="00E66356">
          <w:t>pre</w:t>
        </w:r>
      </w:ins>
      <w:ins w:id="489" w:author="Fernald Anne" w:date="2016-01-17T15:27:00Z">
        <w:r w:rsidR="00E66356">
          <w:t>v</w:t>
        </w:r>
      </w:ins>
      <w:ins w:id="490" w:author="Fernald Anne" w:date="2016-01-17T15:26:00Z">
        <w:r w:rsidR="00E66356">
          <w:t>ious</w:t>
        </w:r>
        <w:r w:rsidR="00E66356" w:rsidRPr="00A01361">
          <w:t xml:space="preserve"> </w:t>
        </w:r>
      </w:ins>
      <w:ins w:id="491" w:author="Fernald Anne" w:date="2016-01-17T15:27:00Z">
        <w:r w:rsidR="00E66356">
          <w:t>research on</w:t>
        </w:r>
      </w:ins>
      <w:r w:rsidRPr="00A01361">
        <w:t xml:space="preserve"> </w:t>
      </w:r>
      <w:del w:id="492" w:author="Marchman, Virginia A., Ph.D." w:date="2016-03-29T15:43:00Z">
        <w:r w:rsidRPr="00A01361" w:rsidDel="00DC09E2">
          <w:delText xml:space="preserve">early </w:delText>
        </w:r>
      </w:del>
      <w:r w:rsidRPr="00A01361">
        <w:t>ASL</w:t>
      </w:r>
      <w:del w:id="493" w:author="Marchman, Virginia A., Ph.D." w:date="2016-03-29T15:55:00Z">
        <w:r w:rsidRPr="00A01361" w:rsidDel="00430583">
          <w:delText xml:space="preserve"> development</w:delText>
        </w:r>
      </w:del>
      <w:r w:rsidRPr="00A01361">
        <w:t xml:space="preserve">, it </w:t>
      </w:r>
      <w:ins w:id="494" w:author="Fernald Anne" w:date="2016-01-17T15:26:00Z">
        <w:r w:rsidR="00E66356">
          <w:t>was</w:t>
        </w:r>
        <w:r w:rsidR="00E66356" w:rsidRPr="00A01361">
          <w:t xml:space="preserve"> </w:t>
        </w:r>
      </w:ins>
      <w:r w:rsidRPr="00A01361">
        <w:t>still a small sample</w:t>
      </w:r>
      <w:ins w:id="495" w:author="Fernald Anne" w:date="2016-01-17T15:26:00Z">
        <w:del w:id="496" w:author="Marchman, Virginia A., Ph.D." w:date="2016-03-29T15:43:00Z">
          <w:r w:rsidR="00E66356" w:rsidDel="00DC09E2">
            <w:delText>, and t</w:delText>
          </w:r>
        </w:del>
      </w:ins>
      <w:ins w:id="497" w:author="Marchman, Virginia A., Ph.D." w:date="2016-03-29T15:43:00Z">
        <w:r w:rsidR="00DC09E2">
          <w:t xml:space="preserve">. </w:t>
        </w:r>
      </w:ins>
      <w:ins w:id="498" w:author="Marchman, Virginia A., Ph.D." w:date="2016-03-29T15:44:00Z">
        <w:r w:rsidR="00DC09E2">
          <w:t xml:space="preserve">To facilitate replication, </w:t>
        </w:r>
      </w:ins>
      <w:ins w:id="499" w:author="Fernald Anne" w:date="2016-01-17T15:26:00Z">
        <w:del w:id="500" w:author="Marchman, Virginia A., Ph.D." w:date="2016-03-29T15:44:00Z">
          <w:r w:rsidR="00E66356" w:rsidDel="00DC09E2">
            <w:delText>he</w:delText>
          </w:r>
        </w:del>
      </w:ins>
      <w:del w:id="501" w:author="Marchman, Virginia A., Ph.D." w:date="2016-03-29T15:44:00Z">
        <w:r w:rsidRPr="00A01361" w:rsidDel="00DC09E2">
          <w:delText xml:space="preserve"> results should be replicated in future </w:delText>
        </w:r>
      </w:del>
      <w:ins w:id="502" w:author="Fernald Anne" w:date="2016-01-17T15:27:00Z">
        <w:del w:id="503" w:author="Marchman, Virginia A., Ph.D." w:date="2016-03-29T15:44:00Z">
          <w:r w:rsidR="00E66356" w:rsidDel="00DC09E2">
            <w:delText xml:space="preserve">studies </w:delText>
          </w:r>
        </w:del>
      </w:ins>
      <w:del w:id="504" w:author="Marchman, Virginia A., Ph.D." w:date="2016-03-29T15:44:00Z">
        <w:r w:rsidRPr="00A01361" w:rsidDel="00DC09E2">
          <w:delText>that include more participants. W</w:delText>
        </w:r>
      </w:del>
      <w:ins w:id="505" w:author="Marchman, Virginia A., Ph.D." w:date="2016-03-29T15:44:00Z">
        <w:r w:rsidR="00DC09E2">
          <w:t>w</w:t>
        </w:r>
      </w:ins>
      <w:r w:rsidRPr="00A01361">
        <w:t>e have made all of our stimuli, data, and analysis code publicly available</w:t>
      </w:r>
      <w:del w:id="506" w:author="Marchman, Virginia A., Ph.D." w:date="2016-03-29T15:44:00Z">
        <w:r w:rsidRPr="00A01361" w:rsidDel="00DC09E2">
          <w:delText xml:space="preserve"> at the project page for this study</w:delText>
        </w:r>
      </w:del>
      <w:r w:rsidR="00CA3BC4">
        <w:rPr>
          <w:rStyle w:val="FootnoteReference"/>
        </w:rPr>
        <w:footnoteReference w:id="7"/>
      </w:r>
      <w:r w:rsidR="00CA3BC4">
        <w:t xml:space="preserve">, </w:t>
      </w:r>
      <w:r w:rsidRPr="00A01361">
        <w:t>with the hope that other researchers will benefit from what we have learned in this work.</w:t>
      </w:r>
    </w:p>
    <w:p w14:paraId="5A68D020" w14:textId="2D27BC4B" w:rsidR="008041E5" w:rsidRPr="00A01361" w:rsidRDefault="008041E5" w:rsidP="00BB4C1D">
      <w:pPr>
        <w:spacing w:line="480" w:lineRule="auto"/>
      </w:pPr>
      <w:r w:rsidRPr="00A01361">
        <w:t xml:space="preserve">Second, our sample included </w:t>
      </w:r>
      <w:ins w:id="507" w:author="Fernald Anne" w:date="2016-01-17T15:28:00Z">
        <w:r w:rsidR="00E66356">
          <w:t xml:space="preserve">young children across </w:t>
        </w:r>
      </w:ins>
      <w:r w:rsidRPr="00A01361">
        <w:t>a broad age range. Recall that</w:t>
      </w:r>
      <w:r w:rsidR="008820EC">
        <w:t xml:space="preserve"> using both age and vocabulary to predict accuracy or </w:t>
      </w:r>
      <w:del w:id="508" w:author="Marchman, Virginia A., Ph.D." w:date="2016-03-29T15:56:00Z">
        <w:r w:rsidR="008820EC" w:rsidDel="00430583">
          <w:delText>reaction time</w:delText>
        </w:r>
      </w:del>
      <w:ins w:id="509" w:author="Marchman, Virginia A., Ph.D." w:date="2016-03-29T15:56:00Z">
        <w:r w:rsidR="00430583">
          <w:t>RT</w:t>
        </w:r>
      </w:ins>
      <w:r w:rsidR="008820EC">
        <w:t xml:space="preserve"> resulted in high levels of uncertainty about the contribution of either predictor</w:t>
      </w:r>
      <w:r w:rsidRPr="00A01361">
        <w:t xml:space="preserve">. Based on </w:t>
      </w:r>
      <w:del w:id="510" w:author="Marchman, Virginia A., Ph.D." w:date="2016-03-29T15:44:00Z">
        <w:r w:rsidRPr="00A01361" w:rsidDel="00DC09E2">
          <w:delText xml:space="preserve">the strength of </w:delText>
        </w:r>
      </w:del>
      <w:r w:rsidRPr="00A01361">
        <w:t xml:space="preserve">past evidence, it </w:t>
      </w:r>
      <w:r w:rsidRPr="00A01361">
        <w:lastRenderedPageBreak/>
        <w:t xml:space="preserve">is likely that testing </w:t>
      </w:r>
      <w:ins w:id="511" w:author="Fernald Anne" w:date="2016-01-17T15:28:00Z">
        <w:r w:rsidR="00E66356">
          <w:t xml:space="preserve">groups of children </w:t>
        </w:r>
        <w:del w:id="512" w:author="Marchman, Virginia A., Ph.D." w:date="2016-03-29T15:44:00Z">
          <w:r w:rsidR="00E66356" w:rsidDel="00DC09E2">
            <w:delText>in</w:delText>
          </w:r>
        </w:del>
      </w:ins>
      <w:ins w:id="513" w:author="Marchman, Virginia A., Ph.D." w:date="2016-03-29T15:44:00Z">
        <w:r w:rsidR="00DC09E2">
          <w:t>within</w:t>
        </w:r>
      </w:ins>
      <w:ins w:id="514" w:author="Fernald Anne" w:date="2016-01-17T15:28:00Z">
        <w:r w:rsidR="00E66356">
          <w:t xml:space="preserve"> </w:t>
        </w:r>
      </w:ins>
      <w:r w:rsidRPr="00A01361">
        <w:t>narrower age range</w:t>
      </w:r>
      <w:ins w:id="515" w:author="Fernald Anne" w:date="2016-01-17T15:29:00Z">
        <w:r w:rsidR="00E66356">
          <w:t>s</w:t>
        </w:r>
      </w:ins>
      <w:r w:rsidRPr="00A01361">
        <w:t xml:space="preserve"> would </w:t>
      </w:r>
      <w:ins w:id="516" w:author="Marchman, Virginia A., Ph.D." w:date="2016-03-29T15:45:00Z">
        <w:r w:rsidR="00DC09E2">
          <w:t xml:space="preserve">have </w:t>
        </w:r>
      </w:ins>
      <w:r w:rsidRPr="00A01361">
        <w:t>allow</w:t>
      </w:r>
      <w:ins w:id="517" w:author="Marchman, Virginia A., Ph.D." w:date="2016-03-29T15:45:00Z">
        <w:r w:rsidR="00DC09E2">
          <w:t>ed</w:t>
        </w:r>
      </w:ins>
      <w:r w:rsidRPr="00A01361">
        <w:t xml:space="preserve"> us to see independ</w:t>
      </w:r>
      <w:r w:rsidR="00B07995">
        <w:t>ent effect</w:t>
      </w:r>
      <w:ins w:id="518" w:author="Fernald Anne" w:date="2016-01-17T15:29:00Z">
        <w:r w:rsidR="007D7AE7">
          <w:t>s</w:t>
        </w:r>
      </w:ins>
      <w:r w:rsidR="00B07995">
        <w:t xml:space="preserve"> of vocabulary size on</w:t>
      </w:r>
      <w:r w:rsidRPr="00A01361">
        <w:t xml:space="preserve"> both </w:t>
      </w:r>
      <w:r w:rsidR="00B07995">
        <w:t>ASL</w:t>
      </w:r>
      <w:r w:rsidRPr="00A01361">
        <w:t xml:space="preserve"> processing measures. </w:t>
      </w:r>
      <w:ins w:id="519" w:author="Fernald Anne" w:date="2016-01-17T15:29:00Z">
        <w:r w:rsidR="007D7AE7">
          <w:t>Thus</w:t>
        </w:r>
      </w:ins>
      <w:ins w:id="520" w:author="Marchman, Virginia A., Ph.D." w:date="2016-03-29T15:45:00Z">
        <w:r w:rsidR="00DC09E2">
          <w:t>,</w:t>
        </w:r>
      </w:ins>
      <w:ins w:id="521" w:author="Marchman, Virginia A., Ph.D." w:date="2016-03-29T15:51:00Z">
        <w:r w:rsidR="00430583">
          <w:t xml:space="preserve"> </w:t>
        </w:r>
      </w:ins>
      <w:del w:id="522" w:author="Marchman, Virginia A., Ph.D." w:date="2016-03-29T15:45:00Z">
        <w:r w:rsidRPr="00A01361" w:rsidDel="00DC09E2">
          <w:delText xml:space="preserve"> </w:delText>
        </w:r>
      </w:del>
      <w:r w:rsidRPr="00A01361">
        <w:t xml:space="preserve">more evidence </w:t>
      </w:r>
      <w:ins w:id="523" w:author="Fernald Anne" w:date="2016-01-17T15:30:00Z">
        <w:r w:rsidR="007D7AE7">
          <w:t xml:space="preserve">is needed </w:t>
        </w:r>
      </w:ins>
      <w:r w:rsidRPr="00A01361">
        <w:t>in order to best characterize the relations between accuracy, RT, and vocabulary</w:t>
      </w:r>
      <w:ins w:id="524" w:author="Fernald Anne" w:date="2016-01-17T15:30:00Z">
        <w:r w:rsidR="007D7AE7">
          <w:t xml:space="preserve"> in children learning ASL.</w:t>
        </w:r>
      </w:ins>
    </w:p>
    <w:p w14:paraId="02052EF3" w14:textId="3EE77B1A"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ins w:id="525" w:author="Fernald Anne" w:date="2016-01-17T15:31:00Z">
        <w:r w:rsidR="007D7AE7">
          <w:rPr>
            <w:rFonts w:ascii="Cambria" w:hAnsi="Cambria"/>
          </w:rPr>
          <w:t xml:space="preserve"> with adults</w:t>
        </w:r>
      </w:ins>
      <w:r w:rsidRPr="00A01361">
        <w:rPr>
          <w:rFonts w:ascii="Cambria" w:hAnsi="Cambria"/>
        </w:rPr>
        <w:t xml:space="preserve"> (e.g., </w:t>
      </w:r>
      <w:proofErr w:type="spellStart"/>
      <w:r w:rsidRPr="00A01361">
        <w:rPr>
          <w:rFonts w:ascii="Cambria" w:hAnsi="Cambria"/>
        </w:rPr>
        <w:t>Emmorey</w:t>
      </w:r>
      <w:proofErr w:type="spellEnd"/>
      <w:r w:rsidRPr="00A01361">
        <w:rPr>
          <w:rFonts w:ascii="Cambria" w:hAnsi="Cambria"/>
        </w:rPr>
        <w:t xml:space="preserve"> &amp; </w:t>
      </w:r>
      <w:proofErr w:type="spellStart"/>
      <w:r w:rsidRPr="00A01361">
        <w:rPr>
          <w:rFonts w:ascii="Cambria" w:hAnsi="Cambria"/>
        </w:rPr>
        <w:t>Corina</w:t>
      </w:r>
      <w:proofErr w:type="spellEnd"/>
      <w:r w:rsidRPr="00A01361">
        <w:rPr>
          <w:rFonts w:ascii="Cambria" w:hAnsi="Cambria"/>
        </w:rPr>
        <w:t xml:space="preserve">, 1990; </w:t>
      </w:r>
      <w:proofErr w:type="spellStart"/>
      <w:r w:rsidRPr="00A01361">
        <w:rPr>
          <w:rFonts w:ascii="Cambria" w:hAnsi="Cambria"/>
        </w:rPr>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w:t>
      </w:r>
      <w:ins w:id="526" w:author="Fernald Anne" w:date="2016-01-17T15:31:00Z">
        <w:r w:rsidR="007D7AE7">
          <w:rPr>
            <w:rFonts w:ascii="Cambria" w:hAnsi="Cambria"/>
          </w:rPr>
          <w:t>register</w:t>
        </w:r>
      </w:ins>
      <w:r w:rsidRPr="00A01361">
        <w:rPr>
          <w:rFonts w:ascii="Cambria" w:hAnsi="Cambria"/>
        </w:rPr>
        <w:t xml:space="preserve">, not isolated signs, and our dependent measure </w:t>
      </w:r>
      <w:del w:id="527" w:author="Marchman, Virginia A., Ph.D." w:date="2016-03-29T15:45:00Z">
        <w:r w:rsidRPr="00A01361" w:rsidDel="00DC09E2">
          <w:rPr>
            <w:rFonts w:ascii="Cambria" w:hAnsi="Cambria"/>
          </w:rPr>
          <w:delText>was the latency to shift gaze away from a signer to one of two images</w:delText>
        </w:r>
      </w:del>
      <w:ins w:id="528" w:author="Marchman, Virginia A., Ph.D." w:date="2016-03-29T15:45:00Z">
        <w:r w:rsidR="00DC09E2">
          <w:rPr>
            <w:rFonts w:ascii="Cambria" w:hAnsi="Cambria"/>
          </w:rPr>
          <w:t>used eye gaze</w:t>
        </w:r>
      </w:ins>
      <w:r w:rsidRPr="00A01361">
        <w:rPr>
          <w:rFonts w:ascii="Cambria" w:hAnsi="Cambria"/>
        </w:rPr>
        <w:t>, not a</w:t>
      </w:r>
      <w:ins w:id="529" w:author="Marchman, Virginia A., Ph.D." w:date="2016-03-29T15:46:00Z">
        <w:r w:rsidR="00DC09E2">
          <w:rPr>
            <w:rFonts w:ascii="Cambria" w:hAnsi="Cambria"/>
          </w:rPr>
          <w:t>n open-ended,</w:t>
        </w:r>
      </w:ins>
      <w:r w:rsidRPr="00A01361">
        <w:rPr>
          <w:rFonts w:ascii="Cambria" w:hAnsi="Cambria"/>
        </w:rPr>
        <w:t xml:space="preserve"> free response. </w:t>
      </w:r>
      <w:del w:id="530" w:author="Marchman, Virginia A., Ph.D." w:date="2016-03-29T15:46:00Z">
        <w:r w:rsidRPr="00A01361" w:rsidDel="00DC09E2">
          <w:rPr>
            <w:rFonts w:ascii="Cambria" w:hAnsi="Cambria"/>
          </w:rPr>
          <w:delText>In addition,</w:delText>
        </w:r>
      </w:del>
      <w:ins w:id="531" w:author="Marchman, Virginia A., Ph.D." w:date="2016-03-29T15:46:00Z">
        <w:r w:rsidR="00DC09E2">
          <w:rPr>
            <w:rFonts w:ascii="Cambria" w:hAnsi="Cambria"/>
          </w:rPr>
          <w:t>Moreover,</w:t>
        </w:r>
      </w:ins>
      <w:r w:rsidRPr="00A01361">
        <w:rPr>
          <w:rFonts w:ascii="Cambria" w:hAnsi="Cambria"/>
        </w:rPr>
        <w:t xml:space="preserve"> the VLP task </w:t>
      </w:r>
      <w:ins w:id="532" w:author="Fernald Anne" w:date="2016-01-17T15:31:00Z">
        <w:r w:rsidR="007D7AE7">
          <w:rPr>
            <w:rFonts w:ascii="Cambria" w:hAnsi="Cambria"/>
          </w:rPr>
          <w:t>includ</w:t>
        </w:r>
        <w:del w:id="533" w:author="Marchman, Virginia A., Ph.D." w:date="2016-03-29T15:46:00Z">
          <w:r w:rsidR="007D7AE7" w:rsidDel="00DC09E2">
            <w:rPr>
              <w:rFonts w:ascii="Cambria" w:hAnsi="Cambria"/>
            </w:rPr>
            <w:delText>e</w:delText>
          </w:r>
        </w:del>
      </w:ins>
      <w:ins w:id="534" w:author="Marchman, Virginia A., Ph.D." w:date="2016-03-29T15:46:00Z">
        <w:r w:rsidR="00DC09E2">
          <w:rPr>
            <w:rFonts w:ascii="Cambria" w:hAnsi="Cambria"/>
          </w:rPr>
          <w:t>ed</w:t>
        </w:r>
      </w:ins>
      <w:ins w:id="535" w:author="Fernald Anne" w:date="2016-01-17T15:31:00Z">
        <w:del w:id="536" w:author="Marchman, Virginia A., Ph.D." w:date="2016-03-29T15:46:00Z">
          <w:r w:rsidR="007D7AE7" w:rsidDel="00DC09E2">
            <w:rPr>
              <w:rFonts w:ascii="Cambria" w:hAnsi="Cambria"/>
            </w:rPr>
            <w:delText>s</w:delText>
          </w:r>
        </w:del>
        <w:r w:rsidR="007D7AE7">
          <w:rPr>
            <w:rFonts w:ascii="Cambria" w:hAnsi="Cambria"/>
          </w:rPr>
          <w:t xml:space="preserve"> a</w:t>
        </w:r>
      </w:ins>
      <w:r w:rsidRPr="00A01361">
        <w:rPr>
          <w:rFonts w:ascii="Cambria" w:hAnsi="Cambria"/>
        </w:rPr>
        <w:t xml:space="preserve"> central fixation </w:t>
      </w:r>
      <w:ins w:id="537" w:author="Fernald Anne" w:date="2016-01-17T15:32:00Z">
        <w:r w:rsidR="007D7AE7">
          <w:rPr>
            <w:rFonts w:ascii="Cambria" w:hAnsi="Cambria"/>
          </w:rPr>
          <w:t>image</w:t>
        </w:r>
        <w:r w:rsidR="007D7AE7" w:rsidRPr="00A01361">
          <w:rPr>
            <w:rFonts w:ascii="Cambria" w:hAnsi="Cambria"/>
          </w:rPr>
          <w:t xml:space="preserve"> </w:t>
        </w:r>
      </w:ins>
      <w:r w:rsidRPr="00A01361">
        <w:rPr>
          <w:rFonts w:ascii="Cambria" w:hAnsi="Cambria"/>
        </w:rPr>
        <w:t xml:space="preserve">– the signer – making it substantially different </w:t>
      </w:r>
      <w:ins w:id="538" w:author="Fernald Anne" w:date="2016-01-17T15:32:00Z">
        <w:del w:id="539" w:author="Marchman, Virginia A., Ph.D." w:date="2016-03-29T15:07:00Z">
          <w:r w:rsidR="007D7AE7" w:rsidDel="00E30EDB">
            <w:rPr>
              <w:rFonts w:ascii="Cambria" w:hAnsi="Cambria"/>
            </w:rPr>
            <w:delText xml:space="preserve"> </w:delText>
          </w:r>
        </w:del>
        <w:r w:rsidR="007D7AE7">
          <w:rPr>
            <w:rFonts w:ascii="Cambria" w:hAnsi="Cambria"/>
          </w:rPr>
          <w:t xml:space="preserve">in task demands </w:t>
        </w:r>
      </w:ins>
      <w:r w:rsidRPr="00A01361">
        <w:rPr>
          <w:rFonts w:ascii="Cambria" w:hAnsi="Cambria"/>
        </w:rPr>
        <w:t xml:space="preserve">from previous </w:t>
      </w:r>
      <w:ins w:id="540" w:author="Fernald Anne" w:date="2016-01-17T15:32:00Z">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ins>
      <w:r w:rsidRPr="00A01361">
        <w:rPr>
          <w:rFonts w:ascii="Cambria" w:hAnsi="Cambria"/>
        </w:rPr>
        <w:t>the development of children’s spoken language processing (e.g., Fernald</w:t>
      </w:r>
      <w:ins w:id="541" w:author="Marchman, Virginia A., Ph.D." w:date="2016-03-29T15:07:00Z">
        <w:r w:rsidR="00E30EDB">
          <w:rPr>
            <w:rFonts w:ascii="Cambria" w:hAnsi="Cambria"/>
          </w:rPr>
          <w:t xml:space="preserve"> et al.</w:t>
        </w:r>
      </w:ins>
      <w:del w:id="542" w:author="Marchman, Virginia A., Ph.D." w:date="2016-03-29T15:07:00Z">
        <w:r w:rsidRPr="00A01361" w:rsidDel="00E30EDB">
          <w:rPr>
            <w:rFonts w:ascii="Cambria" w:hAnsi="Cambria"/>
          </w:rPr>
          <w:delText>,</w:delText>
        </w:r>
      </w:del>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ins w:id="543" w:author="Fernald Anne" w:date="2016-01-17T15:33:00Z">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ins>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del w:id="544" w:author="Marchman, Virginia A., Ph.D." w:date="2016-03-29T15:17:00Z">
        <w:r w:rsidRPr="00A01361" w:rsidDel="005443DE">
          <w:rPr>
            <w:rFonts w:ascii="Cambria" w:eastAsia="Times New Roman" w:hAnsi="Cambria" w:cs="Arial"/>
            <w:color w:val="222222"/>
          </w:rPr>
          <w:delText xml:space="preserve">with </w:delText>
        </w:r>
      </w:del>
      <w:ins w:id="545" w:author="Marchman, Virginia A., Ph.D." w:date="2016-03-29T15:17:00Z">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ins>
      <w:r w:rsidRPr="00A01361">
        <w:rPr>
          <w:rFonts w:ascii="Cambria" w:eastAsia="Times New Roman" w:hAnsi="Cambria" w:cs="Arial"/>
          <w:color w:val="222222"/>
        </w:rPr>
        <w:t xml:space="preserve">learners of spoken languages in terms of age-related changes and links to measures of vocabulary. </w:t>
      </w:r>
    </w:p>
    <w:p w14:paraId="1BE6D328" w14:textId="0037464F"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del w:id="546" w:author="Marchman, Virginia A., Ph.D." w:date="2016-03-29T15:47:00Z">
        <w:r w:rsidRPr="00A01361" w:rsidDel="00430583">
          <w:delText>However, w</w:delText>
        </w:r>
      </w:del>
      <w:ins w:id="547" w:author="Marchman, Virginia A., Ph.D." w:date="2016-03-29T15:47:00Z">
        <w:r w:rsidR="00430583">
          <w:t>W</w:t>
        </w:r>
      </w:ins>
      <w:r w:rsidRPr="00A01361">
        <w:t xml:space="preserve">e </w:t>
      </w:r>
      <w:del w:id="548" w:author="Marchman, Virginia A., Ph.D." w:date="2016-03-29T15:47:00Z">
        <w:r w:rsidRPr="00A01361" w:rsidDel="00430583">
          <w:delText xml:space="preserve">might </w:delText>
        </w:r>
      </w:del>
      <w:r w:rsidRPr="00A01361">
        <w:t xml:space="preserve">anticipate that the development of </w:t>
      </w:r>
      <w:ins w:id="549" w:author="Fernald Anne" w:date="2016-01-17T15:34:00Z">
        <w:r w:rsidR="007D7AE7">
          <w:t>real-time</w:t>
        </w:r>
        <w:r w:rsidR="007D7AE7" w:rsidRPr="00A01361">
          <w:t xml:space="preserve"> </w:t>
        </w:r>
      </w:ins>
      <w:r w:rsidRPr="00A01361">
        <w:t xml:space="preserve">language processing </w:t>
      </w:r>
      <w:del w:id="550" w:author="Marchman, Virginia A., Ph.D." w:date="2016-03-29T15:47:00Z">
        <w:r w:rsidRPr="00A01361" w:rsidDel="00430583">
          <w:delText xml:space="preserve">might </w:delText>
        </w:r>
      </w:del>
      <w:ins w:id="551" w:author="Marchman, Virginia A., Ph.D." w:date="2016-03-29T15:47:00Z">
        <w:r w:rsidR="00430583">
          <w:t>would</w:t>
        </w:r>
        <w:r w:rsidR="00430583" w:rsidRPr="00A01361">
          <w:t xml:space="preserve"> </w:t>
        </w:r>
      </w:ins>
      <w:r w:rsidRPr="00A01361">
        <w:t xml:space="preserve">look different in children who are late learners or who have more heterogeneous and inconsistent </w:t>
      </w:r>
      <w:del w:id="552" w:author="Marchman, Virginia A., Ph.D." w:date="2016-03-29T15:48:00Z">
        <w:r w:rsidRPr="00A01361" w:rsidDel="00430583">
          <w:delText xml:space="preserve">language </w:delText>
        </w:r>
      </w:del>
      <w:r w:rsidRPr="00A01361">
        <w:t>exposure</w:t>
      </w:r>
      <w:ins w:id="553" w:author="Marchman, Virginia A., Ph.D." w:date="2016-03-29T15:48:00Z">
        <w:r w:rsidR="00430583">
          <w:t xml:space="preserve"> to ASL</w:t>
        </w:r>
      </w:ins>
      <w:r w:rsidRPr="00A01361">
        <w:t xml:space="preserve">. An important next step is to explore </w:t>
      </w:r>
      <w:ins w:id="554" w:author="Fernald Anne" w:date="2016-01-17T15:34:00Z">
        <w:r w:rsidR="000B6335">
          <w:t>h</w:t>
        </w:r>
      </w:ins>
      <w:ins w:id="555" w:author="Fernald Anne" w:date="2016-01-17T15:35:00Z">
        <w:r w:rsidR="000B6335">
          <w:t>o</w:t>
        </w:r>
      </w:ins>
      <w:ins w:id="556" w:author="Fernald Anne" w:date="2016-01-17T15:34:00Z">
        <w:r w:rsidR="000B6335">
          <w:t xml:space="preserve">w </w:t>
        </w:r>
      </w:ins>
      <w:ins w:id="557" w:author="Fernald Anne" w:date="2016-01-17T15:35:00Z">
        <w:r w:rsidR="000B6335">
          <w:t>differences</w:t>
        </w:r>
      </w:ins>
      <w:ins w:id="558" w:author="Fernald Anne" w:date="2016-01-17T15:34:00Z">
        <w:r w:rsidR="000B6335">
          <w:t xml:space="preserve"> </w:t>
        </w:r>
      </w:ins>
      <w:ins w:id="559" w:author="Fernald Anne" w:date="2016-01-17T15:35:00Z">
        <w:del w:id="560" w:author="Marchman, Virginia A., Ph.D." w:date="2016-03-29T15:48:00Z">
          <w:r w:rsidR="000B6335" w:rsidDel="00430583">
            <w:delText xml:space="preserve">among children </w:delText>
          </w:r>
        </w:del>
        <w:r w:rsidR="000B6335">
          <w:t xml:space="preserve">in </w:t>
        </w:r>
      </w:ins>
      <w:del w:id="561" w:author="Marchman, Virginia A., Ph.D." w:date="2016-03-29T15:17:00Z">
        <w:r w:rsidRPr="00A01361" w:rsidDel="005443DE">
          <w:delText xml:space="preserve"> </w:delText>
        </w:r>
      </w:del>
      <w:r w:rsidR="008E4BEA">
        <w:t xml:space="preserve">ASL </w:t>
      </w:r>
      <w:r w:rsidRPr="00A01361">
        <w:t xml:space="preserve">processing </w:t>
      </w:r>
      <w:del w:id="562" w:author="Marchman, Virginia A., Ph.D." w:date="2016-03-29T15:48:00Z">
        <w:r w:rsidRPr="00A01361" w:rsidDel="00430583">
          <w:delText xml:space="preserve">skills </w:delText>
        </w:r>
      </w:del>
      <w:ins w:id="563" w:author="Fernald Anne" w:date="2016-01-17T15:35:00Z">
        <w:r w:rsidR="000B6335">
          <w:t xml:space="preserve">are influenced by differences in </w:t>
        </w:r>
        <w:del w:id="564" w:author="Marchman, Virginia A., Ph.D." w:date="2016-03-29T15:48:00Z">
          <w:r w:rsidR="000B6335" w:rsidDel="00430583">
            <w:lastRenderedPageBreak/>
            <w:delText>their</w:delText>
          </w:r>
        </w:del>
      </w:ins>
      <w:ins w:id="565" w:author="Marchman, Virginia A., Ph.D." w:date="2016-03-29T15:48:00Z">
        <w:r w:rsidR="00430583">
          <w:t>children</w:t>
        </w:r>
      </w:ins>
      <w:ins w:id="566" w:author="Marchman, Virginia A., Ph.D." w:date="2016-03-29T15:49:00Z">
        <w:r w:rsidR="00430583">
          <w:t>’s</w:t>
        </w:r>
      </w:ins>
      <w:ins w:id="567" w:author="Fernald Anne" w:date="2016-01-17T15:35:00Z">
        <w:r w:rsidR="000B6335">
          <w:t xml:space="preserve"> </w:t>
        </w:r>
      </w:ins>
      <w:r w:rsidRPr="00A01361">
        <w:t xml:space="preserve">experience with signed languages. </w:t>
      </w:r>
      <w:del w:id="568" w:author="Marchman, Virginia A., Ph.D." w:date="2016-03-29T15:49:00Z">
        <w:r w:rsidRPr="00A01361" w:rsidDel="00430583">
          <w:delText xml:space="preserve">It is </w:delText>
        </w:r>
        <w:r w:rsidR="008E4BEA" w:rsidRPr="00A01361" w:rsidDel="00430583">
          <w:delText>well known</w:delText>
        </w:r>
        <w:r w:rsidRPr="00A01361" w:rsidDel="00430583">
          <w:delText xml:space="preserve"> that</w:delText>
        </w:r>
      </w:del>
      <w:ins w:id="569" w:author="Marchman, Virginia A., Ph.D." w:date="2016-03-29T15:49:00Z">
        <w:r w:rsidR="00430583">
          <w:t>Since</w:t>
        </w:r>
      </w:ins>
      <w:r w:rsidRPr="00A01361">
        <w:t xml:space="preserve"> children's efficiency of </w:t>
      </w:r>
      <w:ins w:id="570" w:author="Fernald Anne" w:date="2016-01-17T15:35:00Z">
        <w:r w:rsidR="000B6335">
          <w:t>real-time</w:t>
        </w:r>
        <w:r w:rsidR="000B6335" w:rsidRPr="00A01361">
          <w:t xml:space="preserve"> </w:t>
        </w:r>
      </w:ins>
      <w:r w:rsidRPr="00A01361">
        <w:t xml:space="preserve">processing </w:t>
      </w:r>
      <w:ins w:id="571" w:author="Fernald Anne" w:date="2016-01-17T15:36:00Z">
        <w:r w:rsidR="000B6335">
          <w:t xml:space="preserve">of spoken language </w:t>
        </w:r>
      </w:ins>
      <w:r w:rsidRPr="00A01361">
        <w:t>is linked to the quantity and quality of the speech that they hear (</w:t>
      </w:r>
      <w:proofErr w:type="spellStart"/>
      <w:r w:rsidRPr="00A01361">
        <w:t>Hurtado</w:t>
      </w:r>
      <w:proofErr w:type="spellEnd"/>
      <w:r w:rsidRPr="00A01361">
        <w:t xml:space="preserve"> et al., 2008; </w:t>
      </w:r>
      <w:proofErr w:type="spellStart"/>
      <w:r w:rsidRPr="00A01361">
        <w:t>Weisleder</w:t>
      </w:r>
      <w:proofErr w:type="spellEnd"/>
      <w:r w:rsidRPr="00A01361">
        <w:t xml:space="preserve"> &amp; Fernald, 2013</w:t>
      </w:r>
      <w:ins w:id="572" w:author="Marchman, Virginia A., Ph.D." w:date="2016-03-29T15:17:00Z">
        <w:r w:rsidR="005443DE">
          <w:t xml:space="preserve">; </w:t>
        </w:r>
        <w:proofErr w:type="spellStart"/>
        <w:r w:rsidR="005443DE">
          <w:t>Marchman</w:t>
        </w:r>
        <w:proofErr w:type="spellEnd"/>
        <w:r w:rsidR="005443DE">
          <w:t xml:space="preserve"> et al., 2016</w:t>
        </w:r>
      </w:ins>
      <w:r w:rsidRPr="00A01361">
        <w:t>)</w:t>
      </w:r>
      <w:ins w:id="573" w:author="Marchman, Virginia A., Ph.D." w:date="2016-03-29T15:49:00Z">
        <w:r w:rsidR="00430583">
          <w:t xml:space="preserve">, we </w:t>
        </w:r>
      </w:ins>
      <w:del w:id="574" w:author="Marchman, Virginia A., Ph.D." w:date="2016-03-29T15:49:00Z">
        <w:r w:rsidRPr="00A01361" w:rsidDel="00430583">
          <w:delText xml:space="preserve">. We </w:delText>
        </w:r>
      </w:del>
      <w:r w:rsidRPr="00A01361">
        <w:t>would expect similar relations in children learning ASL.</w:t>
      </w:r>
    </w:p>
    <w:p w14:paraId="013F65D4" w14:textId="2FF36121" w:rsidR="008041E5" w:rsidRPr="00A01361" w:rsidRDefault="008041E5" w:rsidP="00BB4C1D">
      <w:pPr>
        <w:spacing w:line="480" w:lineRule="auto"/>
      </w:pPr>
      <w:r w:rsidRPr="00A01361">
        <w:t>In sum, this study provides the first evidence that</w:t>
      </w:r>
      <w:r w:rsidR="008E4BEA">
        <w:t xml:space="preserve"> </w:t>
      </w:r>
      <w:r w:rsidR="00986385">
        <w:t xml:space="preserve">young </w:t>
      </w:r>
      <w:r w:rsidR="008E4BEA">
        <w:t xml:space="preserve">ASL learners’ processing skills </w:t>
      </w:r>
      <w:ins w:id="575" w:author="Marchman, Virginia A., Ph.D." w:date="2016-03-29T15:18:00Z">
        <w:r w:rsidR="005443DE">
          <w:t xml:space="preserve">are meaningfully linked to age and </w:t>
        </w:r>
      </w:ins>
      <w:ins w:id="576" w:author="Marchman, Virginia A., Ph.D." w:date="2016-03-29T15:49:00Z">
        <w:r w:rsidR="00430583">
          <w:t xml:space="preserve">to </w:t>
        </w:r>
      </w:ins>
      <w:del w:id="577" w:author="Marchman, Virginia A., Ph.D." w:date="2016-03-29T15:18:00Z">
        <w:r w:rsidR="00986385" w:rsidDel="005443DE">
          <w:delText xml:space="preserve">undergo developmental changes that are </w:delText>
        </w:r>
      </w:del>
      <w:ins w:id="578" w:author="Fernald Anne" w:date="2016-01-17T15:39:00Z">
        <w:del w:id="579" w:author="Marchman, Virginia A., Ph.D." w:date="2016-03-29T15:18:00Z">
          <w:r w:rsidR="00815A7A" w:rsidDel="005443DE">
            <w:delText xml:space="preserve">related </w:delText>
          </w:r>
        </w:del>
      </w:ins>
      <w:del w:id="580" w:author="Marchman, Virginia A., Ph.D." w:date="2016-03-29T15:18:00Z">
        <w:r w:rsidR="00986385" w:rsidDel="005443DE">
          <w:delText xml:space="preserve">to meaningful </w:delText>
        </w:r>
      </w:del>
      <w:r w:rsidR="00986385">
        <w:t xml:space="preserve">vocabulary outcomes.  Such links </w:t>
      </w:r>
      <w:ins w:id="581" w:author="Fernald Anne" w:date="2016-01-17T15:39:00Z">
        <w:del w:id="582" w:author="Marchman, Virginia A., Ph.D." w:date="2016-03-29T15:49:00Z">
          <w:r w:rsidR="00815A7A" w:rsidDel="00430583">
            <w:delText xml:space="preserve">between early processing efficiency </w:delText>
          </w:r>
        </w:del>
      </w:ins>
      <w:ins w:id="583" w:author="Fernald Anne" w:date="2016-01-17T15:40:00Z">
        <w:del w:id="584" w:author="Marchman, Virginia A., Ph.D." w:date="2016-03-29T15:49:00Z">
          <w:r w:rsidR="00815A7A" w:rsidDel="00430583">
            <w:delText xml:space="preserve">and vocabulary </w:delText>
          </w:r>
        </w:del>
      </w:ins>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585" w:name="results"/>
      <w:bookmarkStart w:id="586" w:name="links-between-processing-efficiency-and-"/>
      <w:bookmarkStart w:id="587" w:name="discussion"/>
      <w:bookmarkStart w:id="588" w:name="acknowledgements"/>
      <w:bookmarkStart w:id="589" w:name="references"/>
      <w:bookmarkEnd w:id="585"/>
      <w:bookmarkEnd w:id="586"/>
      <w:bookmarkEnd w:id="587"/>
      <w:bookmarkEnd w:id="588"/>
      <w:bookmarkEnd w:id="589"/>
      <w:r>
        <w:br w:type="page"/>
      </w:r>
    </w:p>
    <w:p w14:paraId="39A81234" w14:textId="375A37CA"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F72556">
        <w:t>33</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xml:space="preserve">, A. J., &amp; de </w:t>
      </w:r>
      <w:proofErr w:type="spellStart"/>
      <w:r w:rsidRPr="00A01361">
        <w:rPr>
          <w:rFonts w:ascii="Cambria" w:eastAsia="Times New Roman" w:hAnsi="Cambria" w:cs="Arial"/>
          <w:color w:val="222222"/>
          <w:shd w:val="clear" w:color="auto" w:fill="FFFFFF"/>
        </w:rPr>
        <w:t>Ridder</w:t>
      </w:r>
      <w:proofErr w:type="spellEnd"/>
      <w:r w:rsidRPr="00A01361">
        <w:rPr>
          <w:rFonts w:ascii="Cambria" w:eastAsia="Times New Roman" w:hAnsi="Cambria" w:cs="Arial"/>
          <w:color w:val="222222"/>
          <w:shd w:val="clear" w:color="auto" w:fill="FFFFFF"/>
        </w:rPr>
        <w:t>,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proofErr w:type="gramStart"/>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roofErr w:type="gramEnd"/>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proofErr w:type="gramStart"/>
      <w:r w:rsidRPr="00B52776">
        <w:rPr>
          <w:i/>
          <w:iCs/>
        </w:rPr>
        <w:t>Proceedings of the National Academy of Sciences of the USA, 109,</w:t>
      </w:r>
      <w:r w:rsidRPr="00B52776">
        <w:t xml:space="preserve"> 3253-3258.</w:t>
      </w:r>
      <w:proofErr w:type="gramEnd"/>
      <w:r w:rsidRPr="00B52776">
        <w:t xml:space="preserve"> </w:t>
      </w:r>
    </w:p>
    <w:p w14:paraId="2A15108E" w14:textId="398E4DC8" w:rsidR="003A15F5" w:rsidRPr="00A01361" w:rsidRDefault="00343D49" w:rsidP="006E6168">
      <w:pPr>
        <w:pStyle w:val="Bibliography"/>
        <w:ind w:left="720" w:hanging="720"/>
      </w:pPr>
      <w:proofErr w:type="spellStart"/>
      <w:proofErr w:type="gram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w:t>
      </w:r>
      <w:proofErr w:type="spellStart"/>
      <w:r w:rsidRPr="00A01361">
        <w:t>Corina</w:t>
      </w:r>
      <w:proofErr w:type="spellEnd"/>
      <w:r w:rsidRPr="00A01361">
        <w:t>, D. (2008).</w:t>
      </w:r>
      <w:proofErr w:type="gramEnd"/>
      <w:r w:rsidRPr="00A01361">
        <w:t xml:space="preserve"> </w:t>
      </w:r>
      <w:proofErr w:type="gramStart"/>
      <w:r w:rsidRPr="00A01361">
        <w:t xml:space="preserve">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w:t>
      </w:r>
      <w:proofErr w:type="gramEnd"/>
      <w:r w:rsidRPr="00A01361">
        <w:t xml:space="preserv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proofErr w:type="gramStart"/>
      <w:r w:rsidRPr="00A01361">
        <w:rPr>
          <w:i/>
        </w:rPr>
        <w:t>First language acquisition</w:t>
      </w:r>
      <w:r w:rsidRPr="00A01361">
        <w:t>.</w:t>
      </w:r>
      <w:proofErr w:type="gramEnd"/>
      <w:r w:rsidRPr="00A01361">
        <w:t xml:space="preserve"> </w:t>
      </w:r>
      <w:proofErr w:type="gramStart"/>
      <w:r w:rsidRPr="00A01361">
        <w:t>Cambridge University Press.</w:t>
      </w:r>
      <w:proofErr w:type="gramEnd"/>
    </w:p>
    <w:p w14:paraId="0AB7E2D5" w14:textId="0C0EDAA9" w:rsidR="003A15F5" w:rsidRPr="00A01361" w:rsidRDefault="00343D49" w:rsidP="006E6168">
      <w:pPr>
        <w:pStyle w:val="Bibliography"/>
        <w:ind w:left="720" w:hanging="720"/>
      </w:pPr>
      <w:proofErr w:type="spellStart"/>
      <w:r w:rsidRPr="00A01361">
        <w:t>Corina</w:t>
      </w:r>
      <w:proofErr w:type="spellEnd"/>
      <w:r w:rsidRPr="00A01361">
        <w:t xml:space="preserve">, D. P., &amp; </w:t>
      </w:r>
      <w:proofErr w:type="spellStart"/>
      <w:r w:rsidRPr="00A01361">
        <w:t>Emmorey</w:t>
      </w:r>
      <w:proofErr w:type="spellEnd"/>
      <w:r w:rsidRPr="00A01361">
        <w:t xml:space="preserve">, K. (1993). </w:t>
      </w:r>
      <w:proofErr w:type="gramStart"/>
      <w:r w:rsidRPr="00A01361">
        <w:t xml:space="preserve">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anguage.</w:t>
      </w:r>
      <w:proofErr w:type="gramEnd"/>
      <w:r w:rsidRPr="00A01361">
        <w:t xml:space="preserve"> </w:t>
      </w:r>
      <w:proofErr w:type="gramStart"/>
      <w:r w:rsidRPr="00A01361">
        <w:t xml:space="preserve">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roofErr w:type="gramEnd"/>
    </w:p>
    <w:p w14:paraId="4B85ABD1" w14:textId="2FC2E6A6" w:rsidR="003A15F5" w:rsidRPr="00A01361" w:rsidRDefault="00343D49" w:rsidP="006E6168">
      <w:pPr>
        <w:pStyle w:val="Bibliography"/>
        <w:ind w:left="720" w:hanging="720"/>
      </w:pPr>
      <w:proofErr w:type="spellStart"/>
      <w:r w:rsidRPr="00A01361">
        <w:t>Corina</w:t>
      </w:r>
      <w:proofErr w:type="spellEnd"/>
      <w:r w:rsidRPr="00A01361">
        <w:t xml:space="preserve">, D. P., &amp; Knapp, H. P. (2006). </w:t>
      </w:r>
      <w:proofErr w:type="gramStart"/>
      <w:r w:rsidRPr="00A01361">
        <w:t xml:space="preserve">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anguage production.</w:t>
      </w:r>
      <w:proofErr w:type="gramEnd"/>
      <w:r w:rsidRPr="00A01361">
        <w:t xml:space="preserve"> </w:t>
      </w:r>
      <w:proofErr w:type="gramStart"/>
      <w:r w:rsidRPr="00A01361">
        <w:rPr>
          <w:i/>
        </w:rPr>
        <w:t>Papers in Laboratory Phonology</w:t>
      </w:r>
      <w:r w:rsidRPr="00A01361">
        <w:t xml:space="preserve">, </w:t>
      </w:r>
      <w:r w:rsidRPr="00A01361">
        <w:rPr>
          <w:i/>
        </w:rPr>
        <w:t>8</w:t>
      </w:r>
      <w:r w:rsidRPr="00A01361">
        <w:t>, 213–240.</w:t>
      </w:r>
      <w:proofErr w:type="gramEnd"/>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w:t>
      </w:r>
      <w:proofErr w:type="spellStart"/>
      <w:r w:rsidRPr="00A01361">
        <w:t>Corina</w:t>
      </w:r>
      <w:proofErr w:type="spellEnd"/>
      <w:r w:rsidRPr="00A01361">
        <w:t xml:space="preserve">,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w:t>
      </w:r>
      <w:proofErr w:type="spellStart"/>
      <w:r w:rsidRPr="00A01361">
        <w:t>Marchman</w:t>
      </w:r>
      <w:proofErr w:type="spellEnd"/>
      <w:r w:rsidRPr="00A01361">
        <w:t xml:space="preserve">,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w:t>
      </w:r>
      <w:proofErr w:type="spellStart"/>
      <w:r w:rsidRPr="00A01361">
        <w:t>Marchman</w:t>
      </w:r>
      <w:proofErr w:type="spellEnd"/>
      <w:r w:rsidRPr="00A01361">
        <w:t xml:space="preserve">, V. A. (2006). Picking up speed in understanding: Speech processing efficiency and vocabulary growth across the 2nd year. </w:t>
      </w:r>
      <w:proofErr w:type="gramStart"/>
      <w:r w:rsidRPr="00A01361">
        <w:rPr>
          <w:i/>
        </w:rPr>
        <w:t>Developmental Psychology</w:t>
      </w:r>
      <w:r w:rsidRPr="00A01361">
        <w:t xml:space="preserve">, </w:t>
      </w:r>
      <w:r w:rsidRPr="00A01361">
        <w:rPr>
          <w:i/>
        </w:rPr>
        <w:t>42</w:t>
      </w:r>
      <w:r w:rsidRPr="00A01361">
        <w:t>(1), 98.</w:t>
      </w:r>
      <w:proofErr w:type="gramEnd"/>
    </w:p>
    <w:p w14:paraId="17C06AC2" w14:textId="326BAC7A" w:rsidR="003A15F5" w:rsidRPr="00A01361"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w:t>
      </w:r>
      <w:proofErr w:type="gramStart"/>
      <w:r w:rsidRPr="00A01361">
        <w:t>Rapid gains in speed of verbal processing by infants in the 2nd year.</w:t>
      </w:r>
      <w:proofErr w:type="gramEnd"/>
      <w:r w:rsidRPr="00A01361">
        <w:t xml:space="preserve">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proofErr w:type="spellStart"/>
      <w:r w:rsidRPr="00A01361">
        <w:lastRenderedPageBreak/>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proofErr w:type="gramStart"/>
      <w:r w:rsidRPr="00A01361">
        <w:t xml:space="preserve">Harris, M., &amp; </w:t>
      </w:r>
      <w:proofErr w:type="spellStart"/>
      <w:r w:rsidRPr="00A01361">
        <w:t>Mohay</w:t>
      </w:r>
      <w:proofErr w:type="spellEnd"/>
      <w:r w:rsidRPr="00A01361">
        <w:t>, H. (1997).</w:t>
      </w:r>
      <w:proofErr w:type="gramEnd"/>
      <w:r w:rsidRPr="00A01361">
        <w:t xml:space="preserve"> Learning to look in the right place: A comparison of </w:t>
      </w:r>
      <w:proofErr w:type="spellStart"/>
      <w:r w:rsidRPr="00A01361">
        <w:t>attentional</w:t>
      </w:r>
      <w:proofErr w:type="spellEnd"/>
      <w:r w:rsidRPr="00A01361">
        <w:t xml:space="preserve">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proofErr w:type="spellStart"/>
      <w:r w:rsidRPr="00A01361">
        <w:t>Hurtado</w:t>
      </w:r>
      <w:proofErr w:type="spellEnd"/>
      <w:r w:rsidR="00343D49" w:rsidRPr="00A01361">
        <w:t xml:space="preserve">, N., </w:t>
      </w:r>
      <w:proofErr w:type="spellStart"/>
      <w:r w:rsidR="00343D49" w:rsidRPr="00A01361">
        <w:t>Marchman</w:t>
      </w:r>
      <w:proofErr w:type="spellEnd"/>
      <w:r w:rsidR="00343D49" w:rsidRPr="00A01361">
        <w:t>,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proofErr w:type="spellStart"/>
      <w:r w:rsidRPr="00A01361">
        <w:t>Hurtado</w:t>
      </w:r>
      <w:proofErr w:type="spellEnd"/>
      <w:r w:rsidRPr="00A01361">
        <w:t xml:space="preserve">, N., </w:t>
      </w:r>
      <w:proofErr w:type="spellStart"/>
      <w:r w:rsidRPr="00A01361">
        <w:t>Marchman</w:t>
      </w:r>
      <w:proofErr w:type="spellEnd"/>
      <w:r w:rsidRPr="00A01361">
        <w:t xml:space="preserve">, V. A., &amp; Fernald, A. (2008). Does input influence uptake? Links between maternal talk, processing speed and vocabulary size in </w:t>
      </w:r>
      <w:r w:rsidR="001D58FB" w:rsidRPr="00A01361">
        <w:t>S</w:t>
      </w:r>
      <w:r w:rsidRPr="00A01361">
        <w:t xml:space="preserve">panish-learning children. </w:t>
      </w:r>
      <w:proofErr w:type="gramStart"/>
      <w:r w:rsidRPr="00A01361">
        <w:rPr>
          <w:i/>
        </w:rPr>
        <w:t>Developmental Science</w:t>
      </w:r>
      <w:r w:rsidRPr="00A01361">
        <w:t xml:space="preserve">, </w:t>
      </w:r>
      <w:r w:rsidRPr="00A01361">
        <w:rPr>
          <w:i/>
        </w:rPr>
        <w:t>11</w:t>
      </w:r>
      <w:r w:rsidRPr="00A01361">
        <w:t>(6), F31–F39.</w:t>
      </w:r>
      <w:proofErr w:type="gramEnd"/>
    </w:p>
    <w:p w14:paraId="2C5C1224" w14:textId="77777777" w:rsidR="003A15F5" w:rsidRPr="00A01361" w:rsidRDefault="00343D49" w:rsidP="006E6168">
      <w:pPr>
        <w:pStyle w:val="Bibliography"/>
        <w:ind w:left="720" w:hanging="720"/>
      </w:pPr>
      <w:proofErr w:type="gramStart"/>
      <w:r w:rsidRPr="00A01361">
        <w:t xml:space="preserve">Lee, M., &amp; </w:t>
      </w:r>
      <w:proofErr w:type="spellStart"/>
      <w:r w:rsidRPr="00A01361">
        <w:t>Wagenmakers</w:t>
      </w:r>
      <w:proofErr w:type="spellEnd"/>
      <w:r w:rsidRPr="00A01361">
        <w:t>, E. (2013).</w:t>
      </w:r>
      <w:proofErr w:type="gramEnd"/>
      <w:r w:rsidRPr="00A01361">
        <w:t xml:space="preserve">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proofErr w:type="gramStart"/>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M., &amp; Mayberry, R. I. (2014).</w:t>
      </w:r>
      <w:proofErr w:type="gramEnd"/>
      <w:r w:rsidRPr="00A01361">
        <w:t xml:space="preserve">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proofErr w:type="gramStart"/>
      <w:r w:rsidRPr="00A01361">
        <w:t xml:space="preserve">Lieberman, A. M., </w:t>
      </w:r>
      <w:proofErr w:type="spellStart"/>
      <w:r w:rsidRPr="00A01361">
        <w:t>Hatrak</w:t>
      </w:r>
      <w:proofErr w:type="spellEnd"/>
      <w:r w:rsidRPr="00A01361">
        <w:t>, M., &amp; Mayberry, R. I. (2014).</w:t>
      </w:r>
      <w:proofErr w:type="gramEnd"/>
      <w:r w:rsidRPr="00A01361">
        <w:t xml:space="preserve">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proofErr w:type="gramStart"/>
      <w:r w:rsidRPr="00A01361">
        <w:rPr>
          <w:i/>
        </w:rPr>
        <w:t>Handbook of Child Language Acquisition</w:t>
      </w:r>
      <w:r w:rsidRPr="00A01361">
        <w:t xml:space="preserve">, </w:t>
      </w:r>
      <w:r w:rsidRPr="00A01361">
        <w:rPr>
          <w:i/>
        </w:rPr>
        <w:t>531</w:t>
      </w:r>
      <w:r w:rsidRPr="00A01361">
        <w:t>, 567.</w:t>
      </w:r>
      <w:proofErr w:type="gramEnd"/>
    </w:p>
    <w:p w14:paraId="058B0574" w14:textId="77777777" w:rsidR="003A15F5" w:rsidRPr="00A01361" w:rsidRDefault="00343D49" w:rsidP="006E6168">
      <w:pPr>
        <w:pStyle w:val="Bibliography"/>
        <w:ind w:left="720" w:hanging="720"/>
      </w:pPr>
      <w:proofErr w:type="spellStart"/>
      <w:proofErr w:type="gramStart"/>
      <w:r w:rsidRPr="00A01361">
        <w:t>Marchman</w:t>
      </w:r>
      <w:proofErr w:type="spellEnd"/>
      <w:r w:rsidRPr="00A01361">
        <w:t>, V. A., &amp; Fernald, A. (2008).</w:t>
      </w:r>
      <w:proofErr w:type="gramEnd"/>
      <w:r w:rsidRPr="00A01361">
        <w:t xml:space="preserve"> Speed of word recognition and vocabulary knowledge in infancy predict cognitive and language outcomes in later childhood. </w:t>
      </w:r>
      <w:proofErr w:type="gramStart"/>
      <w:r w:rsidRPr="00A01361">
        <w:rPr>
          <w:i/>
        </w:rPr>
        <w:t>Developmental Science</w:t>
      </w:r>
      <w:r w:rsidRPr="00A01361">
        <w:t xml:space="preserve">, </w:t>
      </w:r>
      <w:r w:rsidRPr="00A01361">
        <w:rPr>
          <w:i/>
        </w:rPr>
        <w:t>11</w:t>
      </w:r>
      <w:r w:rsidRPr="00A01361">
        <w:t>(3), F9–F16.</w:t>
      </w:r>
      <w:proofErr w:type="gramEnd"/>
    </w:p>
    <w:p w14:paraId="415CEE1C" w14:textId="77777777" w:rsidR="003A15F5" w:rsidRPr="00A01361" w:rsidRDefault="00343D49" w:rsidP="006E6168">
      <w:pPr>
        <w:pStyle w:val="Bibliography"/>
        <w:ind w:left="720" w:hanging="720"/>
      </w:pPr>
      <w:proofErr w:type="spellStart"/>
      <w:proofErr w:type="gramStart"/>
      <w:r w:rsidRPr="00A01361">
        <w:t>Marslen</w:t>
      </w:r>
      <w:proofErr w:type="spellEnd"/>
      <w:r w:rsidRPr="00A01361">
        <w:t xml:space="preserve">-Wilson, W., &amp; </w:t>
      </w:r>
      <w:proofErr w:type="spellStart"/>
      <w:r w:rsidRPr="00A01361">
        <w:t>Zwitserlood</w:t>
      </w:r>
      <w:proofErr w:type="spellEnd"/>
      <w:r w:rsidRPr="00A01361">
        <w:t>, P. (1989).</w:t>
      </w:r>
      <w:proofErr w:type="gramEnd"/>
      <w:r w:rsidRPr="00A01361">
        <w:t xml:space="preserve">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 xml:space="preserve">Mayberry, R. I., &amp; Squires, B. (2006). </w:t>
      </w:r>
      <w:proofErr w:type="gramStart"/>
      <w:r w:rsidRPr="00852A63">
        <w:rPr>
          <w:rFonts w:ascii="Cambria" w:hAnsi="Cambria"/>
        </w:rPr>
        <w:t>Sign language acquisition.</w:t>
      </w:r>
      <w:proofErr w:type="gramEnd"/>
    </w:p>
    <w:p w14:paraId="3C30CD07" w14:textId="5E848B0C" w:rsidR="00852A63" w:rsidRPr="00A07F4F" w:rsidRDefault="00852A63" w:rsidP="00A07F4F">
      <w:pPr>
        <w:pStyle w:val="Bibliography"/>
        <w:ind w:left="720" w:hanging="720"/>
        <w:rPr>
          <w:rFonts w:cs="Times New Roman"/>
        </w:rPr>
      </w:pPr>
      <w:proofErr w:type="spellStart"/>
      <w:r w:rsidRPr="00852A63">
        <w:rPr>
          <w:shd w:val="clear" w:color="auto" w:fill="FFFFFF"/>
        </w:rPr>
        <w:t>McElreath</w:t>
      </w:r>
      <w:proofErr w:type="spellEnd"/>
      <w:r w:rsidRPr="00852A63">
        <w:rPr>
          <w:shd w:val="clear" w:color="auto" w:fill="FFFFFF"/>
        </w:rPr>
        <w:t>,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lastRenderedPageBreak/>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w:t>
      </w:r>
      <w:proofErr w:type="gramStart"/>
      <w:r w:rsidRPr="00A01361">
        <w:t>Motoric constraints on early sign acquisition.</w:t>
      </w:r>
      <w:proofErr w:type="gramEnd"/>
      <w:r w:rsidRPr="00A01361">
        <w:t xml:space="preserve">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 xml:space="preserve">(2), </w:t>
      </w:r>
      <w:proofErr w:type="gramStart"/>
      <w:r w:rsidRPr="00A01361">
        <w:rPr>
          <w:rFonts w:ascii="Cambria" w:hAnsi="Cambria"/>
        </w:rPr>
        <w:t>138</w:t>
      </w:r>
      <w:proofErr w:type="gramEnd"/>
      <w:r w:rsidRPr="00A01361">
        <w:rPr>
          <w:rFonts w:ascii="Cambria" w:hAnsi="Cambria"/>
        </w:rPr>
        <w:t>–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proofErr w:type="gramStart"/>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proofErr w:type="gramEnd"/>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proofErr w:type="gramStart"/>
      <w:r w:rsidRPr="00A01361">
        <w:rPr>
          <w:shd w:val="clear" w:color="auto" w:fill="FFFFFF"/>
        </w:rPr>
        <w:t>Plummer, M. (2003, March).</w:t>
      </w:r>
      <w:proofErr w:type="gramEnd"/>
      <w:r w:rsidRPr="00A01361">
        <w:rPr>
          <w:shd w:val="clear" w:color="auto" w:fill="FFFFFF"/>
        </w:rPr>
        <w:t xml:space="preserve">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Pr="00A958D1" w:rsidRDefault="00B22E6C" w:rsidP="006E6168">
      <w:pPr>
        <w:pStyle w:val="Bibliography"/>
        <w:ind w:left="720" w:hanging="720"/>
        <w:rPr>
          <w:rFonts w:ascii="Times" w:hAnsi="Times" w:cs="Times New Roman"/>
        </w:rPr>
      </w:pPr>
      <w:r w:rsidRPr="00A01361">
        <w:rPr>
          <w:shd w:val="clear" w:color="auto" w:fill="FFFFFF"/>
        </w:rPr>
        <w:t xml:space="preserve">Ratcliff, R. (1993). </w:t>
      </w:r>
      <w:proofErr w:type="gramStart"/>
      <w:r w:rsidRPr="00A01361">
        <w:rPr>
          <w:shd w:val="clear" w:color="auto" w:fill="FFFFFF"/>
        </w:rPr>
        <w:t>Methods for dealing with reaction time outliers.</w:t>
      </w:r>
      <w:proofErr w:type="gramEnd"/>
      <w:r w:rsidRPr="00A01361">
        <w:rPr>
          <w:shd w:val="clear" w:color="auto" w:fill="FFFFFF"/>
        </w:rPr>
        <w:t>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A01361">
        <w:rPr>
          <w:i/>
        </w:rPr>
        <w:t>Journal of Deaf Studies and Deaf Education</w:t>
      </w:r>
      <w:r w:rsidR="00343D49" w:rsidRPr="00A01361">
        <w:t xml:space="preserve">, </w:t>
      </w:r>
      <w:r w:rsidR="00343D49" w:rsidRPr="00A01361">
        <w:rPr>
          <w:i/>
        </w:rPr>
        <w:t>2</w:t>
      </w:r>
      <w:r w:rsidR="00343D49" w:rsidRPr="00A01361">
        <w:t>(2), 104–114.</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Virginia A. Marchman Ph.D." w:date="2016-03-29T13:44:00Z" w:initials="MVAP">
    <w:p w14:paraId="7A366B62" w14:textId="264C35F0" w:rsidR="006727D6" w:rsidRDefault="006727D6">
      <w:pPr>
        <w:pStyle w:val="CommentText"/>
      </w:pPr>
      <w:r>
        <w:rPr>
          <w:rStyle w:val="CommentReference"/>
        </w:rPr>
        <w:annotationRef/>
      </w:r>
      <w:r>
        <w:t>Is this abstract too long? What is the word limit?  I looked at the guidelines and they only give a guideline for general articles of 150 words.  Maybe we should cut to closer to that length…</w:t>
      </w:r>
      <w:proofErr w:type="gramStart"/>
      <w:r>
        <w:t>.At</w:t>
      </w:r>
      <w:proofErr w:type="gramEnd"/>
      <w:r>
        <w:t xml:space="preserve"> 166 now.</w:t>
      </w:r>
    </w:p>
    <w:p w14:paraId="5CAFCD46" w14:textId="77777777" w:rsidR="006727D6" w:rsidRDefault="006727D6">
      <w:pPr>
        <w:pStyle w:val="CommentText"/>
      </w:pPr>
    </w:p>
  </w:comment>
  <w:comment w:id="134" w:author="Virginia A. Marchman Ph.D." w:date="2016-03-29T14:24:00Z" w:initials="MVAP">
    <w:p w14:paraId="511250FC" w14:textId="6BEEDB91" w:rsidR="006727D6" w:rsidRDefault="006727D6" w:rsidP="009F2446">
      <w:pPr>
        <w:pStyle w:val="CommentText"/>
      </w:pPr>
      <w:r>
        <w:rPr>
          <w:rStyle w:val="CommentReference"/>
        </w:rPr>
        <w:annotationRef/>
      </w:r>
      <w:r>
        <w:t>Need a better transition here, I think.  Does this work?</w:t>
      </w:r>
    </w:p>
  </w:comment>
  <w:comment w:id="159" w:author="Virginia A. Marchman Ph.D." w:date="2016-03-29T14:25:00Z" w:initials="MVAP">
    <w:p w14:paraId="5A501AEA" w14:textId="77777777" w:rsidR="006727D6" w:rsidRDefault="006727D6" w:rsidP="00ED1551">
      <w:pPr>
        <w:pStyle w:val="CommentText"/>
      </w:pPr>
      <w:r>
        <w:rPr>
          <w:rStyle w:val="CommentReference"/>
        </w:rPr>
        <w:annotationRef/>
      </w:r>
      <w:r>
        <w:t>Challenging?</w:t>
      </w:r>
    </w:p>
  </w:comment>
  <w:comment w:id="223" w:author="Virginia A. Marchman Ph.D." w:date="2016-03-29T14:25:00Z" w:initials="MVAP">
    <w:p w14:paraId="2D78969C" w14:textId="157AEA39" w:rsidR="006727D6" w:rsidRDefault="006727D6">
      <w:pPr>
        <w:pStyle w:val="CommentText"/>
      </w:pPr>
      <w:r>
        <w:rPr>
          <w:rStyle w:val="CommentReference"/>
        </w:rPr>
        <w:annotationRef/>
      </w:r>
      <w:r>
        <w:t>Challenging?</w:t>
      </w:r>
    </w:p>
  </w:comment>
  <w:comment w:id="246" w:author="Kyle MacDonald" w:date="2016-02-10T15:08:00Z" w:initials="KM">
    <w:p w14:paraId="2E2F53EB" w14:textId="35E2610E" w:rsidR="006727D6" w:rsidRDefault="006727D6">
      <w:pPr>
        <w:pStyle w:val="CommentText"/>
      </w:pPr>
      <w:r>
        <w:rPr>
          <w:rStyle w:val="CommentReference"/>
        </w:rPr>
        <w:annotationRef/>
      </w:r>
      <w:r>
        <w:t>Included motivation for deaf/coda analysis at the end of the previous paragraph.</w:t>
      </w:r>
    </w:p>
  </w:comment>
  <w:comment w:id="247" w:author="Fernald Anne" w:date="2016-01-17T14:55:00Z" w:initials="TU">
    <w:p w14:paraId="0D08A3A9" w14:textId="558D61B9" w:rsidR="006727D6" w:rsidRDefault="006727D6">
      <w:pPr>
        <w:pStyle w:val="CommentText"/>
      </w:pPr>
      <w:r>
        <w:rPr>
          <w:rStyle w:val="CommentReference"/>
        </w:rPr>
        <w:annotationRef/>
      </w:r>
      <w:r>
        <w:t xml:space="preserve">This question needs to be more clearly motivated.  What was the prediction and why?  </w:t>
      </w:r>
    </w:p>
  </w:comment>
  <w:comment w:id="269" w:author="Fernald Anne" w:date="2016-03-18T11:01:00Z" w:initials="TU">
    <w:p w14:paraId="191A70E8" w14:textId="1AA2DDC0" w:rsidR="006727D6" w:rsidRDefault="006727D6">
      <w:pPr>
        <w:pStyle w:val="CommentText"/>
      </w:pPr>
      <w:r>
        <w:rPr>
          <w:rStyle w:val="CommentReference"/>
        </w:rPr>
        <w:annotationRef/>
      </w:r>
      <w:r>
        <w:t>Why 2200ms?  Looking at Fig. 2, this window nicely optimizes accuracy for adults</w:t>
      </w:r>
      <w:proofErr w:type="gramStart"/>
      <w:r>
        <w:t>,  but</w:t>
      </w:r>
      <w:proofErr w:type="gramEnd"/>
      <w:r>
        <w:t xml:space="preserve"> not for kids.  Maybe that’s the point – to show how kids approach that level - </w:t>
      </w:r>
    </w:p>
  </w:comment>
  <w:comment w:id="272" w:author="Kyle MacDonald" w:date="2016-03-18T11:01:00Z" w:initials="KM">
    <w:p w14:paraId="08561F28" w14:textId="2B1C5D22" w:rsidR="006727D6" w:rsidRDefault="006727D6">
      <w:pPr>
        <w:pStyle w:val="CommentText"/>
      </w:pPr>
      <w:r>
        <w:rPr>
          <w:rStyle w:val="CommentReference"/>
        </w:rPr>
        <w:annotationRef/>
      </w:r>
      <w:r>
        <w:t xml:space="preserve">Included a footnote explaining the rationale for the 600-2200ms window. </w:t>
      </w:r>
    </w:p>
  </w:comment>
  <w:comment w:id="277" w:author="Virginia A. Marchman Ph.D." w:date="2016-03-29T14:36:00Z" w:initials="MVAP">
    <w:p w14:paraId="3ECC47B4" w14:textId="797491B0" w:rsidR="006727D6" w:rsidRDefault="006727D6">
      <w:pPr>
        <w:pStyle w:val="CommentText"/>
      </w:pPr>
      <w:r>
        <w:rPr>
          <w:rStyle w:val="CommentReference"/>
        </w:rPr>
        <w:annotationRef/>
      </w:r>
      <w:r>
        <w:t>Is this accurate?  Do we still need Footnote 5?</w:t>
      </w:r>
    </w:p>
  </w:comment>
  <w:comment w:id="280" w:author="Kyle MacDonald" w:date="2016-03-30T11:35:00Z" w:initials="KM">
    <w:p w14:paraId="0C449C89" w14:textId="153C87CC" w:rsidR="006727D6" w:rsidRDefault="006727D6">
      <w:pPr>
        <w:pStyle w:val="CommentText"/>
      </w:pPr>
      <w:r>
        <w:rPr>
          <w:rStyle w:val="CommentReference"/>
        </w:rPr>
        <w:annotationRef/>
      </w:r>
      <w:r>
        <w:t xml:space="preserve">Need to say something about the scale of the </w:t>
      </w:r>
      <w:proofErr w:type="spellStart"/>
      <w:r>
        <w:t>stdev</w:t>
      </w:r>
      <w:proofErr w:type="spellEnd"/>
      <w:r>
        <w:t xml:space="preserve"> since this matters for the BF</w:t>
      </w:r>
    </w:p>
  </w:comment>
  <w:comment w:id="318" w:author="Fernald Anne" w:date="2016-01-16T17:44:00Z" w:initials="TU">
    <w:p w14:paraId="587D27BA" w14:textId="700FAD30" w:rsidR="006727D6" w:rsidRDefault="006727D6">
      <w:pPr>
        <w:pStyle w:val="CommentText"/>
      </w:pPr>
      <w:r>
        <w:rPr>
          <w:rStyle w:val="CommentReference"/>
        </w:rPr>
        <w:annotationRef/>
      </w:r>
      <w:r>
        <w:t xml:space="preserve">However the younger kids are statistically at chance, so what does “capable” mean here?  If the accuracy window were shifted right, we would capture their performance better.  But then using the same window would penalize adults, since they look away from the target sooner to return to the signer.   Thus making the direct comparison btw kids and adults is more complicated in VLP than LWL (where adults stay put after shifting to the target).    </w:t>
      </w:r>
    </w:p>
    <w:p w14:paraId="2769F4F4" w14:textId="77777777" w:rsidR="006727D6" w:rsidRDefault="006727D6">
      <w:pPr>
        <w:pStyle w:val="CommentText"/>
      </w:pPr>
    </w:p>
    <w:p w14:paraId="26E6F0E3" w14:textId="1DB58E1C" w:rsidR="006727D6" w:rsidRDefault="006727D6">
      <w:pPr>
        <w:pStyle w:val="CommentText"/>
      </w:pPr>
      <w:r>
        <w:t xml:space="preserve">Should we compare time on target </w:t>
      </w:r>
      <w:proofErr w:type="spellStart"/>
      <w:r>
        <w:t>vs</w:t>
      </w:r>
      <w:proofErr w:type="spellEnd"/>
      <w:r>
        <w:t xml:space="preserve"> distracter?</w:t>
      </w:r>
    </w:p>
  </w:comment>
  <w:comment w:id="324" w:author="Fernald Anne" w:date="2016-01-16T17:47:00Z" w:initials="TU">
    <w:p w14:paraId="5509E53F" w14:textId="6446E02F" w:rsidR="006727D6" w:rsidRDefault="006727D6">
      <w:pPr>
        <w:pStyle w:val="CommentText"/>
      </w:pPr>
      <w:r>
        <w:rPr>
          <w:rStyle w:val="CommentReference"/>
        </w:rPr>
        <w:annotationRef/>
      </w:r>
      <w:r>
        <w:t>True, but it also technically shows that children are at chance until 27 months, which is not what we want to conclude about ‘age-related change’!</w:t>
      </w:r>
    </w:p>
  </w:comment>
  <w:comment w:id="326" w:author="Fernald Anne" w:date="2016-01-16T17:40:00Z" w:initials="TU">
    <w:p w14:paraId="5F195E85" w14:textId="5F579E7D" w:rsidR="006727D6" w:rsidRDefault="006727D6">
      <w:pPr>
        <w:pStyle w:val="CommentText"/>
      </w:pPr>
      <w:r>
        <w:rPr>
          <w:rStyle w:val="CommentReference"/>
        </w:rPr>
        <w:annotationRef/>
      </w:r>
      <w:r>
        <w:t xml:space="preserve">Shouldn’t we also test each group against chance? </w:t>
      </w:r>
    </w:p>
    <w:p w14:paraId="27872D88" w14:textId="3B69A630" w:rsidR="006727D6" w:rsidRDefault="006727D6">
      <w:pPr>
        <w:pStyle w:val="CommentText"/>
      </w:pPr>
    </w:p>
  </w:comment>
  <w:comment w:id="330" w:author="Fernald Anne" w:date="2016-01-16T17:57:00Z" w:initials="TU">
    <w:p w14:paraId="44FB0A00" w14:textId="0B67E284" w:rsidR="006727D6" w:rsidRDefault="006727D6">
      <w:pPr>
        <w:pStyle w:val="CommentText"/>
      </w:pPr>
      <w:r>
        <w:rPr>
          <w:rStyle w:val="CommentReference"/>
        </w:rPr>
        <w:annotationRef/>
      </w:r>
      <w:r>
        <w:t xml:space="preserve">Longer than what?  What’s the comparison here? </w:t>
      </w:r>
    </w:p>
  </w:comment>
  <w:comment w:id="332" w:author="Fernald Anne" w:date="2016-01-16T17:58:00Z" w:initials="TU">
    <w:p w14:paraId="0E1364C3" w14:textId="2D1380C0" w:rsidR="006727D6" w:rsidRDefault="006727D6">
      <w:pPr>
        <w:pStyle w:val="CommentText"/>
      </w:pPr>
      <w:r>
        <w:rPr>
          <w:rStyle w:val="CommentReference"/>
        </w:rPr>
        <w:annotationRef/>
      </w:r>
      <w:r>
        <w:rPr>
          <w:rStyle w:val="CommentReference"/>
        </w:rPr>
        <w:t>Were the two groups of children compared statistically?  If you do an ANOVA over age group, is the main effect significant?</w:t>
      </w:r>
    </w:p>
  </w:comment>
  <w:comment w:id="336" w:author="Fernald Anne" w:date="2016-03-27T12:19:00Z" w:initials="TU">
    <w:p w14:paraId="7833F08B" w14:textId="77777777" w:rsidR="006727D6" w:rsidRDefault="006727D6" w:rsidP="0095363F">
      <w:pPr>
        <w:pStyle w:val="CommentText"/>
      </w:pPr>
      <w:r>
        <w:rPr>
          <w:rStyle w:val="CommentReference"/>
        </w:rPr>
        <w:annotationRef/>
      </w:r>
      <w:proofErr w:type="spellStart"/>
      <w:r>
        <w:t>Labelling</w:t>
      </w:r>
      <w:proofErr w:type="spellEnd"/>
      <w:r>
        <w:t xml:space="preserve"> these two figures 4A &amp; 4B would be appropriate given that they show different measures.</w:t>
      </w:r>
    </w:p>
  </w:comment>
  <w:comment w:id="337" w:author="Fernald Anne" w:date="2016-03-27T12:19:00Z" w:initials="TU">
    <w:p w14:paraId="7B9FEDEB" w14:textId="77777777" w:rsidR="006727D6" w:rsidRDefault="006727D6" w:rsidP="0095363F">
      <w:pPr>
        <w:pStyle w:val="CommentText"/>
      </w:pPr>
      <w:r>
        <w:rPr>
          <w:rStyle w:val="CommentReference"/>
        </w:rPr>
        <w:annotationRef/>
      </w:r>
      <w:r>
        <w:t>A reviewer might ask why the 5 kids classified as “guessers” were dropped from the RT analysis but not the accuracy analysis.  It makes sense to me, but might be a question that should be addressed! Since they were also included in the previous accuracy analyses, were they responsible for the chance performance of the younger kids?</w:t>
      </w:r>
    </w:p>
  </w:comment>
  <w:comment w:id="392" w:author="Fernald Anne" w:date="2016-01-16T18:05:00Z" w:initials="TU">
    <w:p w14:paraId="08DF55F7" w14:textId="0A71CE68" w:rsidR="006727D6" w:rsidRDefault="006727D6">
      <w:pPr>
        <w:pStyle w:val="CommentText"/>
      </w:pPr>
      <w:r>
        <w:rPr>
          <w:rStyle w:val="CommentReference"/>
        </w:rPr>
        <w:annotationRef/>
      </w:r>
      <w:r>
        <w:t xml:space="preserve">Again, this is true but </w:t>
      </w:r>
      <w:proofErr w:type="gramStart"/>
      <w:r>
        <w:t>it  implies</w:t>
      </w:r>
      <w:proofErr w:type="gramEnd"/>
      <w:r>
        <w:t xml:space="preserve"> we measured change over time</w:t>
      </w:r>
    </w:p>
  </w:comment>
  <w:comment w:id="393" w:author="Fernald Anne" w:date="2016-01-17T11:35:00Z" w:initials="TU">
    <w:p w14:paraId="2D14BCBB" w14:textId="056B29B5" w:rsidR="006727D6" w:rsidRDefault="006727D6">
      <w:pPr>
        <w:pStyle w:val="CommentText"/>
      </w:pPr>
      <w:r>
        <w:rPr>
          <w:rStyle w:val="CommentReference"/>
        </w:rPr>
        <w:annotationRef/>
      </w:r>
      <w:r>
        <w:t>Chance line needs to be labeled as such, and mentioned in caption as well.  Here it seems to be labeled “Target”!  And the unfilled circles and dashed lines need to be in BOLD since they fade out when not printed in color</w:t>
      </w:r>
    </w:p>
  </w:comment>
  <w:comment w:id="415" w:author="Fernald Anne" w:date="2016-01-17T15:00:00Z" w:initials="TU">
    <w:p w14:paraId="1DCB9E42" w14:textId="31B61231" w:rsidR="006727D6" w:rsidRDefault="006727D6">
      <w:pPr>
        <w:pStyle w:val="CommentText"/>
      </w:pPr>
      <w:r>
        <w:rPr>
          <w:rStyle w:val="CommentReference"/>
        </w:rPr>
        <w:annotationRef/>
      </w:r>
      <w:r>
        <w:t>If this claim is based only on the correlations, it needs to be soften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6727D6" w:rsidRDefault="006727D6">
      <w:pPr>
        <w:spacing w:before="0" w:after="0" w:line="240" w:lineRule="auto"/>
      </w:pPr>
      <w:r>
        <w:separator/>
      </w:r>
    </w:p>
  </w:endnote>
  <w:endnote w:type="continuationSeparator" w:id="0">
    <w:p w14:paraId="29F3919B" w14:textId="77777777" w:rsidR="006727D6" w:rsidRDefault="006727D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6727D6" w:rsidRDefault="006727D6"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6727D6" w:rsidRDefault="006727D6"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6727D6" w:rsidRDefault="006727D6"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87FCC">
      <w:rPr>
        <w:rStyle w:val="PageNumber"/>
        <w:noProof/>
      </w:rPr>
      <w:t>1</w:t>
    </w:r>
    <w:r>
      <w:rPr>
        <w:rStyle w:val="PageNumber"/>
      </w:rPr>
      <w:fldChar w:fldCharType="end"/>
    </w:r>
  </w:p>
  <w:p w14:paraId="5B632420" w14:textId="77777777" w:rsidR="006727D6" w:rsidRDefault="006727D6"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6727D6" w:rsidRDefault="006727D6">
      <w:pPr>
        <w:spacing w:before="0" w:after="0" w:line="240" w:lineRule="auto"/>
      </w:pPr>
      <w:r>
        <w:separator/>
      </w:r>
    </w:p>
  </w:footnote>
  <w:footnote w:type="continuationSeparator" w:id="0">
    <w:p w14:paraId="79FE738B" w14:textId="77777777" w:rsidR="006727D6" w:rsidRDefault="006727D6">
      <w:pPr>
        <w:spacing w:before="0" w:after="0" w:line="240" w:lineRule="auto"/>
      </w:pPr>
      <w:r>
        <w:continuationSeparator/>
      </w:r>
    </w:p>
  </w:footnote>
  <w:footnote w:id="1">
    <w:p w14:paraId="06F13747" w14:textId="66560142" w:rsidR="006727D6" w:rsidRDefault="006727D6"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6727D6" w:rsidRDefault="006727D6" w:rsidP="004B5713">
      <w:pPr>
        <w:pStyle w:val="FootnoteText"/>
      </w:pPr>
      <w:r>
        <w:rPr>
          <w:rStyle w:val="FootnoteRef"/>
        </w:rPr>
        <w:footnoteRef/>
      </w:r>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6727D6" w:rsidRDefault="006727D6">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4FB3DBF" w14:textId="41E34F8E" w:rsidR="006727D6" w:rsidRDefault="006727D6">
      <w:pPr>
        <w:pStyle w:val="FootnoteText"/>
      </w:pPr>
      <w:r>
        <w:rPr>
          <w:rStyle w:val="FootnoteReference"/>
        </w:rPr>
        <w:footnoteRef/>
      </w:r>
      <w:r>
        <w:t xml:space="preserve"> All models were </w:t>
      </w:r>
      <w:r w:rsidRPr="00A01361">
        <w:t>implemented in JAGS (Plummer, 2003)</w:t>
      </w:r>
      <w:r>
        <w:t>. See the supplementary materials for details about model specifications and simulations.</w:t>
      </w:r>
    </w:p>
  </w:footnote>
  <w:footnote w:id="5">
    <w:p w14:paraId="72EE7F4C" w14:textId="6F8995CC" w:rsidR="006727D6" w:rsidRDefault="006727D6">
      <w:pPr>
        <w:pStyle w:val="FootnoteText"/>
      </w:pPr>
      <w:r>
        <w:rPr>
          <w:rStyle w:val="FootnoteReference"/>
        </w:rPr>
        <w:footnoteRef/>
      </w:r>
      <w:r>
        <w:t xml:space="preserve"> The Bayes Factor can be interpreted as the strength of evidence for the presence of a linear relationship: e.g., a BF of 5 means that the data is 5 times more likely given the linear model. The HDI can be interpreted as meaning there is a 95% chance that the true parameter value falls within this interval given the model specification and the data.</w:t>
      </w:r>
    </w:p>
  </w:footnote>
  <w:footnote w:id="6">
    <w:p w14:paraId="03DF642D" w14:textId="493AA8F6" w:rsidR="006727D6" w:rsidRDefault="006727D6">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r>
        <w:rPr>
          <w:rStyle w:val="CommentReference"/>
        </w:rPr>
        <w:annotationRef/>
      </w:r>
    </w:p>
  </w:footnote>
  <w:footnote w:id="7">
    <w:p w14:paraId="0729F034" w14:textId="595EBDA4" w:rsidR="006727D6" w:rsidRDefault="006727D6">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1C8B"/>
    <w:rsid w:val="00015383"/>
    <w:rsid w:val="0001607E"/>
    <w:rsid w:val="00016260"/>
    <w:rsid w:val="00017009"/>
    <w:rsid w:val="0002010B"/>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7E1"/>
    <w:rsid w:val="00105DE0"/>
    <w:rsid w:val="00111138"/>
    <w:rsid w:val="001128C1"/>
    <w:rsid w:val="00113EEB"/>
    <w:rsid w:val="00114DBC"/>
    <w:rsid w:val="001171AF"/>
    <w:rsid w:val="00125BA0"/>
    <w:rsid w:val="00126FCA"/>
    <w:rsid w:val="0012747F"/>
    <w:rsid w:val="00127AD6"/>
    <w:rsid w:val="00130347"/>
    <w:rsid w:val="00130379"/>
    <w:rsid w:val="00134ED6"/>
    <w:rsid w:val="001366AA"/>
    <w:rsid w:val="001412D9"/>
    <w:rsid w:val="00141817"/>
    <w:rsid w:val="0014593A"/>
    <w:rsid w:val="00157574"/>
    <w:rsid w:val="00161C0A"/>
    <w:rsid w:val="00161D58"/>
    <w:rsid w:val="00164790"/>
    <w:rsid w:val="001750E7"/>
    <w:rsid w:val="00175764"/>
    <w:rsid w:val="00191C4D"/>
    <w:rsid w:val="00197F39"/>
    <w:rsid w:val="001A222D"/>
    <w:rsid w:val="001A61D3"/>
    <w:rsid w:val="001A754F"/>
    <w:rsid w:val="001B0399"/>
    <w:rsid w:val="001B1D78"/>
    <w:rsid w:val="001B28BC"/>
    <w:rsid w:val="001B65FA"/>
    <w:rsid w:val="001B6888"/>
    <w:rsid w:val="001C7147"/>
    <w:rsid w:val="001D2418"/>
    <w:rsid w:val="001D58BD"/>
    <w:rsid w:val="001D58FB"/>
    <w:rsid w:val="001D7339"/>
    <w:rsid w:val="001E035F"/>
    <w:rsid w:val="001E112B"/>
    <w:rsid w:val="001E1D19"/>
    <w:rsid w:val="001F11D6"/>
    <w:rsid w:val="001F1A31"/>
    <w:rsid w:val="001F31E9"/>
    <w:rsid w:val="001F4B5C"/>
    <w:rsid w:val="001F5166"/>
    <w:rsid w:val="001F5CE7"/>
    <w:rsid w:val="001F7699"/>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4113"/>
    <w:rsid w:val="00291B1E"/>
    <w:rsid w:val="00291C3A"/>
    <w:rsid w:val="00291EC4"/>
    <w:rsid w:val="00295B69"/>
    <w:rsid w:val="002A3618"/>
    <w:rsid w:val="002A4623"/>
    <w:rsid w:val="002A4D18"/>
    <w:rsid w:val="002C1DF2"/>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ACD"/>
    <w:rsid w:val="00343D49"/>
    <w:rsid w:val="00344EE2"/>
    <w:rsid w:val="003510C7"/>
    <w:rsid w:val="00351A83"/>
    <w:rsid w:val="00352D9C"/>
    <w:rsid w:val="0035388B"/>
    <w:rsid w:val="003543CD"/>
    <w:rsid w:val="00356414"/>
    <w:rsid w:val="003565BB"/>
    <w:rsid w:val="00356806"/>
    <w:rsid w:val="003728B6"/>
    <w:rsid w:val="00381CCF"/>
    <w:rsid w:val="00382C99"/>
    <w:rsid w:val="00386007"/>
    <w:rsid w:val="00390AB4"/>
    <w:rsid w:val="00393D76"/>
    <w:rsid w:val="003969FD"/>
    <w:rsid w:val="00397581"/>
    <w:rsid w:val="003A12CA"/>
    <w:rsid w:val="003A15F5"/>
    <w:rsid w:val="003A663A"/>
    <w:rsid w:val="003B5003"/>
    <w:rsid w:val="003C1E90"/>
    <w:rsid w:val="003E052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5930"/>
    <w:rsid w:val="00636519"/>
    <w:rsid w:val="00636EC3"/>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61B7"/>
    <w:rsid w:val="006B02B7"/>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1368"/>
    <w:rsid w:val="00727966"/>
    <w:rsid w:val="00727A28"/>
    <w:rsid w:val="00731128"/>
    <w:rsid w:val="007416A6"/>
    <w:rsid w:val="007450E6"/>
    <w:rsid w:val="00746076"/>
    <w:rsid w:val="007501DE"/>
    <w:rsid w:val="007511A8"/>
    <w:rsid w:val="007600C2"/>
    <w:rsid w:val="00764046"/>
    <w:rsid w:val="007711B5"/>
    <w:rsid w:val="00772D51"/>
    <w:rsid w:val="00775C20"/>
    <w:rsid w:val="007841D8"/>
    <w:rsid w:val="00784D58"/>
    <w:rsid w:val="0079772E"/>
    <w:rsid w:val="007A2CE6"/>
    <w:rsid w:val="007A5BCA"/>
    <w:rsid w:val="007B1845"/>
    <w:rsid w:val="007B2494"/>
    <w:rsid w:val="007B367B"/>
    <w:rsid w:val="007B7F54"/>
    <w:rsid w:val="007C3FF7"/>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A6D59"/>
    <w:rsid w:val="008A75C3"/>
    <w:rsid w:val="008B571A"/>
    <w:rsid w:val="008B7077"/>
    <w:rsid w:val="008C1C4E"/>
    <w:rsid w:val="008D327D"/>
    <w:rsid w:val="008D32E2"/>
    <w:rsid w:val="008D3C07"/>
    <w:rsid w:val="008D6863"/>
    <w:rsid w:val="008D6BF5"/>
    <w:rsid w:val="008D72A4"/>
    <w:rsid w:val="008E0365"/>
    <w:rsid w:val="008E2BE9"/>
    <w:rsid w:val="008E3308"/>
    <w:rsid w:val="008E36C7"/>
    <w:rsid w:val="008E3E94"/>
    <w:rsid w:val="008E4BEA"/>
    <w:rsid w:val="008E62BD"/>
    <w:rsid w:val="009043C9"/>
    <w:rsid w:val="009057CA"/>
    <w:rsid w:val="009073A7"/>
    <w:rsid w:val="00913F21"/>
    <w:rsid w:val="009142AE"/>
    <w:rsid w:val="0091641D"/>
    <w:rsid w:val="0091780A"/>
    <w:rsid w:val="00917FE4"/>
    <w:rsid w:val="00922F98"/>
    <w:rsid w:val="009230DD"/>
    <w:rsid w:val="0092719C"/>
    <w:rsid w:val="00933510"/>
    <w:rsid w:val="009376AD"/>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6DB0"/>
    <w:rsid w:val="00B04F33"/>
    <w:rsid w:val="00B05894"/>
    <w:rsid w:val="00B0706B"/>
    <w:rsid w:val="00B07995"/>
    <w:rsid w:val="00B07AA8"/>
    <w:rsid w:val="00B11DB2"/>
    <w:rsid w:val="00B129EE"/>
    <w:rsid w:val="00B14ED7"/>
    <w:rsid w:val="00B22E6C"/>
    <w:rsid w:val="00B23709"/>
    <w:rsid w:val="00B310F8"/>
    <w:rsid w:val="00B33941"/>
    <w:rsid w:val="00B37C15"/>
    <w:rsid w:val="00B37CAB"/>
    <w:rsid w:val="00B42483"/>
    <w:rsid w:val="00B52776"/>
    <w:rsid w:val="00B55D9E"/>
    <w:rsid w:val="00B56751"/>
    <w:rsid w:val="00B6295E"/>
    <w:rsid w:val="00B70532"/>
    <w:rsid w:val="00B71D36"/>
    <w:rsid w:val="00B75366"/>
    <w:rsid w:val="00B802A8"/>
    <w:rsid w:val="00B86654"/>
    <w:rsid w:val="00B86B75"/>
    <w:rsid w:val="00B878F9"/>
    <w:rsid w:val="00B936FE"/>
    <w:rsid w:val="00B946E5"/>
    <w:rsid w:val="00B96786"/>
    <w:rsid w:val="00B97C3C"/>
    <w:rsid w:val="00BA0F57"/>
    <w:rsid w:val="00BA286D"/>
    <w:rsid w:val="00BB4C1D"/>
    <w:rsid w:val="00BC2A07"/>
    <w:rsid w:val="00BC3CA9"/>
    <w:rsid w:val="00BC48D5"/>
    <w:rsid w:val="00BC617B"/>
    <w:rsid w:val="00BC6819"/>
    <w:rsid w:val="00BC6D86"/>
    <w:rsid w:val="00BC7021"/>
    <w:rsid w:val="00BD2DFB"/>
    <w:rsid w:val="00BD72D3"/>
    <w:rsid w:val="00BE0198"/>
    <w:rsid w:val="00BE3865"/>
    <w:rsid w:val="00BE439A"/>
    <w:rsid w:val="00BE5FCF"/>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1B44"/>
    <w:rsid w:val="00C648B4"/>
    <w:rsid w:val="00C70339"/>
    <w:rsid w:val="00C719B0"/>
    <w:rsid w:val="00C7363F"/>
    <w:rsid w:val="00C85581"/>
    <w:rsid w:val="00C85B50"/>
    <w:rsid w:val="00C87972"/>
    <w:rsid w:val="00C908C4"/>
    <w:rsid w:val="00C912C9"/>
    <w:rsid w:val="00C91DE4"/>
    <w:rsid w:val="00C92A6A"/>
    <w:rsid w:val="00C9563C"/>
    <w:rsid w:val="00CA1683"/>
    <w:rsid w:val="00CA2910"/>
    <w:rsid w:val="00CA2D56"/>
    <w:rsid w:val="00CA3B6C"/>
    <w:rsid w:val="00CA3BC4"/>
    <w:rsid w:val="00CB2826"/>
    <w:rsid w:val="00CB394F"/>
    <w:rsid w:val="00CC0947"/>
    <w:rsid w:val="00CC0E17"/>
    <w:rsid w:val="00CC2966"/>
    <w:rsid w:val="00CD175A"/>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94D85"/>
    <w:rsid w:val="00DA1BA9"/>
    <w:rsid w:val="00DA6AE7"/>
    <w:rsid w:val="00DB3CD5"/>
    <w:rsid w:val="00DB7C0F"/>
    <w:rsid w:val="00DC09E2"/>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204A"/>
    <w:rsid w:val="00E535BA"/>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B2027"/>
    <w:rsid w:val="00EB353C"/>
    <w:rsid w:val="00EB4C27"/>
    <w:rsid w:val="00EB5743"/>
    <w:rsid w:val="00EB661E"/>
    <w:rsid w:val="00EC2B73"/>
    <w:rsid w:val="00EC39B9"/>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26062"/>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2C31"/>
    <w:rsid w:val="00F842A0"/>
    <w:rsid w:val="00F94A77"/>
    <w:rsid w:val="00FA2BE7"/>
    <w:rsid w:val="00FB297F"/>
    <w:rsid w:val="00FB524D"/>
    <w:rsid w:val="00FC383F"/>
    <w:rsid w:val="00FC49A4"/>
    <w:rsid w:val="00FD1F0F"/>
    <w:rsid w:val="00FE5F08"/>
    <w:rsid w:val="00FF23D8"/>
    <w:rsid w:val="00FF42AA"/>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B8947-7851-F14F-BE05-35C6942D7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32</Pages>
  <Words>7264</Words>
  <Characters>41407</Characters>
  <Application>Microsoft Macintosh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8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30</cp:revision>
  <cp:lastPrinted>2016-01-01T20:50:00Z</cp:lastPrinted>
  <dcterms:created xsi:type="dcterms:W3CDTF">2016-03-27T21:05:00Z</dcterms:created>
  <dcterms:modified xsi:type="dcterms:W3CDTF">2016-03-30T23:18:00Z</dcterms:modified>
</cp:coreProperties>
</file>